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259D9" w:rsidRPr="009A46BF" w:rsidP="00133B23" w14:paraId="25DC8E91" w14:textId="1A2CAEE9">
      <w:pPr>
        <w:spacing w:after="0" w:line="240" w:lineRule="auto"/>
        <w:jc w:val="center"/>
        <w:rPr>
          <w:rFonts w:eastAsia="Times New Roman" w:cstheme="minorHAnsi"/>
          <w:b/>
          <w:snapToGrid w:val="0"/>
          <w:sz w:val="28"/>
          <w:szCs w:val="28"/>
        </w:rPr>
      </w:pPr>
    </w:p>
    <w:p w:rsidR="002374AC" w:rsidRPr="009A46BF" w:rsidP="00133B23" w14:paraId="19561BAF" w14:textId="77777777">
      <w:pPr>
        <w:spacing w:after="0" w:line="240" w:lineRule="auto"/>
        <w:jc w:val="center"/>
        <w:rPr>
          <w:rFonts w:eastAsia="Times New Roman" w:cstheme="minorHAnsi"/>
          <w:b/>
          <w:snapToGrid w:val="0"/>
          <w:sz w:val="28"/>
          <w:szCs w:val="28"/>
        </w:rPr>
      </w:pPr>
    </w:p>
    <w:p w:rsidR="00524D63" w:rsidRPr="009A46BF" w:rsidP="004407AE" w14:paraId="59E57C29" w14:textId="00C9C45F">
      <w:pPr>
        <w:spacing w:after="0" w:line="240" w:lineRule="auto"/>
        <w:jc w:val="center"/>
        <w:rPr>
          <w:rFonts w:eastAsia="Times New Roman" w:cstheme="minorHAnsi"/>
          <w:b/>
          <w:snapToGrid w:val="0"/>
          <w:sz w:val="28"/>
          <w:szCs w:val="28"/>
        </w:rPr>
      </w:pPr>
      <w:r w:rsidRPr="009A46BF">
        <w:rPr>
          <w:rFonts w:eastAsia="Times New Roman" w:cstheme="minorHAnsi"/>
          <w:b/>
          <w:snapToGrid w:val="0"/>
          <w:sz w:val="28"/>
          <w:szCs w:val="28"/>
        </w:rPr>
        <w:t xml:space="preserve">Informed </w:t>
      </w:r>
      <w:r w:rsidRPr="009A46BF" w:rsidR="008142B2">
        <w:rPr>
          <w:rFonts w:eastAsia="Times New Roman" w:cstheme="minorHAnsi"/>
          <w:b/>
          <w:snapToGrid w:val="0"/>
          <w:sz w:val="28"/>
          <w:szCs w:val="28"/>
        </w:rPr>
        <w:t xml:space="preserve">Consent </w:t>
      </w:r>
      <w:r w:rsidRPr="009A46BF" w:rsidR="00295EAA">
        <w:rPr>
          <w:rFonts w:eastAsia="Times New Roman" w:cstheme="minorHAnsi"/>
          <w:b/>
          <w:snapToGrid w:val="0"/>
          <w:sz w:val="28"/>
          <w:szCs w:val="28"/>
        </w:rPr>
        <w:t xml:space="preserve">Form for Participation in </w:t>
      </w:r>
      <w:r w:rsidRPr="009A46BF" w:rsidR="00E37686">
        <w:rPr>
          <w:rFonts w:eastAsia="Times New Roman" w:cstheme="minorHAnsi"/>
          <w:b/>
          <w:snapToGrid w:val="0"/>
          <w:sz w:val="28"/>
          <w:szCs w:val="28"/>
        </w:rPr>
        <w:t>[PUBLIC-FACING STUDY NAME]</w:t>
      </w:r>
    </w:p>
    <w:p w:rsidR="00A145D3" w:rsidRPr="009A46BF" w:rsidP="00010A2E" w14:paraId="53D92808" w14:textId="77777777">
      <w:pPr>
        <w:tabs>
          <w:tab w:val="left" w:pos="720"/>
          <w:tab w:val="left" w:pos="1080"/>
          <w:tab w:val="left" w:pos="1440"/>
          <w:tab w:val="left" w:pos="1800"/>
        </w:tabs>
        <w:spacing w:after="0" w:line="264" w:lineRule="auto"/>
        <w:rPr>
          <w:rFonts w:eastAsia="Times New Roman" w:cstheme="minorHAnsi"/>
          <w:snapToGrid w:val="0"/>
        </w:rPr>
      </w:pPr>
    </w:p>
    <w:p w:rsidR="005B645B" w:rsidRPr="009A46BF" w:rsidP="00FA41F6" w14:paraId="2215416B" w14:textId="3317E828">
      <w:pPr>
        <w:tabs>
          <w:tab w:val="left" w:pos="720"/>
          <w:tab w:val="left" w:pos="1080"/>
          <w:tab w:val="left" w:pos="1440"/>
          <w:tab w:val="left" w:pos="1800"/>
        </w:tabs>
        <w:autoSpaceDE w:val="0"/>
        <w:autoSpaceDN w:val="0"/>
        <w:adjustRightInd w:val="0"/>
        <w:spacing w:after="240" w:line="264" w:lineRule="auto"/>
        <w:rPr>
          <w:rFonts w:eastAsia="Times New Roman" w:cstheme="minorHAnsi"/>
          <w:snapToGrid w:val="0"/>
        </w:rPr>
      </w:pPr>
      <w:r w:rsidRPr="009A46BF">
        <w:rPr>
          <w:rFonts w:eastAsia="Times New Roman" w:cstheme="minorHAnsi"/>
          <w:snapToGrid w:val="0"/>
        </w:rPr>
        <w:t>You are invited to take part in an important study called t</w:t>
      </w:r>
      <w:r w:rsidRPr="009A46BF" w:rsidR="00010A2E">
        <w:rPr>
          <w:rFonts w:eastAsia="Times New Roman" w:cstheme="minorHAnsi"/>
          <w:snapToGrid w:val="0"/>
        </w:rPr>
        <w:t>he</w:t>
      </w:r>
      <w:r w:rsidRPr="009A46BF" w:rsidR="00525E1B">
        <w:rPr>
          <w:rFonts w:cstheme="minorHAnsi"/>
        </w:rPr>
        <w:t xml:space="preserve"> </w:t>
      </w:r>
      <w:r w:rsidRPr="00942772" w:rsidR="00BA040F">
        <w:rPr>
          <w:rFonts w:eastAsia="Times New Roman" w:cstheme="minorHAnsi"/>
          <w:b/>
          <w:snapToGrid w:val="0"/>
          <w:color w:val="C00000"/>
        </w:rPr>
        <w:t>[PUBLIC-FACING STUDY NAME]</w:t>
      </w:r>
      <w:r w:rsidRPr="009A46BF">
        <w:rPr>
          <w:rFonts w:eastAsia="Times New Roman" w:cstheme="minorHAnsi"/>
          <w:snapToGrid w:val="0"/>
        </w:rPr>
        <w:t>. It</w:t>
      </w:r>
      <w:r w:rsidRPr="009A46BF" w:rsidR="005B3F34">
        <w:rPr>
          <w:rFonts w:eastAsia="Times New Roman" w:cstheme="minorHAnsi"/>
          <w:snapToGrid w:val="0"/>
        </w:rPr>
        <w:t xml:space="preserve"> i</w:t>
      </w:r>
      <w:r w:rsidRPr="009A46BF">
        <w:rPr>
          <w:rFonts w:eastAsia="Times New Roman" w:cstheme="minorHAnsi"/>
          <w:snapToGrid w:val="0"/>
        </w:rPr>
        <w:t>s</w:t>
      </w:r>
      <w:r w:rsidRPr="009A46BF" w:rsidR="0081261A">
        <w:rPr>
          <w:rFonts w:eastAsia="Times New Roman" w:cstheme="minorHAnsi"/>
          <w:snapToGrid w:val="0"/>
        </w:rPr>
        <w:t xml:space="preserve"> a</w:t>
      </w:r>
      <w:r w:rsidRPr="009A46BF" w:rsidR="0081261A">
        <w:rPr>
          <w:rFonts w:eastAsia="Times New Roman" w:cstheme="minorHAnsi"/>
          <w:b/>
          <w:snapToGrid w:val="0"/>
        </w:rPr>
        <w:t xml:space="preserve"> </w:t>
      </w:r>
      <w:r w:rsidRPr="009A46BF" w:rsidR="0081261A">
        <w:rPr>
          <w:rFonts w:eastAsia="Times New Roman" w:cstheme="minorHAnsi"/>
          <w:snapToGrid w:val="0"/>
        </w:rPr>
        <w:t>study</w:t>
      </w:r>
      <w:r w:rsidRPr="009A46BF" w:rsidR="00632205">
        <w:rPr>
          <w:rFonts w:eastAsia="Times New Roman" w:cstheme="minorHAnsi"/>
          <w:snapToGrid w:val="0"/>
        </w:rPr>
        <w:t xml:space="preserve"> of </w:t>
      </w:r>
      <w:r w:rsidRPr="009A46BF" w:rsidR="006B4C12">
        <w:rPr>
          <w:rFonts w:eastAsia="Times New Roman" w:cstheme="minorHAnsi"/>
          <w:snapToGrid w:val="0"/>
        </w:rPr>
        <w:t xml:space="preserve">how </w:t>
      </w:r>
      <w:r w:rsidRPr="009A46BF" w:rsidR="00A82ACE">
        <w:rPr>
          <w:rFonts w:eastAsia="Times New Roman" w:cstheme="minorHAnsi"/>
          <w:snapToGrid w:val="0"/>
        </w:rPr>
        <w:t xml:space="preserve">peer mentors work alongside parents to </w:t>
      </w:r>
      <w:r w:rsidRPr="009A46BF" w:rsidR="00C57F91">
        <w:rPr>
          <w:rFonts w:eastAsia="Times New Roman" w:cstheme="minorHAnsi"/>
          <w:snapToGrid w:val="0"/>
        </w:rPr>
        <w:t xml:space="preserve">try to help </w:t>
      </w:r>
      <w:r w:rsidRPr="009A46BF" w:rsidR="00804D72">
        <w:rPr>
          <w:rFonts w:eastAsia="Times New Roman" w:cstheme="minorHAnsi"/>
          <w:snapToGrid w:val="0"/>
        </w:rPr>
        <w:t>them</w:t>
      </w:r>
      <w:r w:rsidRPr="009A46BF" w:rsidR="00C57F91">
        <w:rPr>
          <w:rFonts w:eastAsia="Times New Roman" w:cstheme="minorHAnsi"/>
          <w:snapToGrid w:val="0"/>
        </w:rPr>
        <w:t xml:space="preserve"> reduce stress, achieve substance use recovery goals, and meet the requirements of their child welfare case</w:t>
      </w:r>
      <w:r w:rsidRPr="009A46BF" w:rsidR="00534F71">
        <w:rPr>
          <w:rFonts w:eastAsia="Times New Roman" w:cstheme="minorHAnsi"/>
          <w:snapToGrid w:val="0"/>
        </w:rPr>
        <w:t xml:space="preserve">. </w:t>
      </w:r>
      <w:r w:rsidRPr="009A46BF" w:rsidR="00D610D3">
        <w:rPr>
          <w:rFonts w:eastAsia="Times New Roman" w:cstheme="minorHAnsi"/>
          <w:snapToGrid w:val="0"/>
        </w:rPr>
        <w:t xml:space="preserve">A company called Abt </w:t>
      </w:r>
      <w:r w:rsidRPr="009A46BF">
        <w:rPr>
          <w:rFonts w:eastAsia="Times New Roman" w:cstheme="minorHAnsi"/>
          <w:snapToGrid w:val="0"/>
        </w:rPr>
        <w:t xml:space="preserve">Associates </w:t>
      </w:r>
      <w:r w:rsidRPr="009A46BF" w:rsidR="000B228B">
        <w:rPr>
          <w:rFonts w:eastAsia="Times New Roman" w:cstheme="minorHAnsi"/>
          <w:snapToGrid w:val="0"/>
        </w:rPr>
        <w:t>runs</w:t>
      </w:r>
      <w:r w:rsidRPr="009A46BF">
        <w:rPr>
          <w:rFonts w:eastAsia="Times New Roman" w:cstheme="minorHAnsi"/>
          <w:snapToGrid w:val="0"/>
        </w:rPr>
        <w:t xml:space="preserve"> the study</w:t>
      </w:r>
      <w:r w:rsidRPr="009A46BF" w:rsidR="00CB744D">
        <w:rPr>
          <w:rFonts w:eastAsia="Times New Roman" w:cstheme="minorHAnsi"/>
          <w:snapToGrid w:val="0"/>
        </w:rPr>
        <w:t>. T</w:t>
      </w:r>
      <w:r w:rsidRPr="009A46BF" w:rsidR="00D610D3">
        <w:rPr>
          <w:rFonts w:eastAsia="Times New Roman" w:cstheme="minorHAnsi"/>
          <w:snapToGrid w:val="0"/>
        </w:rPr>
        <w:t>he</w:t>
      </w:r>
      <w:r w:rsidRPr="009A46BF" w:rsidR="00697965">
        <w:rPr>
          <w:rFonts w:eastAsia="Times New Roman" w:cstheme="minorHAnsi"/>
          <w:snapToGrid w:val="0"/>
        </w:rPr>
        <w:t xml:space="preserve"> </w:t>
      </w:r>
      <w:r w:rsidRPr="009A46BF" w:rsidR="005C0ACC">
        <w:rPr>
          <w:rFonts w:eastAsia="Times New Roman" w:cstheme="minorHAnsi"/>
          <w:snapToGrid w:val="0"/>
        </w:rPr>
        <w:t xml:space="preserve">Administration for Children and Families in the </w:t>
      </w:r>
      <w:r w:rsidRPr="009A46BF" w:rsidR="00697965">
        <w:rPr>
          <w:rFonts w:eastAsia="Times New Roman" w:cstheme="minorHAnsi"/>
          <w:snapToGrid w:val="0"/>
        </w:rPr>
        <w:t>U.S. Department of Health and Human Services</w:t>
      </w:r>
      <w:r w:rsidRPr="009A46BF">
        <w:rPr>
          <w:rFonts w:eastAsia="Times New Roman" w:cstheme="minorHAnsi"/>
          <w:snapToGrid w:val="0"/>
        </w:rPr>
        <w:t xml:space="preserve"> is paying for it</w:t>
      </w:r>
      <w:r w:rsidRPr="009A46BF" w:rsidR="00697965">
        <w:rPr>
          <w:rFonts w:eastAsia="Times New Roman" w:cstheme="minorHAnsi"/>
          <w:snapToGrid w:val="0"/>
        </w:rPr>
        <w:t>.</w:t>
      </w:r>
      <w:r w:rsidRPr="009A46BF" w:rsidR="005C0ACC">
        <w:rPr>
          <w:rFonts w:eastAsia="Times New Roman" w:cstheme="minorHAnsi"/>
          <w:snapToGrid w:val="0"/>
        </w:rPr>
        <w:t xml:space="preserve"> </w:t>
      </w:r>
    </w:p>
    <w:p w:rsidR="00BD424D" w:rsidRPr="009A46BF" w:rsidP="00186AA3" w14:paraId="0D1F6EC8" w14:textId="49CBF416">
      <w:pPr>
        <w:tabs>
          <w:tab w:val="left" w:pos="720"/>
          <w:tab w:val="left" w:pos="1080"/>
          <w:tab w:val="left" w:pos="1440"/>
          <w:tab w:val="left" w:pos="1800"/>
        </w:tabs>
        <w:autoSpaceDE w:val="0"/>
        <w:autoSpaceDN w:val="0"/>
        <w:adjustRightInd w:val="0"/>
        <w:spacing w:after="240" w:line="264" w:lineRule="auto"/>
        <w:rPr>
          <w:rFonts w:eastAsia="Times New Roman" w:cstheme="minorHAnsi"/>
          <w:snapToGrid w:val="0"/>
        </w:rPr>
      </w:pPr>
      <w:r w:rsidRPr="009A46BF">
        <w:rPr>
          <w:rFonts w:eastAsia="Times New Roman" w:cstheme="minorHAnsi"/>
          <w:snapToGrid w:val="0"/>
        </w:rPr>
        <w:t xml:space="preserve">Your experience </w:t>
      </w:r>
      <w:r w:rsidRPr="009A46BF" w:rsidR="008C63EA">
        <w:rPr>
          <w:rFonts w:eastAsia="Times New Roman" w:cstheme="minorHAnsi"/>
          <w:snapToGrid w:val="0"/>
        </w:rPr>
        <w:t>i</w:t>
      </w:r>
      <w:r w:rsidRPr="009A46BF">
        <w:rPr>
          <w:rFonts w:eastAsia="Times New Roman" w:cstheme="minorHAnsi"/>
          <w:snapToGrid w:val="0"/>
        </w:rPr>
        <w:t xml:space="preserve">s important. </w:t>
      </w:r>
      <w:r w:rsidRPr="009A46BF" w:rsidR="00B753A7">
        <w:rPr>
          <w:rFonts w:eastAsia="Times New Roman" w:cstheme="minorHAnsi"/>
          <w:snapToGrid w:val="0"/>
        </w:rPr>
        <w:t xml:space="preserve">Your participation will help the research team learn more about the </w:t>
      </w:r>
      <w:r w:rsidR="002B09F3">
        <w:rPr>
          <w:rFonts w:eastAsia="Times New Roman" w:cstheme="minorHAnsi"/>
          <w:snapToGrid w:val="0"/>
        </w:rPr>
        <w:t xml:space="preserve">services that </w:t>
      </w:r>
      <w:r w:rsidR="0075507C">
        <w:rPr>
          <w:rFonts w:eastAsia="Times New Roman" w:cstheme="minorHAnsi"/>
          <w:snapToGrid w:val="0"/>
        </w:rPr>
        <w:t>families get</w:t>
      </w:r>
      <w:r w:rsidRPr="009A46BF" w:rsidR="004063F1">
        <w:rPr>
          <w:rFonts w:eastAsia="Times New Roman" w:cstheme="minorHAnsi"/>
          <w:snapToGrid w:val="0"/>
        </w:rPr>
        <w:t xml:space="preserve"> </w:t>
      </w:r>
      <w:r w:rsidRPr="009A46BF" w:rsidR="000700FB">
        <w:rPr>
          <w:rFonts w:eastAsia="Times New Roman" w:cstheme="minorHAnsi"/>
          <w:bCs/>
          <w:snapToGrid w:val="0"/>
        </w:rPr>
        <w:t>and help improve services for families in the future</w:t>
      </w:r>
      <w:r w:rsidRPr="009A46BF" w:rsidR="00B753A7">
        <w:rPr>
          <w:rFonts w:eastAsia="Times New Roman" w:cstheme="minorHAnsi"/>
          <w:bCs/>
          <w:snapToGrid w:val="0"/>
        </w:rPr>
        <w:t>.</w:t>
      </w:r>
      <w:r w:rsidRPr="009A46BF" w:rsidR="00B753A7">
        <w:rPr>
          <w:rFonts w:eastAsia="Times New Roman" w:cstheme="minorHAnsi"/>
          <w:bCs/>
          <w:snapToGrid w:val="0"/>
        </w:rPr>
        <w:t xml:space="preserve"> </w:t>
      </w:r>
      <w:r w:rsidRPr="009A46BF" w:rsidR="00D06BE3">
        <w:rPr>
          <w:rFonts w:eastAsia="Times New Roman" w:cstheme="minorHAnsi"/>
          <w:snapToGrid w:val="0"/>
        </w:rPr>
        <w:t xml:space="preserve">Being in the study is completely up to you. </w:t>
      </w:r>
      <w:r w:rsidRPr="009A46BF" w:rsidR="008E56F4">
        <w:rPr>
          <w:rFonts w:eastAsia="Times New Roman" w:cstheme="minorHAnsi"/>
          <w:snapToGrid w:val="0"/>
        </w:rPr>
        <w:t xml:space="preserve">Your decision will not change anything about your child welfare case or the services that are </w:t>
      </w:r>
      <w:r w:rsidR="00015A4A">
        <w:rPr>
          <w:rFonts w:eastAsia="Times New Roman" w:cstheme="minorHAnsi"/>
          <w:snapToGrid w:val="0"/>
        </w:rPr>
        <w:t>currently</w:t>
      </w:r>
      <w:r w:rsidRPr="009A46BF" w:rsidR="008E56F4">
        <w:rPr>
          <w:rFonts w:eastAsia="Times New Roman" w:cstheme="minorHAnsi"/>
          <w:snapToGrid w:val="0"/>
        </w:rPr>
        <w:t xml:space="preserve"> available to you.</w:t>
      </w:r>
      <w:r w:rsidRPr="009A46BF" w:rsidR="008E56F4">
        <w:rPr>
          <w:rFonts w:eastAsia="Times New Roman" w:cstheme="minorHAnsi"/>
          <w:snapToGrid w:val="0"/>
        </w:rPr>
        <w:t xml:space="preserve"> </w:t>
      </w:r>
      <w:r w:rsidRPr="009A46BF" w:rsidR="001A21FA">
        <w:rPr>
          <w:rFonts w:eastAsia="Times New Roman" w:cstheme="minorHAnsi"/>
          <w:snapToGrid w:val="0"/>
        </w:rPr>
        <w:t>You can also decide to quit the study at any time</w:t>
      </w:r>
      <w:r w:rsidRPr="009A46BF" w:rsidR="001A21FA">
        <w:rPr>
          <w:rFonts w:eastAsia="Times New Roman" w:cstheme="minorHAnsi"/>
          <w:b/>
          <w:snapToGrid w:val="0"/>
        </w:rPr>
        <w:t xml:space="preserve">. </w:t>
      </w:r>
      <w:r w:rsidRPr="009A46BF" w:rsidR="001A21FA">
        <w:rPr>
          <w:rFonts w:eastAsia="Times New Roman" w:cstheme="minorHAnsi"/>
          <w:snapToGrid w:val="0"/>
        </w:rPr>
        <w:t xml:space="preserve">Leaving the study will not harm you in any way or </w:t>
      </w:r>
      <w:r w:rsidRPr="009A46BF" w:rsidR="004F2491">
        <w:rPr>
          <w:rFonts w:eastAsia="Times New Roman" w:cstheme="minorHAnsi"/>
          <w:snapToGrid w:val="0"/>
        </w:rPr>
        <w:t>affect you</w:t>
      </w:r>
      <w:r w:rsidRPr="009A46BF" w:rsidR="009C3214">
        <w:rPr>
          <w:rFonts w:eastAsia="Times New Roman" w:cstheme="minorHAnsi"/>
          <w:snapToGrid w:val="0"/>
        </w:rPr>
        <w:t>r</w:t>
      </w:r>
      <w:r w:rsidRPr="009A46BF" w:rsidR="004F2491">
        <w:rPr>
          <w:rFonts w:eastAsia="Times New Roman" w:cstheme="minorHAnsi"/>
          <w:snapToGrid w:val="0"/>
        </w:rPr>
        <w:t xml:space="preserve"> child welfare case</w:t>
      </w:r>
      <w:r w:rsidRPr="009A46BF" w:rsidR="001A21FA">
        <w:rPr>
          <w:rFonts w:eastAsia="Times New Roman" w:cstheme="minorHAnsi"/>
          <w:snapToGrid w:val="0"/>
        </w:rPr>
        <w:t xml:space="preserve"> or </w:t>
      </w:r>
      <w:r w:rsidRPr="009A46BF" w:rsidR="00804D2A">
        <w:rPr>
          <w:rFonts w:cstheme="minorHAnsi"/>
        </w:rPr>
        <w:t>result in the loss of services</w:t>
      </w:r>
      <w:r w:rsidRPr="009A46BF" w:rsidR="001A21FA">
        <w:rPr>
          <w:rFonts w:cstheme="minorHAnsi"/>
        </w:rPr>
        <w:t xml:space="preserve">. </w:t>
      </w:r>
      <w:r w:rsidRPr="009A46BF">
        <w:rPr>
          <w:rFonts w:eastAsia="Times New Roman" w:cstheme="minorHAnsi"/>
          <w:snapToGrid w:val="0"/>
        </w:rPr>
        <w:t xml:space="preserve">We hope you agree to be in the study. </w:t>
      </w:r>
    </w:p>
    <w:p w:rsidR="00010A2E" w:rsidRPr="009A46BF" w:rsidP="00FA41F6" w14:paraId="4CE18D67" w14:textId="2C74DFB6">
      <w:pPr>
        <w:tabs>
          <w:tab w:val="left" w:pos="720"/>
          <w:tab w:val="left" w:pos="1080"/>
          <w:tab w:val="left" w:pos="1440"/>
          <w:tab w:val="left" w:pos="1800"/>
        </w:tabs>
        <w:autoSpaceDE w:val="0"/>
        <w:autoSpaceDN w:val="0"/>
        <w:adjustRightInd w:val="0"/>
        <w:spacing w:after="240" w:line="264" w:lineRule="auto"/>
        <w:rPr>
          <w:rFonts w:eastAsia="Times New Roman" w:cstheme="minorHAnsi"/>
          <w:b/>
          <w:snapToGrid w:val="0"/>
        </w:rPr>
      </w:pPr>
      <w:r w:rsidRPr="009A46BF">
        <w:rPr>
          <w:rFonts w:eastAsia="Times New Roman" w:cstheme="minorHAnsi"/>
          <w:snapToGrid w:val="0"/>
        </w:rPr>
        <w:t xml:space="preserve">This form gives information about the study and your role as a study participant. </w:t>
      </w:r>
      <w:r w:rsidRPr="009A46BF" w:rsidR="006B59CC">
        <w:rPr>
          <w:rFonts w:eastAsia="Times New Roman" w:cstheme="minorHAnsi"/>
          <w:snapToGrid w:val="0"/>
        </w:rPr>
        <w:t xml:space="preserve">At the end of the form, you can tell us whether you </w:t>
      </w:r>
      <w:r w:rsidRPr="009A46BF" w:rsidR="00353497">
        <w:rPr>
          <w:rFonts w:eastAsia="Times New Roman" w:cstheme="minorHAnsi"/>
          <w:snapToGrid w:val="0"/>
        </w:rPr>
        <w:t>want to be</w:t>
      </w:r>
      <w:r w:rsidRPr="009A46BF" w:rsidR="006B59CC">
        <w:rPr>
          <w:rFonts w:eastAsia="Times New Roman" w:cstheme="minorHAnsi"/>
          <w:snapToGrid w:val="0"/>
        </w:rPr>
        <w:t xml:space="preserve"> in the study. </w:t>
      </w:r>
      <w:r w:rsidRPr="009A46BF" w:rsidR="006B59CC">
        <w:rPr>
          <w:rFonts w:eastAsia="Times New Roman" w:cstheme="minorHAnsi"/>
          <w:b/>
          <w:bCs/>
          <w:snapToGrid w:val="0"/>
        </w:rPr>
        <w:t xml:space="preserve">It is important that you read </w:t>
      </w:r>
      <w:r w:rsidRPr="009A46BF" w:rsidR="0058362E">
        <w:rPr>
          <w:rFonts w:eastAsia="Times New Roman" w:cstheme="minorHAnsi"/>
          <w:b/>
          <w:bCs/>
          <w:snapToGrid w:val="0"/>
        </w:rPr>
        <w:t>the entire form</w:t>
      </w:r>
      <w:r w:rsidRPr="009A46BF" w:rsidR="006B59CC">
        <w:rPr>
          <w:rFonts w:eastAsia="Times New Roman" w:cstheme="minorHAnsi"/>
          <w:b/>
          <w:bCs/>
          <w:snapToGrid w:val="0"/>
        </w:rPr>
        <w:t>.</w:t>
      </w:r>
    </w:p>
    <w:p w:rsidR="00B753A7" w:rsidRPr="009A46BF" w:rsidP="004B266F" w14:paraId="636B0448" w14:textId="1B9023CD">
      <w:pPr>
        <w:tabs>
          <w:tab w:val="left" w:pos="720"/>
          <w:tab w:val="left" w:pos="1080"/>
          <w:tab w:val="left" w:pos="1440"/>
          <w:tab w:val="left" w:pos="1800"/>
        </w:tabs>
        <w:autoSpaceDE w:val="0"/>
        <w:autoSpaceDN w:val="0"/>
        <w:adjustRightInd w:val="0"/>
        <w:spacing w:after="240" w:line="264" w:lineRule="auto"/>
        <w:rPr>
          <w:rFonts w:eastAsia="Times New Roman" w:cstheme="minorHAnsi"/>
          <w:b/>
          <w:snapToGrid w:val="0"/>
          <w:u w:val="single"/>
        </w:rPr>
      </w:pPr>
      <w:r w:rsidRPr="009A46BF">
        <w:rPr>
          <w:rFonts w:eastAsia="Times New Roman" w:cstheme="minorHAnsi"/>
          <w:b/>
          <w:snapToGrid w:val="0"/>
          <w:u w:val="single"/>
        </w:rPr>
        <w:t>What does it mean to be in the study?</w:t>
      </w:r>
    </w:p>
    <w:p w:rsidR="00B74F34" w:rsidRPr="009A46BF" w:rsidP="00B74F34" w14:paraId="6D3AC441" w14:textId="7CB1BDD1">
      <w:pPr>
        <w:rPr>
          <w:rFonts w:cstheme="minorHAnsi"/>
        </w:rPr>
      </w:pPr>
      <w:r w:rsidRPr="009A46BF">
        <w:rPr>
          <w:rFonts w:cstheme="minorHAnsi"/>
        </w:rPr>
        <w:t xml:space="preserve">We </w:t>
      </w:r>
      <w:r w:rsidRPr="009A46BF" w:rsidR="00C16B7E">
        <w:rPr>
          <w:rFonts w:cstheme="minorHAnsi"/>
        </w:rPr>
        <w:t>are inviting</w:t>
      </w:r>
      <w:r w:rsidRPr="009A46BF">
        <w:rPr>
          <w:rFonts w:cstheme="minorHAnsi"/>
        </w:rPr>
        <w:t xml:space="preserve"> over 2,000 parents from across the country </w:t>
      </w:r>
      <w:r w:rsidRPr="009A46BF" w:rsidR="00EA4EB9">
        <w:rPr>
          <w:rFonts w:cstheme="minorHAnsi"/>
        </w:rPr>
        <w:t xml:space="preserve">to </w:t>
      </w:r>
      <w:r w:rsidRPr="009A46BF">
        <w:rPr>
          <w:rFonts w:cstheme="minorHAnsi"/>
        </w:rPr>
        <w:t>participate.</w:t>
      </w:r>
    </w:p>
    <w:p w:rsidR="00C40FAA" w:rsidRPr="009A46BF" w:rsidP="00DB4F07" w14:paraId="39617C6C" w14:textId="0F135997">
      <w:pPr>
        <w:rPr>
          <w:rFonts w:cstheme="minorHAnsi"/>
        </w:rPr>
      </w:pPr>
      <w:r w:rsidRPr="009A46BF">
        <w:rPr>
          <w:rFonts w:cstheme="minorHAnsi"/>
        </w:rPr>
        <w:t xml:space="preserve">If you agree to participate, you will be assigned </w:t>
      </w:r>
      <w:r w:rsidRPr="009A46BF" w:rsidR="009E24A8">
        <w:rPr>
          <w:rFonts w:cstheme="minorHAnsi"/>
        </w:rPr>
        <w:t xml:space="preserve">at random </w:t>
      </w:r>
      <w:r w:rsidRPr="009A46BF">
        <w:rPr>
          <w:rFonts w:cstheme="minorHAnsi"/>
        </w:rPr>
        <w:t xml:space="preserve">to one of two </w:t>
      </w:r>
      <w:r w:rsidRPr="009A46BF" w:rsidR="009E24A8">
        <w:rPr>
          <w:rFonts w:cstheme="minorHAnsi"/>
        </w:rPr>
        <w:t>groups</w:t>
      </w:r>
      <w:r w:rsidRPr="009A46BF">
        <w:rPr>
          <w:rFonts w:cstheme="minorHAnsi"/>
        </w:rPr>
        <w:t>.</w:t>
      </w:r>
      <w:r w:rsidRPr="009A46BF" w:rsidR="009E24A8">
        <w:rPr>
          <w:rFonts w:cstheme="minorHAnsi"/>
        </w:rPr>
        <w:t xml:space="preserve"> One group will be able to participate in </w:t>
      </w:r>
      <w:r w:rsidRPr="009A46BF" w:rsidR="009E24A8">
        <w:rPr>
          <w:rFonts w:eastAsia="Times New Roman" w:cstheme="minorHAnsi"/>
          <w:b/>
          <w:snapToGrid w:val="0"/>
          <w:color w:val="C00000"/>
        </w:rPr>
        <w:t>&lt;&lt;name of Parent Mentor Program&gt;&gt;</w:t>
      </w:r>
      <w:r w:rsidRPr="009A46BF" w:rsidR="0092785A">
        <w:rPr>
          <w:rFonts w:cstheme="minorHAnsi"/>
        </w:rPr>
        <w:t>. The other group will not be able to participate in this program but may be eligible for other services in the community</w:t>
      </w:r>
      <w:r w:rsidRPr="009A46BF" w:rsidR="000A7F78">
        <w:rPr>
          <w:rFonts w:cstheme="minorHAnsi"/>
        </w:rPr>
        <w:t>.</w:t>
      </w:r>
      <w:r w:rsidRPr="009A46BF">
        <w:rPr>
          <w:rFonts w:cstheme="minorHAnsi"/>
        </w:rPr>
        <w:t xml:space="preserve"> We do this because space is limited in the </w:t>
      </w:r>
      <w:r w:rsidRPr="009A46BF" w:rsidR="000A12C4">
        <w:rPr>
          <w:rFonts w:eastAsia="Times New Roman" w:cstheme="minorHAnsi"/>
          <w:b/>
          <w:snapToGrid w:val="0"/>
          <w:color w:val="C00000"/>
        </w:rPr>
        <w:t xml:space="preserve">&lt;&lt;name of </w:t>
      </w:r>
      <w:r w:rsidRPr="009A46BF">
        <w:rPr>
          <w:rFonts w:eastAsia="Times New Roman" w:cstheme="minorHAnsi"/>
          <w:b/>
          <w:snapToGrid w:val="0"/>
          <w:color w:val="C00000"/>
        </w:rPr>
        <w:t>Parent Mentor Program</w:t>
      </w:r>
      <w:r w:rsidRPr="009A46BF" w:rsidR="008231CB">
        <w:rPr>
          <w:rFonts w:eastAsia="Times New Roman" w:cstheme="minorHAnsi"/>
          <w:b/>
          <w:snapToGrid w:val="0"/>
          <w:color w:val="C00000"/>
        </w:rPr>
        <w:t>&gt;&gt;</w:t>
      </w:r>
      <w:r w:rsidRPr="009A46BF">
        <w:rPr>
          <w:rFonts w:cstheme="minorHAnsi"/>
        </w:rPr>
        <w:t>. The random selection is a fair way to make sure that everyone eligible for the program has an equal chance of getting it.</w:t>
      </w:r>
      <w:r w:rsidRPr="009A46BF" w:rsidR="00751D42">
        <w:rPr>
          <w:rFonts w:cstheme="minorHAnsi"/>
        </w:rPr>
        <w:t xml:space="preserve"> </w:t>
      </w:r>
    </w:p>
    <w:p w:rsidR="00DB4F07" w:rsidRPr="009A46BF" w:rsidP="00DB4F07" w14:paraId="0A1AEC39" w14:textId="22585343">
      <w:pPr>
        <w:rPr>
          <w:rFonts w:cstheme="minorHAnsi"/>
        </w:rPr>
      </w:pPr>
      <w:r w:rsidRPr="009A46BF">
        <w:rPr>
          <w:rFonts w:cstheme="minorHAnsi"/>
        </w:rPr>
        <w:t xml:space="preserve">The researchers will let your case worker know </w:t>
      </w:r>
      <w:r w:rsidRPr="009A46BF" w:rsidR="001A5396">
        <w:rPr>
          <w:rFonts w:cstheme="minorHAnsi"/>
        </w:rPr>
        <w:t>which group you were assigned to</w:t>
      </w:r>
      <w:r w:rsidRPr="009A46BF">
        <w:rPr>
          <w:rFonts w:cstheme="minorHAnsi"/>
        </w:rPr>
        <w:t>.</w:t>
      </w:r>
      <w:r w:rsidRPr="009A46BF" w:rsidR="002D4D77">
        <w:rPr>
          <w:rFonts w:cstheme="minorHAnsi"/>
        </w:rPr>
        <w:t xml:space="preserve"> </w:t>
      </w:r>
      <w:r w:rsidRPr="009A46BF" w:rsidR="002A6525">
        <w:rPr>
          <w:rFonts w:cstheme="minorHAnsi"/>
        </w:rPr>
        <w:t>After that, y</w:t>
      </w:r>
      <w:r w:rsidRPr="009A46BF" w:rsidR="002D4D77">
        <w:rPr>
          <w:rFonts w:cstheme="minorHAnsi"/>
        </w:rPr>
        <w:t xml:space="preserve">our case worker will refer you </w:t>
      </w:r>
      <w:r w:rsidRPr="009A46BF" w:rsidR="00604A6D">
        <w:rPr>
          <w:rFonts w:cstheme="minorHAnsi"/>
        </w:rPr>
        <w:t>to relevant services based on your group assignment.</w:t>
      </w:r>
      <w:r w:rsidRPr="009A46BF">
        <w:rPr>
          <w:rFonts w:cstheme="minorHAnsi"/>
        </w:rPr>
        <w:t xml:space="preserve"> </w:t>
      </w:r>
    </w:p>
    <w:p w:rsidR="000B228B" w:rsidRPr="009A46BF" w:rsidP="000B228B" w14:paraId="078ADD87" w14:textId="4E2BAF9F">
      <w:pPr>
        <w:spacing w:after="120" w:line="264" w:lineRule="auto"/>
        <w:rPr>
          <w:rFonts w:cstheme="minorHAnsi"/>
        </w:rPr>
      </w:pPr>
      <w:r w:rsidRPr="009A46BF">
        <w:rPr>
          <w:rFonts w:cstheme="minorHAnsi"/>
        </w:rPr>
        <w:t xml:space="preserve">If you agree to be in the study, the research team </w:t>
      </w:r>
      <w:r w:rsidRPr="009A46BF" w:rsidR="004D1042">
        <w:rPr>
          <w:rFonts w:cstheme="minorHAnsi"/>
        </w:rPr>
        <w:t>w</w:t>
      </w:r>
      <w:r w:rsidRPr="009A46BF" w:rsidR="00C0448B">
        <w:rPr>
          <w:rFonts w:cstheme="minorHAnsi"/>
        </w:rPr>
        <w:t xml:space="preserve">ill ask you to </w:t>
      </w:r>
      <w:r w:rsidRPr="009A46BF" w:rsidR="00CD3BC6">
        <w:rPr>
          <w:rFonts w:cstheme="minorHAnsi"/>
        </w:rPr>
        <w:t>take part in the following study activities over 15 months</w:t>
      </w:r>
      <w:r w:rsidRPr="009A46BF" w:rsidR="00B61360">
        <w:rPr>
          <w:rFonts w:cstheme="minorHAnsi"/>
        </w:rPr>
        <w:t xml:space="preserve">. </w:t>
      </w:r>
      <w:r w:rsidRPr="009A46BF" w:rsidR="005C7F3A">
        <w:rPr>
          <w:rFonts w:cstheme="minorHAnsi"/>
        </w:rPr>
        <w:t xml:space="preserve">Even if you </w:t>
      </w:r>
      <w:r w:rsidRPr="009A46BF" w:rsidR="005E56E1">
        <w:rPr>
          <w:rFonts w:cstheme="minorHAnsi"/>
        </w:rPr>
        <w:t>aren’t assigned to</w:t>
      </w:r>
      <w:r w:rsidRPr="009A46BF" w:rsidR="005C7F3A">
        <w:rPr>
          <w:rFonts w:cstheme="minorHAnsi"/>
        </w:rPr>
        <w:t xml:space="preserve"> the </w:t>
      </w:r>
      <w:r w:rsidRPr="009A46BF" w:rsidR="005C7F3A">
        <w:rPr>
          <w:rFonts w:eastAsia="Times New Roman" w:cstheme="minorHAnsi"/>
          <w:b/>
          <w:snapToGrid w:val="0"/>
          <w:color w:val="C00000"/>
        </w:rPr>
        <w:t>&lt;&lt;name of Parent Mentor Program</w:t>
      </w:r>
      <w:r w:rsidRPr="009A46BF" w:rsidR="008231CB">
        <w:rPr>
          <w:rFonts w:eastAsia="Times New Roman" w:cstheme="minorHAnsi"/>
          <w:b/>
          <w:snapToGrid w:val="0"/>
          <w:color w:val="C00000"/>
        </w:rPr>
        <w:t>&gt;&gt;</w:t>
      </w:r>
      <w:r w:rsidRPr="009A46BF" w:rsidR="005E56E1">
        <w:rPr>
          <w:rFonts w:eastAsia="Times New Roman" w:cstheme="minorHAnsi"/>
          <w:b/>
          <w:snapToGrid w:val="0"/>
          <w:color w:val="C00000"/>
        </w:rPr>
        <w:t xml:space="preserve"> </w:t>
      </w:r>
      <w:r w:rsidRPr="009A46BF" w:rsidR="005E56E1">
        <w:rPr>
          <w:rFonts w:eastAsia="Times New Roman" w:cstheme="minorHAnsi"/>
          <w:bCs/>
          <w:snapToGrid w:val="0"/>
        </w:rPr>
        <w:t>group</w:t>
      </w:r>
      <w:r w:rsidRPr="009A46BF" w:rsidR="005C7F3A">
        <w:rPr>
          <w:rFonts w:cstheme="minorHAnsi"/>
        </w:rPr>
        <w:t xml:space="preserve">, </w:t>
      </w:r>
      <w:r w:rsidR="00993E1D">
        <w:rPr>
          <w:rFonts w:cstheme="minorHAnsi"/>
        </w:rPr>
        <w:t xml:space="preserve">your experiences are </w:t>
      </w:r>
      <w:r w:rsidR="00993E1D">
        <w:rPr>
          <w:rFonts w:cstheme="minorHAnsi"/>
        </w:rPr>
        <w:t>important</w:t>
      </w:r>
      <w:r w:rsidR="00993E1D">
        <w:rPr>
          <w:rFonts w:cstheme="minorHAnsi"/>
        </w:rPr>
        <w:t xml:space="preserve"> and </w:t>
      </w:r>
      <w:r w:rsidRPr="009A46BF" w:rsidR="005C7F3A">
        <w:rPr>
          <w:rFonts w:cstheme="minorHAnsi"/>
        </w:rPr>
        <w:t xml:space="preserve">we will still ask you to </w:t>
      </w:r>
      <w:r w:rsidRPr="009A46BF" w:rsidR="00134312">
        <w:rPr>
          <w:rFonts w:cstheme="minorHAnsi"/>
        </w:rPr>
        <w:t>participate in study activities</w:t>
      </w:r>
      <w:r w:rsidRPr="009A46BF" w:rsidR="005C7F3A">
        <w:rPr>
          <w:rFonts w:cstheme="minorHAnsi"/>
        </w:rPr>
        <w:t>.</w:t>
      </w:r>
      <w:r w:rsidRPr="009A46BF" w:rsidR="00956773">
        <w:rPr>
          <w:rFonts w:cstheme="minorHAnsi"/>
        </w:rPr>
        <w:t xml:space="preserve"> </w:t>
      </w:r>
    </w:p>
    <w:p w:rsidR="00AE08E7" w:rsidRPr="009A46BF" w:rsidP="00531865" w14:paraId="54FC5440" w14:textId="2DED55F8">
      <w:pPr>
        <w:numPr>
          <w:ilvl w:val="0"/>
          <w:numId w:val="3"/>
        </w:numPr>
        <w:spacing w:after="120" w:line="264" w:lineRule="auto"/>
        <w:rPr>
          <w:rFonts w:cstheme="minorHAnsi"/>
        </w:rPr>
      </w:pPr>
      <w:r w:rsidRPr="009A46BF">
        <w:rPr>
          <w:rFonts w:cstheme="minorHAnsi"/>
        </w:rPr>
        <w:t xml:space="preserve">The researchers will ask you to complete </w:t>
      </w:r>
      <w:r w:rsidRPr="009A46BF" w:rsidR="005525B3">
        <w:rPr>
          <w:rFonts w:cstheme="minorHAnsi"/>
        </w:rPr>
        <w:t>two</w:t>
      </w:r>
      <w:r w:rsidRPr="009A46BF">
        <w:rPr>
          <w:rFonts w:cstheme="minorHAnsi"/>
        </w:rPr>
        <w:t xml:space="preserve"> </w:t>
      </w:r>
      <w:r w:rsidRPr="009A46BF" w:rsidR="004A0649">
        <w:rPr>
          <w:rFonts w:cstheme="minorHAnsi"/>
        </w:rPr>
        <w:t>45</w:t>
      </w:r>
      <w:r w:rsidRPr="009A46BF" w:rsidR="00495C1A">
        <w:rPr>
          <w:rFonts w:cstheme="minorHAnsi"/>
        </w:rPr>
        <w:t>-</w:t>
      </w:r>
      <w:r w:rsidRPr="009A46BF" w:rsidR="004A0649">
        <w:rPr>
          <w:rFonts w:cstheme="minorHAnsi"/>
        </w:rPr>
        <w:t>minute</w:t>
      </w:r>
      <w:r w:rsidRPr="009A46BF">
        <w:rPr>
          <w:rFonts w:cstheme="minorHAnsi"/>
        </w:rPr>
        <w:t xml:space="preserve"> survey</w:t>
      </w:r>
      <w:r w:rsidRPr="009A46BF" w:rsidR="00495C1A">
        <w:rPr>
          <w:rFonts w:cstheme="minorHAnsi"/>
        </w:rPr>
        <w:t>s</w:t>
      </w:r>
      <w:r w:rsidRPr="009A46BF">
        <w:rPr>
          <w:rFonts w:cstheme="minorHAnsi"/>
        </w:rPr>
        <w:t xml:space="preserve"> </w:t>
      </w:r>
      <w:r w:rsidRPr="009A46BF" w:rsidR="00B07900">
        <w:rPr>
          <w:rFonts w:cstheme="minorHAnsi"/>
        </w:rPr>
        <w:t xml:space="preserve">—once now, and again 15 months from now. </w:t>
      </w:r>
      <w:r w:rsidRPr="009C0A75" w:rsidR="00B07900">
        <w:rPr>
          <w:rFonts w:cstheme="minorHAnsi"/>
        </w:rPr>
        <w:t xml:space="preserve">You will receive </w:t>
      </w:r>
      <w:r w:rsidRPr="009C0A75" w:rsidR="00236F0E">
        <w:rPr>
          <w:rFonts w:cstheme="minorHAnsi"/>
        </w:rPr>
        <w:t xml:space="preserve">a </w:t>
      </w:r>
      <w:r w:rsidRPr="009C0A75" w:rsidR="00B07900">
        <w:rPr>
          <w:rFonts w:cstheme="minorHAnsi"/>
        </w:rPr>
        <w:t>$</w:t>
      </w:r>
      <w:r w:rsidRPr="009C0A75" w:rsidR="008A0E38">
        <w:rPr>
          <w:rFonts w:cstheme="minorHAnsi"/>
        </w:rPr>
        <w:t>40</w:t>
      </w:r>
      <w:r w:rsidRPr="009C0A75" w:rsidR="00B07900">
        <w:rPr>
          <w:rFonts w:cstheme="minorHAnsi"/>
        </w:rPr>
        <w:t xml:space="preserve"> </w:t>
      </w:r>
      <w:r w:rsidRPr="009C0A75" w:rsidR="00236F0E">
        <w:rPr>
          <w:rFonts w:cstheme="minorHAnsi"/>
        </w:rPr>
        <w:t xml:space="preserve">gift card </w:t>
      </w:r>
      <w:r w:rsidRPr="009C0A75" w:rsidR="00B07900">
        <w:rPr>
          <w:rFonts w:cstheme="minorHAnsi"/>
        </w:rPr>
        <w:t xml:space="preserve">for completing </w:t>
      </w:r>
      <w:r w:rsidRPr="00A44A3D" w:rsidR="00B07900">
        <w:rPr>
          <w:rFonts w:cstheme="minorHAnsi"/>
        </w:rPr>
        <w:t xml:space="preserve">each </w:t>
      </w:r>
      <w:r w:rsidRPr="009A46BF" w:rsidR="00C862CA">
        <w:rPr>
          <w:rFonts w:cstheme="minorHAnsi"/>
        </w:rPr>
        <w:t>survey</w:t>
      </w:r>
      <w:r w:rsidRPr="00A44A3D" w:rsidR="008A0E38">
        <w:rPr>
          <w:rFonts w:cstheme="minorHAnsi"/>
        </w:rPr>
        <w:t xml:space="preserve">, or </w:t>
      </w:r>
      <w:r w:rsidRPr="009C0A75" w:rsidR="00B07900">
        <w:rPr>
          <w:rFonts w:cstheme="minorHAnsi"/>
        </w:rPr>
        <w:t>a total of $</w:t>
      </w:r>
      <w:r w:rsidRPr="009C0A75" w:rsidR="00FC687E">
        <w:rPr>
          <w:rFonts w:cstheme="minorHAnsi"/>
        </w:rPr>
        <w:t>80</w:t>
      </w:r>
      <w:r w:rsidRPr="009C0A75" w:rsidR="00B07900">
        <w:rPr>
          <w:rFonts w:cstheme="minorHAnsi"/>
        </w:rPr>
        <w:t xml:space="preserve"> if you do both </w:t>
      </w:r>
      <w:r w:rsidRPr="009C0A75" w:rsidR="00471F88">
        <w:rPr>
          <w:rFonts w:cstheme="minorHAnsi"/>
        </w:rPr>
        <w:t>surveys</w:t>
      </w:r>
      <w:r w:rsidRPr="009C0A75" w:rsidR="00B07900">
        <w:rPr>
          <w:rFonts w:cstheme="minorHAnsi"/>
        </w:rPr>
        <w:t>.</w:t>
      </w:r>
      <w:r w:rsidRPr="009A46BF" w:rsidR="00B07900">
        <w:rPr>
          <w:rFonts w:cstheme="minorHAnsi"/>
        </w:rPr>
        <w:t xml:space="preserve"> </w:t>
      </w:r>
      <w:r w:rsidRPr="009A46BF" w:rsidR="00E44233">
        <w:rPr>
          <w:rFonts w:cstheme="minorHAnsi"/>
        </w:rPr>
        <w:t>You will answer some survey questions with an interviewer and some by yourself on a computer. The survey will ask</w:t>
      </w:r>
      <w:r w:rsidRPr="009A46BF" w:rsidR="00B07900">
        <w:rPr>
          <w:rFonts w:cstheme="minorHAnsi"/>
        </w:rPr>
        <w:t xml:space="preserve"> </w:t>
      </w:r>
      <w:r w:rsidRPr="009A46BF" w:rsidR="00C81C3E">
        <w:rPr>
          <w:rFonts w:cstheme="minorHAnsi"/>
        </w:rPr>
        <w:t>you about your strengths, relationships, experiences, thoughts</w:t>
      </w:r>
      <w:r w:rsidR="002B7CF0">
        <w:rPr>
          <w:rFonts w:cstheme="minorHAnsi"/>
        </w:rPr>
        <w:t>,</w:t>
      </w:r>
      <w:r w:rsidRPr="009A46BF" w:rsidR="00C81C3E">
        <w:rPr>
          <w:rFonts w:cstheme="minorHAnsi"/>
        </w:rPr>
        <w:t xml:space="preserve"> and feelings. Some questions are personal or ask about things that may be hard to think about like substance use, feeling sad or lonely, and experiences with child welfare. You can skip any question or take a break whenever you like. </w:t>
      </w:r>
    </w:p>
    <w:p w:rsidR="000B228B" w:rsidRPr="009A46BF" w:rsidP="000B228B" w14:paraId="75613AD0" w14:textId="74C53A4C">
      <w:pPr>
        <w:numPr>
          <w:ilvl w:val="0"/>
          <w:numId w:val="3"/>
        </w:numPr>
        <w:spacing w:after="120" w:line="264" w:lineRule="auto"/>
        <w:rPr>
          <w:rFonts w:cstheme="minorHAnsi"/>
        </w:rPr>
      </w:pPr>
      <w:r w:rsidRPr="009A46BF">
        <w:rPr>
          <w:rFonts w:cstheme="minorHAnsi"/>
        </w:rPr>
        <w:t xml:space="preserve">The researchers will </w:t>
      </w:r>
      <w:r w:rsidRPr="009A46BF">
        <w:rPr>
          <w:rFonts w:cstheme="minorHAnsi"/>
        </w:rPr>
        <w:t xml:space="preserve">ask you to complete a </w:t>
      </w:r>
      <w:r w:rsidRPr="009A46BF" w:rsidR="00424A51">
        <w:rPr>
          <w:rFonts w:cstheme="minorHAnsi"/>
        </w:rPr>
        <w:t xml:space="preserve">short </w:t>
      </w:r>
      <w:r w:rsidRPr="009A46BF" w:rsidR="007E497E">
        <w:rPr>
          <w:rFonts w:cstheme="minorHAnsi"/>
        </w:rPr>
        <w:t xml:space="preserve">10-minute contact update form </w:t>
      </w:r>
      <w:r w:rsidRPr="009A46BF" w:rsidR="003F5CEE">
        <w:rPr>
          <w:rFonts w:cstheme="minorHAnsi"/>
        </w:rPr>
        <w:t>every three months</w:t>
      </w:r>
      <w:r w:rsidR="00B837FC">
        <w:rPr>
          <w:rFonts w:cstheme="minorHAnsi"/>
        </w:rPr>
        <w:t xml:space="preserve"> (</w:t>
      </w:r>
      <w:r w:rsidRPr="009A46BF" w:rsidR="003F5CEE">
        <w:rPr>
          <w:rFonts w:cstheme="minorHAnsi"/>
        </w:rPr>
        <w:t>four times</w:t>
      </w:r>
      <w:r w:rsidR="00B837FC">
        <w:rPr>
          <w:rFonts w:cstheme="minorHAnsi"/>
        </w:rPr>
        <w:t>)</w:t>
      </w:r>
      <w:r w:rsidRPr="009A46BF">
        <w:rPr>
          <w:rFonts w:cstheme="minorHAnsi"/>
        </w:rPr>
        <w:t xml:space="preserve">. </w:t>
      </w:r>
      <w:r w:rsidRPr="009A46BF" w:rsidR="00051744">
        <w:rPr>
          <w:rFonts w:cstheme="minorHAnsi"/>
        </w:rPr>
        <w:t>We</w:t>
      </w:r>
      <w:r w:rsidRPr="009A46BF">
        <w:rPr>
          <w:rFonts w:cstheme="minorHAnsi"/>
        </w:rPr>
        <w:t xml:space="preserve"> will ask</w:t>
      </w:r>
      <w:r w:rsidRPr="009A46BF" w:rsidR="00051744">
        <w:rPr>
          <w:rFonts w:cstheme="minorHAnsi"/>
        </w:rPr>
        <w:t xml:space="preserve"> you to</w:t>
      </w:r>
      <w:r w:rsidRPr="009A46BF">
        <w:rPr>
          <w:rFonts w:cstheme="minorHAnsi"/>
        </w:rPr>
        <w:t xml:space="preserve"> </w:t>
      </w:r>
      <w:r w:rsidRPr="009A46BF" w:rsidR="00907975">
        <w:rPr>
          <w:rFonts w:cstheme="minorHAnsi"/>
        </w:rPr>
        <w:t xml:space="preserve">check and update </w:t>
      </w:r>
      <w:r w:rsidRPr="009A46BF" w:rsidR="002D4687">
        <w:rPr>
          <w:rFonts w:cstheme="minorHAnsi"/>
        </w:rPr>
        <w:t xml:space="preserve">your contact information </w:t>
      </w:r>
      <w:r w:rsidRPr="009A46BF" w:rsidR="00831D66">
        <w:rPr>
          <w:rFonts w:cstheme="minorHAnsi"/>
        </w:rPr>
        <w:t xml:space="preserve">and </w:t>
      </w:r>
      <w:r w:rsidRPr="009A46BF" w:rsidR="00667308">
        <w:rPr>
          <w:rFonts w:cstheme="minorHAnsi"/>
        </w:rPr>
        <w:t xml:space="preserve">contact information for three </w:t>
      </w:r>
      <w:r w:rsidRPr="009A46BF" w:rsidR="00051744">
        <w:rPr>
          <w:rFonts w:cstheme="minorHAnsi"/>
        </w:rPr>
        <w:t>people</w:t>
      </w:r>
      <w:r w:rsidRPr="009A46BF" w:rsidR="00667308">
        <w:rPr>
          <w:rFonts w:cstheme="minorHAnsi"/>
        </w:rPr>
        <w:t xml:space="preserve"> who </w:t>
      </w:r>
      <w:r w:rsidRPr="009A46BF" w:rsidR="00767185">
        <w:rPr>
          <w:rFonts w:cstheme="minorHAnsi"/>
        </w:rPr>
        <w:t xml:space="preserve">will </w:t>
      </w:r>
      <w:r w:rsidRPr="009A46BF" w:rsidR="003010F7">
        <w:rPr>
          <w:rFonts w:cstheme="minorHAnsi"/>
        </w:rPr>
        <w:t>know how to reach you</w:t>
      </w:r>
      <w:r w:rsidRPr="009A46BF" w:rsidR="00767185">
        <w:rPr>
          <w:rFonts w:cstheme="minorHAnsi"/>
        </w:rPr>
        <w:t xml:space="preserve"> in case we have trouble</w:t>
      </w:r>
      <w:r w:rsidRPr="009A46BF" w:rsidR="00A11626">
        <w:rPr>
          <w:rFonts w:cstheme="minorHAnsi"/>
        </w:rPr>
        <w:t xml:space="preserve">. </w:t>
      </w:r>
      <w:r w:rsidRPr="009A46BF" w:rsidR="006A06A2">
        <w:rPr>
          <w:rFonts w:cstheme="minorHAnsi"/>
        </w:rPr>
        <w:t xml:space="preserve">You will receive </w:t>
      </w:r>
      <w:r w:rsidRPr="009C0A75" w:rsidR="006A06A2">
        <w:rPr>
          <w:rFonts w:cstheme="minorHAnsi"/>
        </w:rPr>
        <w:t>$</w:t>
      </w:r>
      <w:r w:rsidRPr="009C0A75" w:rsidR="003010F7">
        <w:rPr>
          <w:rFonts w:cstheme="minorHAnsi"/>
        </w:rPr>
        <w:t>5</w:t>
      </w:r>
      <w:r w:rsidRPr="009A46BF" w:rsidR="006A06A2">
        <w:rPr>
          <w:rFonts w:cstheme="minorHAnsi"/>
        </w:rPr>
        <w:t xml:space="preserve"> as a thank you </w:t>
      </w:r>
      <w:r w:rsidRPr="009A46BF" w:rsidR="00EA68DD">
        <w:rPr>
          <w:rFonts w:cstheme="minorHAnsi"/>
        </w:rPr>
        <w:t xml:space="preserve">for </w:t>
      </w:r>
      <w:r w:rsidRPr="009A46BF" w:rsidR="00EA68DD">
        <w:rPr>
          <w:rFonts w:cstheme="minorHAnsi"/>
        </w:rPr>
        <w:t>completing</w:t>
      </w:r>
      <w:r w:rsidRPr="009A46BF" w:rsidR="006A06A2">
        <w:rPr>
          <w:rFonts w:cstheme="minorHAnsi"/>
        </w:rPr>
        <w:t xml:space="preserve"> </w:t>
      </w:r>
      <w:r w:rsidRPr="009A46BF" w:rsidR="000F4054">
        <w:rPr>
          <w:rFonts w:cstheme="minorHAnsi"/>
        </w:rPr>
        <w:t xml:space="preserve">each contact </w:t>
      </w:r>
      <w:r w:rsidRPr="009A46BF" w:rsidR="00767185">
        <w:rPr>
          <w:rFonts w:cstheme="minorHAnsi"/>
        </w:rPr>
        <w:t xml:space="preserve">update </w:t>
      </w:r>
      <w:r w:rsidRPr="009A46BF" w:rsidR="006A06A2">
        <w:rPr>
          <w:rFonts w:cstheme="minorHAnsi"/>
        </w:rPr>
        <w:t>form</w:t>
      </w:r>
      <w:r w:rsidRPr="009A46BF" w:rsidR="000F4054">
        <w:rPr>
          <w:rFonts w:cstheme="minorHAnsi"/>
        </w:rPr>
        <w:t xml:space="preserve">, or up to </w:t>
      </w:r>
      <w:r w:rsidRPr="009C0A75" w:rsidR="000F4054">
        <w:rPr>
          <w:rFonts w:cstheme="minorHAnsi"/>
        </w:rPr>
        <w:t>$20</w:t>
      </w:r>
      <w:r w:rsidRPr="009A46BF" w:rsidR="000F4054">
        <w:rPr>
          <w:rFonts w:cstheme="minorHAnsi"/>
        </w:rPr>
        <w:t xml:space="preserve"> if you complete all four contact </w:t>
      </w:r>
      <w:r w:rsidRPr="009A46BF" w:rsidR="00A73595">
        <w:rPr>
          <w:rFonts w:cstheme="minorHAnsi"/>
        </w:rPr>
        <w:t xml:space="preserve">update </w:t>
      </w:r>
      <w:r w:rsidRPr="009A46BF" w:rsidR="000F4054">
        <w:rPr>
          <w:rFonts w:cstheme="minorHAnsi"/>
        </w:rPr>
        <w:t>forms</w:t>
      </w:r>
      <w:r w:rsidRPr="009A46BF" w:rsidR="006A06A2">
        <w:rPr>
          <w:rFonts w:cstheme="minorHAnsi"/>
        </w:rPr>
        <w:t xml:space="preserve">. </w:t>
      </w:r>
    </w:p>
    <w:p w:rsidR="000B228B" w:rsidRPr="009A46BF" w:rsidP="004D5429" w14:paraId="41C41D5F" w14:textId="7CFD48C4">
      <w:pPr>
        <w:numPr>
          <w:ilvl w:val="0"/>
          <w:numId w:val="3"/>
        </w:numPr>
        <w:spacing w:after="120" w:line="264" w:lineRule="auto"/>
        <w:rPr>
          <w:rFonts w:cstheme="minorHAnsi"/>
        </w:rPr>
      </w:pPr>
      <w:r w:rsidRPr="009A46BF">
        <w:rPr>
          <w:rFonts w:cstheme="minorHAnsi"/>
        </w:rPr>
        <w:t>The researchers</w:t>
      </w:r>
      <w:r w:rsidR="00684ADA">
        <w:rPr>
          <w:rFonts w:cstheme="minorHAnsi"/>
        </w:rPr>
        <w:t xml:space="preserve"> may</w:t>
      </w:r>
      <w:r w:rsidRPr="009A46BF">
        <w:rPr>
          <w:rFonts w:cstheme="minorHAnsi"/>
        </w:rPr>
        <w:t xml:space="preserve"> </w:t>
      </w:r>
      <w:r w:rsidRPr="009A46BF" w:rsidR="0083714C">
        <w:rPr>
          <w:rFonts w:cstheme="minorHAnsi"/>
        </w:rPr>
        <w:t>use your name</w:t>
      </w:r>
      <w:r w:rsidRPr="009A46BF" w:rsidR="00BA6953">
        <w:rPr>
          <w:rFonts w:cstheme="minorHAnsi"/>
        </w:rPr>
        <w:t>,</w:t>
      </w:r>
      <w:r w:rsidRPr="009A46BF" w:rsidR="00321859">
        <w:rPr>
          <w:rFonts w:cstheme="minorHAnsi"/>
        </w:rPr>
        <w:t xml:space="preserve"> </w:t>
      </w:r>
      <w:r w:rsidRPr="009A46BF" w:rsidR="0083714C">
        <w:rPr>
          <w:rFonts w:cstheme="minorHAnsi"/>
        </w:rPr>
        <w:t>date of birth</w:t>
      </w:r>
      <w:r w:rsidRPr="009A46BF" w:rsidR="00BA6953">
        <w:rPr>
          <w:rFonts w:cstheme="minorHAnsi"/>
        </w:rPr>
        <w:t xml:space="preserve">, </w:t>
      </w:r>
      <w:r w:rsidRPr="009A46BF" w:rsidR="007045C7">
        <w:rPr>
          <w:rFonts w:cstheme="minorHAnsi"/>
        </w:rPr>
        <w:t>social security number (SSN)</w:t>
      </w:r>
      <w:r w:rsidRPr="009A46BF" w:rsidR="00BA6953">
        <w:rPr>
          <w:rFonts w:cstheme="minorHAnsi"/>
        </w:rPr>
        <w:t xml:space="preserve"> or other identification number</w:t>
      </w:r>
      <w:r w:rsidRPr="009A46BF" w:rsidR="0083714C">
        <w:rPr>
          <w:rFonts w:cstheme="minorHAnsi"/>
        </w:rPr>
        <w:t xml:space="preserve"> </w:t>
      </w:r>
      <w:r w:rsidRPr="009A46BF" w:rsidR="0083714C">
        <w:rPr>
          <w:rFonts w:cstheme="minorHAnsi"/>
        </w:rPr>
        <w:t>to collect information about you</w:t>
      </w:r>
      <w:r w:rsidRPr="009A46BF" w:rsidR="00D76F70">
        <w:rPr>
          <w:rFonts w:cstheme="minorHAnsi"/>
        </w:rPr>
        <w:t xml:space="preserve">. </w:t>
      </w:r>
      <w:r w:rsidRPr="009A46BF" w:rsidR="00224AA9">
        <w:rPr>
          <w:rFonts w:eastAsia="Times New Roman" w:cstheme="minorHAnsi"/>
          <w:snapToGrid w:val="0"/>
          <w:szCs w:val="20"/>
        </w:rPr>
        <w:t xml:space="preserve">This includes some information kept </w:t>
      </w:r>
      <w:r w:rsidRPr="009A46BF" w:rsidR="00224AA9">
        <w:rPr>
          <w:rFonts w:cstheme="minorHAnsi"/>
        </w:rPr>
        <w:t xml:space="preserve">by </w:t>
      </w:r>
      <w:r w:rsidRPr="009A46BF" w:rsidR="00224AA9">
        <w:rPr>
          <w:rFonts w:eastAsia="Times New Roman" w:cstheme="minorHAnsi"/>
          <w:b/>
          <w:snapToGrid w:val="0"/>
          <w:color w:val="C00000"/>
        </w:rPr>
        <w:t>&lt;&lt;Name of state or local DHS agency&gt;&gt;</w:t>
      </w:r>
      <w:r w:rsidRPr="009A46BF" w:rsidR="00224AA9">
        <w:rPr>
          <w:rFonts w:eastAsia="Times New Roman" w:cstheme="minorHAnsi"/>
          <w:bCs/>
          <w:snapToGrid w:val="0"/>
          <w:szCs w:val="20"/>
        </w:rPr>
        <w:t xml:space="preserve"> like</w:t>
      </w:r>
      <w:r w:rsidRPr="009A46BF" w:rsidR="0083714C">
        <w:rPr>
          <w:rFonts w:eastAsia="Times New Roman" w:cstheme="minorHAnsi"/>
          <w:bCs/>
          <w:snapToGrid w:val="0"/>
          <w:szCs w:val="20"/>
        </w:rPr>
        <w:t xml:space="preserve"> </w:t>
      </w:r>
      <w:r w:rsidRPr="009A46BF" w:rsidR="00224AA9">
        <w:rPr>
          <w:rFonts w:eastAsia="Times New Roman" w:cstheme="minorHAnsi"/>
          <w:snapToGrid w:val="0"/>
          <w:szCs w:val="20"/>
        </w:rPr>
        <w:t>your child welfare case status</w:t>
      </w:r>
      <w:r w:rsidRPr="009A46BF" w:rsidR="000833C5">
        <w:rPr>
          <w:rFonts w:eastAsia="Times New Roman" w:cstheme="minorHAnsi"/>
          <w:snapToGrid w:val="0"/>
          <w:szCs w:val="20"/>
        </w:rPr>
        <w:t>. It may</w:t>
      </w:r>
      <w:r w:rsidRPr="009A46BF" w:rsidR="000833C5">
        <w:rPr>
          <w:rFonts w:eastAsia="Times New Roman" w:cstheme="minorHAnsi"/>
          <w:snapToGrid w:val="0"/>
          <w:szCs w:val="20"/>
        </w:rPr>
        <w:t xml:space="preserve"> </w:t>
      </w:r>
      <w:r w:rsidRPr="009A46BF" w:rsidR="000833C5">
        <w:rPr>
          <w:rFonts w:eastAsia="Times New Roman" w:cstheme="minorHAnsi"/>
          <w:snapToGrid w:val="0"/>
          <w:szCs w:val="20"/>
        </w:rPr>
        <w:t xml:space="preserve">include information from </w:t>
      </w:r>
      <w:r w:rsidRPr="009A46BF" w:rsidR="00FE7A73">
        <w:rPr>
          <w:rFonts w:eastAsia="Times New Roman" w:cstheme="minorHAnsi"/>
          <w:snapToGrid w:val="0"/>
          <w:szCs w:val="20"/>
        </w:rPr>
        <w:t>Medicaid records</w:t>
      </w:r>
      <w:r w:rsidRPr="009A46BF" w:rsidR="0062031D">
        <w:rPr>
          <w:rFonts w:eastAsia="Times New Roman" w:cstheme="minorHAnsi"/>
          <w:snapToGrid w:val="0"/>
          <w:szCs w:val="20"/>
        </w:rPr>
        <w:t xml:space="preserve"> kept</w:t>
      </w:r>
      <w:r w:rsidRPr="009A46BF" w:rsidR="00267019">
        <w:rPr>
          <w:rFonts w:eastAsia="Times New Roman" w:cstheme="minorHAnsi"/>
          <w:snapToGrid w:val="0"/>
          <w:szCs w:val="20"/>
        </w:rPr>
        <w:t xml:space="preserve"> </w:t>
      </w:r>
      <w:r w:rsidRPr="009A46BF" w:rsidR="001C1D2B">
        <w:rPr>
          <w:rFonts w:eastAsia="Times New Roman" w:cstheme="minorHAnsi"/>
          <w:snapToGrid w:val="0"/>
          <w:szCs w:val="20"/>
        </w:rPr>
        <w:t xml:space="preserve">by </w:t>
      </w:r>
      <w:r w:rsidRPr="009A46BF">
        <w:rPr>
          <w:rFonts w:eastAsia="Times New Roman" w:cstheme="minorHAnsi"/>
          <w:b/>
          <w:snapToGrid w:val="0"/>
          <w:color w:val="C00000"/>
        </w:rPr>
        <w:t xml:space="preserve">&lt;&lt;Name of </w:t>
      </w:r>
      <w:r w:rsidRPr="009A46BF" w:rsidR="00C87A43">
        <w:rPr>
          <w:rFonts w:eastAsia="Times New Roman" w:cstheme="minorHAnsi"/>
          <w:b/>
          <w:snapToGrid w:val="0"/>
          <w:color w:val="C00000"/>
        </w:rPr>
        <w:t>state or local DHS agency</w:t>
      </w:r>
      <w:r w:rsidRPr="009A46BF" w:rsidR="0062031D">
        <w:rPr>
          <w:rFonts w:eastAsia="Times New Roman" w:cstheme="minorHAnsi"/>
          <w:b/>
          <w:snapToGrid w:val="0"/>
          <w:color w:val="C00000"/>
        </w:rPr>
        <w:t xml:space="preserve">&gt;&gt; </w:t>
      </w:r>
      <w:r w:rsidRPr="009A46BF" w:rsidR="000833C5">
        <w:rPr>
          <w:rFonts w:eastAsia="Times New Roman" w:cstheme="minorHAnsi"/>
          <w:snapToGrid w:val="0"/>
          <w:szCs w:val="20"/>
        </w:rPr>
        <w:t>about</w:t>
      </w:r>
      <w:r w:rsidRPr="009A46BF" w:rsidR="0087047F">
        <w:rPr>
          <w:rFonts w:eastAsia="Times New Roman" w:cstheme="minorHAnsi"/>
          <w:snapToGrid w:val="0"/>
          <w:szCs w:val="20"/>
        </w:rPr>
        <w:t xml:space="preserve"> any</w:t>
      </w:r>
      <w:r w:rsidRPr="009A46BF" w:rsidR="000833C5">
        <w:rPr>
          <w:rFonts w:eastAsia="Times New Roman" w:cstheme="minorHAnsi"/>
          <w:snapToGrid w:val="0"/>
          <w:szCs w:val="20"/>
        </w:rPr>
        <w:t xml:space="preserve"> treatment services you receive</w:t>
      </w:r>
      <w:r w:rsidRPr="009A46BF" w:rsidR="00FE7A73">
        <w:rPr>
          <w:rFonts w:eastAsia="Times New Roman" w:cstheme="minorHAnsi"/>
          <w:snapToGrid w:val="0"/>
          <w:szCs w:val="20"/>
        </w:rPr>
        <w:t>.</w:t>
      </w:r>
      <w:r w:rsidRPr="009A46BF" w:rsidR="00224AA9">
        <w:rPr>
          <w:rFonts w:eastAsia="Times New Roman" w:cstheme="minorHAnsi"/>
          <w:snapToGrid w:val="0"/>
          <w:szCs w:val="20"/>
        </w:rPr>
        <w:t xml:space="preserve"> </w:t>
      </w:r>
      <w:r w:rsidRPr="009A46BF" w:rsidR="00D76F70">
        <w:rPr>
          <w:rFonts w:eastAsia="Times New Roman" w:cstheme="minorHAnsi"/>
          <w:snapToGrid w:val="0"/>
          <w:szCs w:val="20"/>
        </w:rPr>
        <w:t xml:space="preserve">If you are assigned to the group </w:t>
      </w:r>
      <w:r w:rsidRPr="009A46BF" w:rsidR="00066397">
        <w:rPr>
          <w:rFonts w:eastAsia="Times New Roman" w:cstheme="minorHAnsi"/>
          <w:snapToGrid w:val="0"/>
          <w:szCs w:val="20"/>
        </w:rPr>
        <w:t>offered</w:t>
      </w:r>
      <w:r w:rsidRPr="009A46BF" w:rsidR="00957E76">
        <w:rPr>
          <w:rFonts w:eastAsia="Times New Roman" w:cstheme="minorHAnsi"/>
          <w:snapToGrid w:val="0"/>
          <w:szCs w:val="20"/>
        </w:rPr>
        <w:t xml:space="preserve"> a peer mentor</w:t>
      </w:r>
      <w:r w:rsidRPr="009A46BF" w:rsidR="00D76F70">
        <w:rPr>
          <w:rFonts w:eastAsia="Times New Roman" w:cstheme="minorHAnsi"/>
          <w:bCs/>
          <w:snapToGrid w:val="0"/>
        </w:rPr>
        <w:t xml:space="preserve">, </w:t>
      </w:r>
      <w:r w:rsidRPr="009A46BF" w:rsidR="00224AA9">
        <w:rPr>
          <w:rFonts w:cstheme="minorHAnsi"/>
        </w:rPr>
        <w:t>it</w:t>
      </w:r>
      <w:r w:rsidRPr="009A46BF" w:rsidR="00D76F70">
        <w:rPr>
          <w:rFonts w:cstheme="minorHAnsi"/>
        </w:rPr>
        <w:t xml:space="preserve"> would </w:t>
      </w:r>
      <w:r w:rsidRPr="009A46BF" w:rsidR="00E618C5">
        <w:rPr>
          <w:rFonts w:cstheme="minorHAnsi"/>
        </w:rPr>
        <w:t xml:space="preserve">also </w:t>
      </w:r>
      <w:r w:rsidRPr="009A46BF" w:rsidR="0083714C">
        <w:rPr>
          <w:rFonts w:cstheme="minorHAnsi"/>
        </w:rPr>
        <w:t>includ</w:t>
      </w:r>
      <w:r w:rsidRPr="009A46BF" w:rsidR="00D76F70">
        <w:rPr>
          <w:rFonts w:cstheme="minorHAnsi"/>
        </w:rPr>
        <w:t>e</w:t>
      </w:r>
      <w:r w:rsidRPr="009A46BF" w:rsidR="0083714C">
        <w:rPr>
          <w:rFonts w:cstheme="minorHAnsi"/>
        </w:rPr>
        <w:t xml:space="preserve"> </w:t>
      </w:r>
      <w:r w:rsidRPr="009A46BF" w:rsidR="00A05EDC">
        <w:rPr>
          <w:rFonts w:cstheme="minorHAnsi"/>
        </w:rPr>
        <w:t>information</w:t>
      </w:r>
      <w:r w:rsidRPr="009A46BF" w:rsidR="0083714C">
        <w:rPr>
          <w:rFonts w:cstheme="minorHAnsi"/>
        </w:rPr>
        <w:t xml:space="preserve"> </w:t>
      </w:r>
      <w:r w:rsidRPr="009A46BF" w:rsidR="00A05EDC">
        <w:rPr>
          <w:rFonts w:cstheme="minorHAnsi"/>
        </w:rPr>
        <w:t>kept</w:t>
      </w:r>
      <w:r w:rsidRPr="009A46BF" w:rsidR="0083714C">
        <w:rPr>
          <w:rFonts w:cstheme="minorHAnsi"/>
        </w:rPr>
        <w:t xml:space="preserve"> by </w:t>
      </w:r>
      <w:r w:rsidRPr="009A46BF" w:rsidR="00267019">
        <w:rPr>
          <w:rFonts w:cstheme="minorHAnsi"/>
        </w:rPr>
        <w:t xml:space="preserve">the </w:t>
      </w:r>
      <w:r w:rsidRPr="009A46BF" w:rsidR="00267019">
        <w:rPr>
          <w:rFonts w:eastAsia="Times New Roman" w:cstheme="minorHAnsi"/>
          <w:b/>
          <w:snapToGrid w:val="0"/>
          <w:color w:val="C00000"/>
        </w:rPr>
        <w:t>&lt;&lt;name of Parent Mentor Program&gt;&gt;</w:t>
      </w:r>
      <w:r w:rsidRPr="009A46BF" w:rsidR="00E618C5">
        <w:rPr>
          <w:rFonts w:eastAsia="Times New Roman" w:cstheme="minorHAnsi"/>
          <w:snapToGrid w:val="0"/>
          <w:szCs w:val="20"/>
        </w:rPr>
        <w:t xml:space="preserve"> like the dates you entered and exited the program</w:t>
      </w:r>
      <w:r w:rsidRPr="009A46BF" w:rsidR="00D76F70">
        <w:rPr>
          <w:rFonts w:eastAsia="Times New Roman" w:cstheme="minorHAnsi"/>
          <w:snapToGrid w:val="0"/>
          <w:szCs w:val="20"/>
        </w:rPr>
        <w:t xml:space="preserve">. </w:t>
      </w:r>
    </w:p>
    <w:p w:rsidR="0055086D" w:rsidRPr="009A46BF" w14:paraId="2EB47DAB" w14:textId="1B441CC7">
      <w:pPr>
        <w:tabs>
          <w:tab w:val="left" w:pos="720"/>
          <w:tab w:val="left" w:pos="1080"/>
          <w:tab w:val="left" w:pos="1440"/>
          <w:tab w:val="left" w:pos="1800"/>
        </w:tabs>
        <w:spacing w:after="240" w:line="264" w:lineRule="auto"/>
        <w:ind w:right="216"/>
        <w:rPr>
          <w:rFonts w:eastAsia="Times New Roman" w:cstheme="minorHAnsi"/>
          <w:b/>
          <w:snapToGrid w:val="0"/>
        </w:rPr>
      </w:pPr>
      <w:r w:rsidRPr="009A46BF">
        <w:rPr>
          <w:rFonts w:eastAsia="Times New Roman" w:cstheme="minorHAnsi"/>
          <w:b/>
          <w:bCs/>
          <w:snapToGrid w:val="0"/>
          <w:u w:val="single"/>
        </w:rPr>
        <w:t xml:space="preserve">What are the </w:t>
      </w:r>
      <w:r w:rsidRPr="009A46BF" w:rsidR="004E6518">
        <w:rPr>
          <w:rFonts w:eastAsia="Times New Roman" w:cstheme="minorHAnsi"/>
          <w:b/>
          <w:bCs/>
          <w:snapToGrid w:val="0"/>
          <w:u w:val="single"/>
        </w:rPr>
        <w:t>possible</w:t>
      </w:r>
      <w:r w:rsidRPr="009A46BF">
        <w:rPr>
          <w:rFonts w:eastAsia="Times New Roman" w:cstheme="minorHAnsi"/>
          <w:b/>
          <w:bCs/>
          <w:snapToGrid w:val="0"/>
          <w:u w:val="single"/>
        </w:rPr>
        <w:t xml:space="preserve"> benefits </w:t>
      </w:r>
      <w:r w:rsidRPr="009A46BF">
        <w:rPr>
          <w:rFonts w:eastAsia="Times New Roman" w:cstheme="minorHAnsi"/>
          <w:b/>
          <w:bCs/>
          <w:snapToGrid w:val="0"/>
          <w:u w:val="single"/>
        </w:rPr>
        <w:t xml:space="preserve">and risks </w:t>
      </w:r>
      <w:r w:rsidRPr="009A46BF">
        <w:rPr>
          <w:rFonts w:eastAsia="Times New Roman" w:cstheme="minorHAnsi"/>
          <w:b/>
          <w:bCs/>
          <w:snapToGrid w:val="0"/>
          <w:u w:val="single"/>
        </w:rPr>
        <w:t xml:space="preserve">if </w:t>
      </w:r>
      <w:r w:rsidRPr="009A46BF" w:rsidR="006640DF">
        <w:rPr>
          <w:rFonts w:eastAsia="Times New Roman" w:cstheme="minorHAnsi"/>
          <w:b/>
          <w:bCs/>
          <w:snapToGrid w:val="0"/>
          <w:u w:val="single"/>
        </w:rPr>
        <w:t xml:space="preserve">I </w:t>
      </w:r>
      <w:r w:rsidRPr="009A46BF" w:rsidR="001E653C">
        <w:rPr>
          <w:rFonts w:eastAsia="Times New Roman" w:cstheme="minorHAnsi"/>
          <w:b/>
          <w:bCs/>
          <w:snapToGrid w:val="0"/>
          <w:u w:val="single"/>
        </w:rPr>
        <w:t>agree</w:t>
      </w:r>
      <w:r w:rsidRPr="009A46BF">
        <w:rPr>
          <w:rFonts w:eastAsia="Times New Roman" w:cstheme="minorHAnsi"/>
          <w:b/>
          <w:bCs/>
          <w:snapToGrid w:val="0"/>
          <w:u w:val="single"/>
        </w:rPr>
        <w:t xml:space="preserve"> to participate</w:t>
      </w:r>
      <w:r w:rsidRPr="009A46BF">
        <w:rPr>
          <w:rFonts w:eastAsia="Times New Roman" w:cstheme="minorHAnsi"/>
          <w:b/>
          <w:bCs/>
          <w:snapToGrid w:val="0"/>
          <w:u w:val="single"/>
        </w:rPr>
        <w:t>?</w:t>
      </w:r>
      <w:r w:rsidRPr="009A46BF">
        <w:rPr>
          <w:rFonts w:eastAsia="Times New Roman" w:cstheme="minorHAnsi"/>
          <w:b/>
          <w:snapToGrid w:val="0"/>
        </w:rPr>
        <w:t xml:space="preserve"> </w:t>
      </w:r>
    </w:p>
    <w:p w:rsidR="008F2DB7" w:rsidRPr="009A46BF" w14:paraId="34DDDEFD" w14:textId="0206D616">
      <w:pPr>
        <w:tabs>
          <w:tab w:val="left" w:pos="720"/>
          <w:tab w:val="left" w:pos="1080"/>
          <w:tab w:val="left" w:pos="1440"/>
          <w:tab w:val="left" w:pos="1800"/>
        </w:tabs>
        <w:spacing w:after="240" w:line="264" w:lineRule="auto"/>
        <w:ind w:right="216"/>
        <w:rPr>
          <w:rFonts w:cstheme="minorHAnsi"/>
        </w:rPr>
      </w:pPr>
      <w:r w:rsidRPr="009A46BF">
        <w:rPr>
          <w:rFonts w:eastAsia="Times New Roman" w:cstheme="minorHAnsi"/>
          <w:snapToGrid w:val="0"/>
        </w:rPr>
        <w:t xml:space="preserve">By </w:t>
      </w:r>
      <w:r w:rsidRPr="009A46BF" w:rsidR="002C1AB0">
        <w:rPr>
          <w:rFonts w:eastAsia="Times New Roman" w:cstheme="minorHAnsi"/>
          <w:snapToGrid w:val="0"/>
        </w:rPr>
        <w:t xml:space="preserve">being in the study, </w:t>
      </w:r>
      <w:r w:rsidRPr="009A46BF" w:rsidR="001E653C">
        <w:rPr>
          <w:rFonts w:eastAsia="Times New Roman" w:cstheme="minorHAnsi"/>
          <w:snapToGrid w:val="0"/>
        </w:rPr>
        <w:t xml:space="preserve">you will </w:t>
      </w:r>
      <w:r w:rsidRPr="009A46BF" w:rsidR="002D5760">
        <w:rPr>
          <w:rFonts w:eastAsia="Times New Roman" w:cstheme="minorHAnsi"/>
          <w:snapToGrid w:val="0"/>
        </w:rPr>
        <w:t xml:space="preserve">help </w:t>
      </w:r>
      <w:r w:rsidRPr="009A46BF" w:rsidR="00A55438">
        <w:rPr>
          <w:rFonts w:eastAsia="Times New Roman" w:cstheme="minorHAnsi"/>
          <w:snapToGrid w:val="0"/>
        </w:rPr>
        <w:t xml:space="preserve">the researchers </w:t>
      </w:r>
      <w:r w:rsidRPr="009A46BF" w:rsidR="002D5760">
        <w:rPr>
          <w:rFonts w:eastAsia="Times New Roman" w:cstheme="minorHAnsi"/>
          <w:snapToGrid w:val="0"/>
        </w:rPr>
        <w:t xml:space="preserve">learn more about </w:t>
      </w:r>
      <w:r w:rsidRPr="009A46BF" w:rsidR="0055086D">
        <w:rPr>
          <w:rFonts w:eastAsia="Times New Roman" w:cstheme="minorHAnsi"/>
          <w:snapToGrid w:val="0"/>
        </w:rPr>
        <w:t>how</w:t>
      </w:r>
      <w:r w:rsidRPr="009A46BF" w:rsidR="003F6A2F">
        <w:rPr>
          <w:rFonts w:eastAsia="Times New Roman" w:cstheme="minorHAnsi"/>
          <w:snapToGrid w:val="0"/>
        </w:rPr>
        <w:t xml:space="preserve"> </w:t>
      </w:r>
      <w:r w:rsidR="001C708E">
        <w:rPr>
          <w:rFonts w:eastAsia="Times New Roman" w:cstheme="minorHAnsi"/>
          <w:snapToGrid w:val="0"/>
        </w:rPr>
        <w:t>peer mentors</w:t>
      </w:r>
      <w:r w:rsidRPr="009A46BF" w:rsidR="001A52EA">
        <w:rPr>
          <w:rFonts w:eastAsia="Times New Roman" w:cstheme="minorHAnsi"/>
          <w:snapToGrid w:val="0"/>
        </w:rPr>
        <w:t xml:space="preserve"> help families reduce stress, meet </w:t>
      </w:r>
      <w:r w:rsidRPr="009A46BF" w:rsidR="00F25C91">
        <w:rPr>
          <w:rFonts w:eastAsia="Times New Roman" w:cstheme="minorHAnsi"/>
          <w:snapToGrid w:val="0"/>
        </w:rPr>
        <w:t xml:space="preserve">recovery goals, and achieve positive child welfare outcomes. </w:t>
      </w:r>
      <w:r w:rsidRPr="009A46BF" w:rsidR="0020664F">
        <w:rPr>
          <w:rFonts w:eastAsia="Times New Roman" w:cstheme="minorHAnsi"/>
          <w:snapToGrid w:val="0"/>
        </w:rPr>
        <w:t>The information</w:t>
      </w:r>
      <w:r w:rsidRPr="009A46BF" w:rsidR="00B524F2">
        <w:rPr>
          <w:rFonts w:eastAsia="Times New Roman" w:cstheme="minorHAnsi"/>
          <w:snapToGrid w:val="0"/>
        </w:rPr>
        <w:t xml:space="preserve"> learned</w:t>
      </w:r>
      <w:r w:rsidRPr="009A46BF" w:rsidR="0020664F">
        <w:rPr>
          <w:rFonts w:eastAsia="Times New Roman" w:cstheme="minorHAnsi"/>
          <w:snapToGrid w:val="0"/>
        </w:rPr>
        <w:t xml:space="preserve"> from the study </w:t>
      </w:r>
      <w:r w:rsidRPr="009A46BF" w:rsidR="00B26CA2">
        <w:rPr>
          <w:rFonts w:eastAsia="Times New Roman" w:cstheme="minorHAnsi"/>
          <w:snapToGrid w:val="0"/>
        </w:rPr>
        <w:t>is intended to</w:t>
      </w:r>
      <w:r w:rsidRPr="009A46BF" w:rsidR="0020664F">
        <w:rPr>
          <w:rFonts w:eastAsia="Times New Roman" w:cstheme="minorHAnsi"/>
          <w:snapToGrid w:val="0"/>
        </w:rPr>
        <w:t xml:space="preserve"> improve </w:t>
      </w:r>
      <w:r w:rsidRPr="009A46BF" w:rsidR="00060BE4">
        <w:rPr>
          <w:rFonts w:eastAsia="Times New Roman" w:cstheme="minorHAnsi"/>
          <w:snapToGrid w:val="0"/>
        </w:rPr>
        <w:t xml:space="preserve">future </w:t>
      </w:r>
      <w:r w:rsidRPr="009A46BF" w:rsidR="0020664F">
        <w:rPr>
          <w:rFonts w:eastAsia="Times New Roman" w:cstheme="minorHAnsi"/>
          <w:snapToGrid w:val="0"/>
        </w:rPr>
        <w:t>services</w:t>
      </w:r>
      <w:r w:rsidRPr="009A46BF">
        <w:rPr>
          <w:rFonts w:eastAsia="Times New Roman" w:cstheme="minorHAnsi"/>
          <w:snapToGrid w:val="0"/>
        </w:rPr>
        <w:t xml:space="preserve"> for </w:t>
      </w:r>
      <w:r w:rsidR="002358D3">
        <w:rPr>
          <w:rFonts w:eastAsia="Times New Roman" w:cstheme="minorHAnsi"/>
          <w:snapToGrid w:val="0"/>
        </w:rPr>
        <w:t>parents</w:t>
      </w:r>
      <w:r w:rsidRPr="009A46BF" w:rsidR="00B26CA2">
        <w:rPr>
          <w:rFonts w:eastAsia="Times New Roman" w:cstheme="minorHAnsi"/>
          <w:snapToGrid w:val="0"/>
        </w:rPr>
        <w:t xml:space="preserve"> </w:t>
      </w:r>
      <w:r w:rsidRPr="009A46BF" w:rsidR="00AB5C93">
        <w:rPr>
          <w:rFonts w:eastAsia="Times New Roman" w:cstheme="minorHAnsi"/>
          <w:snapToGrid w:val="0"/>
        </w:rPr>
        <w:t>like you</w:t>
      </w:r>
      <w:r w:rsidRPr="009A46BF" w:rsidR="002D5760">
        <w:rPr>
          <w:rFonts w:eastAsia="Times New Roman" w:cstheme="minorHAnsi"/>
          <w:snapToGrid w:val="0"/>
        </w:rPr>
        <w:t>.</w:t>
      </w:r>
      <w:r w:rsidRPr="009A46BF" w:rsidR="00413018">
        <w:rPr>
          <w:rFonts w:cstheme="minorHAnsi"/>
        </w:rPr>
        <w:t xml:space="preserve"> </w:t>
      </w:r>
    </w:p>
    <w:p w:rsidR="00765C8E" w:rsidRPr="009A46BF" w:rsidP="0055086D" w14:paraId="473B6CE2" w14:textId="21161F8A">
      <w:pPr>
        <w:tabs>
          <w:tab w:val="left" w:pos="720"/>
          <w:tab w:val="left" w:pos="1080"/>
          <w:tab w:val="left" w:pos="1440"/>
          <w:tab w:val="left" w:pos="1800"/>
        </w:tabs>
        <w:spacing w:after="240" w:line="264" w:lineRule="auto"/>
        <w:ind w:right="216"/>
        <w:rPr>
          <w:rFonts w:cstheme="minorHAnsi"/>
        </w:rPr>
      </w:pPr>
      <w:r w:rsidRPr="009A46BF">
        <w:rPr>
          <w:rFonts w:cstheme="minorHAnsi"/>
        </w:rPr>
        <w:t>There is little risk for you to participate in this study.</w:t>
      </w:r>
      <w:r w:rsidRPr="009A46BF" w:rsidR="00BA39E3">
        <w:rPr>
          <w:rFonts w:cstheme="minorHAnsi"/>
        </w:rPr>
        <w:t xml:space="preserve"> </w:t>
      </w:r>
      <w:r w:rsidRPr="009A46BF">
        <w:rPr>
          <w:rFonts w:cstheme="minorHAnsi"/>
        </w:rPr>
        <w:t xml:space="preserve">There is a small risk </w:t>
      </w:r>
      <w:r w:rsidR="00406BE5">
        <w:rPr>
          <w:rFonts w:cstheme="minorHAnsi"/>
        </w:rPr>
        <w:t xml:space="preserve">that some of the survey </w:t>
      </w:r>
      <w:r w:rsidR="00B25169">
        <w:rPr>
          <w:rFonts w:cstheme="minorHAnsi"/>
        </w:rPr>
        <w:t xml:space="preserve">questions may make </w:t>
      </w:r>
      <w:r w:rsidRPr="009A46BF">
        <w:rPr>
          <w:rFonts w:cstheme="minorHAnsi"/>
        </w:rPr>
        <w:t xml:space="preserve">you </w:t>
      </w:r>
      <w:r w:rsidR="001A23F5">
        <w:rPr>
          <w:rFonts w:cstheme="minorHAnsi"/>
        </w:rPr>
        <w:t>feel uncomfortable</w:t>
      </w:r>
      <w:r w:rsidRPr="009A46BF">
        <w:rPr>
          <w:rFonts w:cstheme="minorHAnsi"/>
        </w:rPr>
        <w:t>. You don’t have to answer all the questions and you can quit the study at any time.</w:t>
      </w:r>
    </w:p>
    <w:p w:rsidR="00B26CA2" w:rsidRPr="009A46BF" w:rsidP="0055086D" w14:paraId="525F7038" w14:textId="21295C97">
      <w:pPr>
        <w:tabs>
          <w:tab w:val="left" w:pos="720"/>
          <w:tab w:val="left" w:pos="1080"/>
          <w:tab w:val="left" w:pos="1440"/>
          <w:tab w:val="left" w:pos="1800"/>
        </w:tabs>
        <w:spacing w:after="240" w:line="264" w:lineRule="auto"/>
        <w:ind w:right="216"/>
        <w:rPr>
          <w:rFonts w:cstheme="minorHAnsi"/>
        </w:rPr>
      </w:pPr>
      <w:r w:rsidRPr="009A46BF">
        <w:rPr>
          <w:rFonts w:cstheme="minorHAnsi"/>
        </w:rPr>
        <w:t xml:space="preserve">The researchers will keep your personal information private, as much as the law allows. </w:t>
      </w:r>
      <w:r w:rsidRPr="009A46BF" w:rsidR="00A36B2E">
        <w:rPr>
          <w:rFonts w:eastAsia="Times New Roman" w:cstheme="minorHAnsi"/>
          <w:snapToGrid w:val="0"/>
        </w:rPr>
        <w:t xml:space="preserve">This means that your child welfare caseworker, your family members, and service providers will never see your answers. </w:t>
      </w:r>
      <w:r w:rsidRPr="009A46BF">
        <w:rPr>
          <w:rFonts w:cstheme="minorHAnsi"/>
        </w:rPr>
        <w:t>There is a small risk of a loss of privacy. However, the researchers have many safety measures to prevent this from happening. Any computer files with your name will be stored on a secure network</w:t>
      </w:r>
      <w:r w:rsidRPr="009A46BF" w:rsidR="00EB0B60">
        <w:rPr>
          <w:rFonts w:cstheme="minorHAnsi"/>
        </w:rPr>
        <w:t xml:space="preserve"> that is</w:t>
      </w:r>
      <w:r w:rsidRPr="009A46BF" w:rsidR="00D80BE2">
        <w:rPr>
          <w:rFonts w:cstheme="minorHAnsi"/>
        </w:rPr>
        <w:t xml:space="preserve"> protected by a </w:t>
      </w:r>
      <w:r w:rsidRPr="009A46BF" w:rsidR="00686624">
        <w:rPr>
          <w:rFonts w:cstheme="minorHAnsi"/>
        </w:rPr>
        <w:t xml:space="preserve">very high level of </w:t>
      </w:r>
      <w:r w:rsidRPr="009A46BF" w:rsidR="00990B27">
        <w:rPr>
          <w:rFonts w:cstheme="minorHAnsi"/>
        </w:rPr>
        <w:t xml:space="preserve">encryption and </w:t>
      </w:r>
      <w:r w:rsidRPr="009A46BF" w:rsidR="00D80BE2">
        <w:rPr>
          <w:rFonts w:cstheme="minorHAnsi"/>
        </w:rPr>
        <w:t>a password</w:t>
      </w:r>
      <w:r w:rsidRPr="009A46BF">
        <w:rPr>
          <w:rFonts w:cstheme="minorHAnsi"/>
        </w:rPr>
        <w:t xml:space="preserve">. </w:t>
      </w:r>
    </w:p>
    <w:p w:rsidR="006B68D4" w:rsidRPr="009A46BF" w:rsidP="0055086D" w14:paraId="47BC82D0" w14:textId="056C2F24">
      <w:pPr>
        <w:tabs>
          <w:tab w:val="left" w:pos="720"/>
          <w:tab w:val="left" w:pos="1080"/>
          <w:tab w:val="left" w:pos="1440"/>
          <w:tab w:val="left" w:pos="1800"/>
        </w:tabs>
        <w:spacing w:after="240" w:line="264" w:lineRule="auto"/>
        <w:ind w:right="216"/>
        <w:rPr>
          <w:rFonts w:eastAsia="Times New Roman" w:cstheme="minorHAnsi"/>
          <w:snapToGrid w:val="0"/>
        </w:rPr>
      </w:pPr>
      <w:r w:rsidRPr="009A46BF">
        <w:rPr>
          <w:rFonts w:cstheme="minorHAnsi"/>
        </w:rPr>
        <w:t>Your name will never be used in any public document or data file created as part of the study. About</w:t>
      </w:r>
      <w:r w:rsidRPr="009A46BF">
        <w:rPr>
          <w:rFonts w:cstheme="minorHAnsi"/>
        </w:rPr>
        <w:t xml:space="preserve"> </w:t>
      </w:r>
      <w:r w:rsidRPr="009A46BF" w:rsidR="002D3FD1">
        <w:rPr>
          <w:rFonts w:cstheme="minorHAnsi"/>
        </w:rPr>
        <w:t xml:space="preserve">2,000 parents </w:t>
      </w:r>
      <w:r w:rsidRPr="009A46BF" w:rsidR="003F6A2F">
        <w:rPr>
          <w:rFonts w:cstheme="minorHAnsi"/>
        </w:rPr>
        <w:t>will be in this study. When the researchers</w:t>
      </w:r>
      <w:r w:rsidRPr="009A46BF">
        <w:rPr>
          <w:rFonts w:cstheme="minorHAnsi"/>
        </w:rPr>
        <w:t xml:space="preserve"> write a report, </w:t>
      </w:r>
      <w:r w:rsidRPr="009A46BF" w:rsidR="00C10233">
        <w:rPr>
          <w:rFonts w:cstheme="minorHAnsi"/>
        </w:rPr>
        <w:t xml:space="preserve">your </w:t>
      </w:r>
      <w:r w:rsidRPr="009A46BF">
        <w:rPr>
          <w:rFonts w:cstheme="minorHAnsi"/>
        </w:rPr>
        <w:t xml:space="preserve">information will be combined with information from all the other people in the study. </w:t>
      </w:r>
      <w:r w:rsidRPr="009A46BF" w:rsidR="00B524F2">
        <w:rPr>
          <w:rFonts w:eastAsia="Times New Roman" w:cstheme="minorHAnsi"/>
          <w:snapToGrid w:val="0"/>
        </w:rPr>
        <w:t>A</w:t>
      </w:r>
      <w:r w:rsidRPr="009A46BF" w:rsidR="00A36469">
        <w:rPr>
          <w:rFonts w:eastAsia="Times New Roman" w:cstheme="minorHAnsi"/>
          <w:snapToGrid w:val="0"/>
        </w:rPr>
        <w:t xml:space="preserve">t the end of the study, a data file with </w:t>
      </w:r>
      <w:r w:rsidRPr="009A46BF" w:rsidR="00D21277">
        <w:rPr>
          <w:rFonts w:eastAsia="Times New Roman" w:cstheme="minorHAnsi"/>
          <w:snapToGrid w:val="0"/>
        </w:rPr>
        <w:t>anonymous versions of study participants</w:t>
      </w:r>
      <w:r w:rsidRPr="009A46BF" w:rsidR="00C10233">
        <w:rPr>
          <w:rFonts w:eastAsia="Times New Roman" w:cstheme="minorHAnsi"/>
          <w:snapToGrid w:val="0"/>
        </w:rPr>
        <w:t>’ data</w:t>
      </w:r>
      <w:r w:rsidRPr="009A46BF" w:rsidR="00D21277">
        <w:rPr>
          <w:rFonts w:eastAsia="Times New Roman" w:cstheme="minorHAnsi"/>
          <w:snapToGrid w:val="0"/>
        </w:rPr>
        <w:t xml:space="preserve"> </w:t>
      </w:r>
      <w:r w:rsidRPr="009A46BF" w:rsidR="00B524F2">
        <w:rPr>
          <w:rFonts w:eastAsia="Times New Roman" w:cstheme="minorHAnsi"/>
          <w:snapToGrid w:val="0"/>
        </w:rPr>
        <w:t>may</w:t>
      </w:r>
      <w:r w:rsidRPr="009A46BF" w:rsidR="00A36469">
        <w:rPr>
          <w:rFonts w:eastAsia="Times New Roman" w:cstheme="minorHAnsi"/>
          <w:snapToGrid w:val="0"/>
        </w:rPr>
        <w:t xml:space="preserve"> be made available to the funder of the study and authorized researchers. </w:t>
      </w:r>
      <w:r w:rsidRPr="009A46BF" w:rsidR="00B524F2">
        <w:rPr>
          <w:rFonts w:eastAsia="Times New Roman" w:cstheme="minorHAnsi"/>
          <w:snapToGrid w:val="0"/>
        </w:rPr>
        <w:t>T</w:t>
      </w:r>
      <w:r w:rsidRPr="009A46BF" w:rsidR="00C10233">
        <w:rPr>
          <w:rFonts w:eastAsia="Times New Roman" w:cstheme="minorHAnsi"/>
          <w:snapToGrid w:val="0"/>
        </w:rPr>
        <w:t>he data in th</w:t>
      </w:r>
      <w:r w:rsidRPr="009A46BF" w:rsidR="00B524F2">
        <w:rPr>
          <w:rFonts w:eastAsia="Times New Roman" w:cstheme="minorHAnsi"/>
          <w:snapToGrid w:val="0"/>
        </w:rPr>
        <w:t>at file</w:t>
      </w:r>
      <w:r w:rsidRPr="009A46BF" w:rsidR="00C10233">
        <w:rPr>
          <w:rFonts w:eastAsia="Times New Roman" w:cstheme="minorHAnsi"/>
          <w:snapToGrid w:val="0"/>
        </w:rPr>
        <w:t xml:space="preserve"> will not identify you</w:t>
      </w:r>
      <w:r w:rsidRPr="009A46BF" w:rsidR="00B524F2">
        <w:rPr>
          <w:rFonts w:eastAsia="Times New Roman" w:cstheme="minorHAnsi"/>
          <w:snapToGrid w:val="0"/>
        </w:rPr>
        <w:t xml:space="preserve"> individually</w:t>
      </w:r>
      <w:r w:rsidRPr="009A46BF" w:rsidR="00C10233">
        <w:rPr>
          <w:rFonts w:eastAsia="Times New Roman" w:cstheme="minorHAnsi"/>
          <w:snapToGrid w:val="0"/>
        </w:rPr>
        <w:t xml:space="preserve">. </w:t>
      </w:r>
    </w:p>
    <w:p w:rsidR="00A36B2E" w:rsidRPr="009A46BF" w:rsidP="00A36B2E" w14:paraId="03815354" w14:textId="77777777">
      <w:pPr>
        <w:tabs>
          <w:tab w:val="left" w:pos="720"/>
          <w:tab w:val="left" w:pos="1080"/>
          <w:tab w:val="left" w:pos="1440"/>
          <w:tab w:val="left" w:pos="1800"/>
        </w:tabs>
        <w:spacing w:after="240" w:line="264" w:lineRule="auto"/>
        <w:ind w:right="216"/>
        <w:rPr>
          <w:rFonts w:eastAsia="Times New Roman" w:cstheme="minorHAnsi"/>
          <w:snapToGrid w:val="0"/>
        </w:rPr>
      </w:pPr>
      <w:r w:rsidRPr="009A46BF">
        <w:rPr>
          <w:rFonts w:eastAsia="Times New Roman" w:cstheme="minorHAnsi"/>
          <w:snapToGrid w:val="0"/>
        </w:rPr>
        <w:t>To help us protect your privacy, we have a special certificate called a Certificate of Confidentiality. It adds special protection to your information. It says that we do not have to tell anyone who you are or that you are in the study. Even under a court order from a judge, we can say “no” to the request. The only time that we may have to tell someone is if we find out that you or someone else could be hurt or in danger.</w:t>
      </w:r>
    </w:p>
    <w:p w:rsidR="008A0FCD" w:rsidRPr="009A46BF" w14:paraId="5B4AE05A" w14:textId="07F9BB42">
      <w:pPr>
        <w:tabs>
          <w:tab w:val="left" w:pos="720"/>
          <w:tab w:val="left" w:pos="1080"/>
          <w:tab w:val="left" w:pos="1440"/>
          <w:tab w:val="left" w:pos="1800"/>
        </w:tabs>
        <w:autoSpaceDE w:val="0"/>
        <w:autoSpaceDN w:val="0"/>
        <w:adjustRightInd w:val="0"/>
        <w:spacing w:after="240" w:line="264" w:lineRule="auto"/>
        <w:rPr>
          <w:rFonts w:eastAsia="Times New Roman" w:cstheme="minorHAnsi"/>
          <w:snapToGrid w:val="0"/>
          <w:u w:val="single"/>
        </w:rPr>
      </w:pPr>
      <w:r w:rsidRPr="009A46BF">
        <w:rPr>
          <w:rFonts w:eastAsia="Times New Roman" w:cstheme="minorHAnsi"/>
          <w:b/>
          <w:snapToGrid w:val="0"/>
          <w:u w:val="single"/>
        </w:rPr>
        <w:t>Who should I contact if I have any questions about the study?</w:t>
      </w:r>
      <w:r w:rsidRPr="009A46BF">
        <w:rPr>
          <w:rFonts w:eastAsia="Times New Roman" w:cstheme="minorHAnsi"/>
          <w:snapToGrid w:val="0"/>
          <w:u w:val="single"/>
        </w:rPr>
        <w:t xml:space="preserve"> </w:t>
      </w:r>
    </w:p>
    <w:p w:rsidR="002D5760" w:rsidRPr="009A46BF" w14:paraId="0286050E" w14:textId="2C4BAE21">
      <w:pPr>
        <w:tabs>
          <w:tab w:val="left" w:pos="720"/>
          <w:tab w:val="left" w:pos="1080"/>
          <w:tab w:val="left" w:pos="1440"/>
          <w:tab w:val="left" w:pos="1800"/>
        </w:tabs>
        <w:autoSpaceDE w:val="0"/>
        <w:autoSpaceDN w:val="0"/>
        <w:adjustRightInd w:val="0"/>
        <w:spacing w:after="240" w:line="264" w:lineRule="auto"/>
        <w:rPr>
          <w:rFonts w:eastAsia="Times New Roman" w:cstheme="minorHAnsi"/>
          <w:snapToGrid w:val="0"/>
          <w:color w:val="000000"/>
        </w:rPr>
      </w:pPr>
      <w:r w:rsidRPr="009A46BF">
        <w:rPr>
          <w:rFonts w:eastAsia="Times New Roman" w:cstheme="minorHAnsi"/>
          <w:snapToGrid w:val="0"/>
        </w:rPr>
        <w:t xml:space="preserve">If you have any questions about the study, </w:t>
      </w:r>
      <w:r w:rsidRPr="009A46BF" w:rsidR="00F06B5E">
        <w:rPr>
          <w:rFonts w:eastAsia="Times New Roman" w:cstheme="minorHAnsi"/>
          <w:snapToGrid w:val="0"/>
        </w:rPr>
        <w:t xml:space="preserve">you can </w:t>
      </w:r>
      <w:r w:rsidRPr="009A46BF" w:rsidR="00301ACA">
        <w:rPr>
          <w:rFonts w:eastAsia="Times New Roman" w:cstheme="minorHAnsi"/>
          <w:snapToGrid w:val="0"/>
        </w:rPr>
        <w:t xml:space="preserve">contact the </w:t>
      </w:r>
      <w:r w:rsidRPr="009A46BF" w:rsidR="00A55438">
        <w:rPr>
          <w:rFonts w:eastAsia="Times New Roman" w:cstheme="minorHAnsi"/>
          <w:snapToGrid w:val="0"/>
        </w:rPr>
        <w:t>researchers</w:t>
      </w:r>
      <w:r w:rsidRPr="009A46BF" w:rsidR="00C605BA">
        <w:rPr>
          <w:rFonts w:eastAsia="Times New Roman" w:cstheme="minorHAnsi"/>
          <w:snapToGrid w:val="0"/>
        </w:rPr>
        <w:t xml:space="preserve"> </w:t>
      </w:r>
      <w:r w:rsidRPr="009A46BF" w:rsidR="00C60483">
        <w:rPr>
          <w:rFonts w:eastAsia="Times New Roman" w:cstheme="minorHAnsi"/>
          <w:snapToGrid w:val="0"/>
        </w:rPr>
        <w:t xml:space="preserve">by email </w:t>
      </w:r>
      <w:r w:rsidRPr="009A46BF" w:rsidR="00C605BA">
        <w:rPr>
          <w:rFonts w:eastAsia="Times New Roman" w:cstheme="minorHAnsi"/>
          <w:snapToGrid w:val="0"/>
        </w:rPr>
        <w:t>at</w:t>
      </w:r>
      <w:r w:rsidRPr="009A46BF" w:rsidR="00871601">
        <w:rPr>
          <w:rFonts w:cstheme="minorHAnsi"/>
        </w:rPr>
        <w:t xml:space="preserve"> </w:t>
      </w:r>
      <w:hyperlink r:id="rId8" w:history="1">
        <w:r w:rsidRPr="009A46BF" w:rsidR="001A2657">
          <w:rPr>
            <w:rStyle w:val="Hyperlink"/>
            <w:rFonts w:eastAsia="Times New Roman" w:cstheme="minorHAnsi"/>
            <w:snapToGrid w:val="0"/>
          </w:rPr>
          <w:t>R3Families@abtassoc.com</w:t>
        </w:r>
      </w:hyperlink>
      <w:r w:rsidRPr="009A46BF" w:rsidR="00186AA3">
        <w:rPr>
          <w:rFonts w:eastAsia="Times New Roman" w:cstheme="minorHAnsi"/>
          <w:snapToGrid w:val="0"/>
        </w:rPr>
        <w:t>.</w:t>
      </w:r>
      <w:r w:rsidRPr="009A46BF" w:rsidR="00301ACA">
        <w:rPr>
          <w:rFonts w:eastAsia="Times New Roman" w:cstheme="minorHAnsi"/>
          <w:snapToGrid w:val="0"/>
        </w:rPr>
        <w:t xml:space="preserve"> You can also </w:t>
      </w:r>
      <w:r w:rsidRPr="009A46BF">
        <w:rPr>
          <w:rFonts w:eastAsia="Times New Roman" w:cstheme="minorHAnsi"/>
          <w:snapToGrid w:val="0"/>
        </w:rPr>
        <w:t>contact</w:t>
      </w:r>
      <w:r w:rsidRPr="009A46BF" w:rsidR="00871601">
        <w:rPr>
          <w:rFonts w:eastAsia="Times New Roman" w:cstheme="minorHAnsi"/>
          <w:snapToGrid w:val="0"/>
        </w:rPr>
        <w:t xml:space="preserve"> </w:t>
      </w:r>
      <w:r w:rsidR="00067019">
        <w:rPr>
          <w:rFonts w:eastAsia="Times New Roman" w:cstheme="minorHAnsi"/>
          <w:snapToGrid w:val="0"/>
        </w:rPr>
        <w:t>the</w:t>
      </w:r>
      <w:r w:rsidRPr="009A46BF">
        <w:rPr>
          <w:rFonts w:eastAsia="Times New Roman" w:cstheme="minorHAnsi"/>
          <w:snapToGrid w:val="0"/>
        </w:rPr>
        <w:t xml:space="preserve"> Abt Associates Study Director</w:t>
      </w:r>
      <w:r w:rsidRPr="009A46BF" w:rsidR="003B264B">
        <w:rPr>
          <w:rFonts w:eastAsia="Times New Roman" w:cstheme="minorHAnsi"/>
          <w:snapToGrid w:val="0"/>
        </w:rPr>
        <w:t xml:space="preserve"> at </w:t>
      </w:r>
      <w:r w:rsidRPr="009A46BF" w:rsidR="002E7AB6">
        <w:rPr>
          <w:rFonts w:eastAsia="Times New Roman" w:cstheme="minorHAnsi"/>
          <w:snapToGrid w:val="0"/>
        </w:rPr>
        <w:t>617-520-2502</w:t>
      </w:r>
      <w:r w:rsidRPr="009A46BF" w:rsidR="00B67108">
        <w:rPr>
          <w:rFonts w:eastAsia="Times New Roman" w:cstheme="minorHAnsi"/>
          <w:snapToGrid w:val="0"/>
        </w:rPr>
        <w:t xml:space="preserve"> </w:t>
      </w:r>
      <w:r w:rsidRPr="009A46BF">
        <w:rPr>
          <w:rFonts w:eastAsia="Times New Roman" w:cstheme="minorHAnsi"/>
          <w:snapToGrid w:val="0"/>
        </w:rPr>
        <w:t xml:space="preserve">(toll </w:t>
      </w:r>
      <w:r w:rsidRPr="009A46BF">
        <w:rPr>
          <w:rFonts w:eastAsia="Times New Roman" w:cstheme="minorHAnsi"/>
          <w:snapToGrid w:val="0"/>
        </w:rPr>
        <w:t>call)</w:t>
      </w:r>
      <w:r w:rsidRPr="009A46BF" w:rsidR="003B264B">
        <w:rPr>
          <w:rFonts w:eastAsia="Times New Roman" w:cstheme="minorHAnsi"/>
          <w:snapToGrid w:val="0"/>
        </w:rPr>
        <w:t xml:space="preserve"> or by </w:t>
      </w:r>
      <w:r w:rsidRPr="009A46BF" w:rsidR="00A42E0B">
        <w:rPr>
          <w:rFonts w:eastAsia="Times New Roman" w:cstheme="minorHAnsi"/>
          <w:snapToGrid w:val="0"/>
        </w:rPr>
        <w:t xml:space="preserve">email at </w:t>
      </w:r>
      <w:hyperlink r:id="rId8" w:history="1">
        <w:r w:rsidRPr="009A46BF" w:rsidR="00ED2093">
          <w:rPr>
            <w:rStyle w:val="Hyperlink"/>
            <w:rFonts w:cstheme="minorHAnsi"/>
          </w:rPr>
          <w:t>R3Families@abtassoc.com</w:t>
        </w:r>
      </w:hyperlink>
      <w:r w:rsidRPr="009A46BF">
        <w:rPr>
          <w:rFonts w:eastAsia="Times New Roman" w:cstheme="minorHAnsi"/>
          <w:snapToGrid w:val="0"/>
        </w:rPr>
        <w:t xml:space="preserve">. For questions about your rights </w:t>
      </w:r>
      <w:r w:rsidRPr="009A46BF" w:rsidR="003B264B">
        <w:rPr>
          <w:rFonts w:eastAsia="Times New Roman" w:cstheme="minorHAnsi"/>
          <w:snapToGrid w:val="0"/>
        </w:rPr>
        <w:t>as a</w:t>
      </w:r>
      <w:r w:rsidRPr="009A46BF">
        <w:rPr>
          <w:rFonts w:eastAsia="Times New Roman" w:cstheme="minorHAnsi"/>
          <w:snapToGrid w:val="0"/>
        </w:rPr>
        <w:t xml:space="preserve"> study</w:t>
      </w:r>
      <w:r w:rsidRPr="009A46BF" w:rsidR="003B264B">
        <w:rPr>
          <w:rFonts w:eastAsia="Times New Roman" w:cstheme="minorHAnsi"/>
          <w:snapToGrid w:val="0"/>
        </w:rPr>
        <w:t xml:space="preserve"> participant</w:t>
      </w:r>
      <w:r w:rsidRPr="009A46BF">
        <w:rPr>
          <w:rFonts w:eastAsia="Times New Roman" w:cstheme="minorHAnsi"/>
          <w:snapToGrid w:val="0"/>
        </w:rPr>
        <w:t xml:space="preserve">, </w:t>
      </w:r>
      <w:r w:rsidRPr="009A46BF" w:rsidR="002C1AB0">
        <w:rPr>
          <w:rFonts w:eastAsia="Times New Roman" w:cstheme="minorHAnsi"/>
          <w:snapToGrid w:val="0"/>
        </w:rPr>
        <w:t>contact</w:t>
      </w:r>
      <w:r w:rsidRPr="009A46BF">
        <w:rPr>
          <w:rFonts w:eastAsia="Times New Roman" w:cstheme="minorHAnsi"/>
          <w:snapToGrid w:val="0"/>
        </w:rPr>
        <w:t xml:space="preserve"> </w:t>
      </w:r>
      <w:r w:rsidRPr="009A46BF" w:rsidR="00CE1B81">
        <w:rPr>
          <w:rFonts w:eastAsia="Times New Roman" w:cstheme="minorHAnsi"/>
          <w:snapToGrid w:val="0"/>
        </w:rPr>
        <w:t xml:space="preserve">the </w:t>
      </w:r>
      <w:r w:rsidRPr="009A46BF">
        <w:rPr>
          <w:rFonts w:eastAsia="Times New Roman" w:cstheme="minorHAnsi"/>
          <w:snapToGrid w:val="0"/>
        </w:rPr>
        <w:t>Abt Associates</w:t>
      </w:r>
      <w:r w:rsidRPr="009A46BF" w:rsidR="003B264B">
        <w:rPr>
          <w:rFonts w:eastAsia="Times New Roman" w:cstheme="minorHAnsi"/>
          <w:snapToGrid w:val="0"/>
        </w:rPr>
        <w:t xml:space="preserve"> </w:t>
      </w:r>
      <w:r w:rsidRPr="009A46BF" w:rsidR="00CE1B81">
        <w:rPr>
          <w:rFonts w:eastAsia="Times New Roman" w:cstheme="minorHAnsi"/>
          <w:snapToGrid w:val="0"/>
        </w:rPr>
        <w:t xml:space="preserve">Institutional Review Board </w:t>
      </w:r>
      <w:r w:rsidRPr="009A46BF" w:rsidR="003B264B">
        <w:rPr>
          <w:rFonts w:eastAsia="Times New Roman" w:cstheme="minorHAnsi"/>
          <w:snapToGrid w:val="0"/>
        </w:rPr>
        <w:t xml:space="preserve">at </w:t>
      </w:r>
      <w:r w:rsidRPr="009A46BF">
        <w:rPr>
          <w:rFonts w:eastAsia="Times New Roman" w:cstheme="minorHAnsi"/>
          <w:snapToGrid w:val="0"/>
          <w:color w:val="000000"/>
        </w:rPr>
        <w:t>877-520-6835 (toll-free call)</w:t>
      </w:r>
      <w:r w:rsidRPr="009A46BF" w:rsidR="003B264B">
        <w:rPr>
          <w:rFonts w:eastAsia="Times New Roman" w:cstheme="minorHAnsi"/>
          <w:snapToGrid w:val="0"/>
          <w:color w:val="000000"/>
        </w:rPr>
        <w:t xml:space="preserve"> or by </w:t>
      </w:r>
      <w:r w:rsidRPr="009A46BF" w:rsidR="00A42E0B">
        <w:rPr>
          <w:rFonts w:eastAsia="Times New Roman" w:cstheme="minorHAnsi"/>
          <w:snapToGrid w:val="0"/>
          <w:color w:val="000000"/>
        </w:rPr>
        <w:t>email at</w:t>
      </w:r>
      <w:r w:rsidRPr="009A46BF" w:rsidR="002C1AB0">
        <w:rPr>
          <w:rFonts w:eastAsia="Times New Roman" w:cstheme="minorHAnsi"/>
          <w:snapToGrid w:val="0"/>
          <w:color w:val="000000"/>
        </w:rPr>
        <w:t xml:space="preserve"> </w:t>
      </w:r>
      <w:hyperlink r:id="rId9" w:history="1">
        <w:r w:rsidRPr="009A46BF" w:rsidR="00DA67B5">
          <w:rPr>
            <w:rStyle w:val="Hyperlink"/>
            <w:rFonts w:eastAsia="Times New Roman" w:cstheme="minorHAnsi"/>
            <w:snapToGrid w:val="0"/>
          </w:rPr>
          <w:t>IRB@abtassoc.com</w:t>
        </w:r>
      </w:hyperlink>
      <w:r w:rsidRPr="009A46BF">
        <w:rPr>
          <w:rFonts w:eastAsia="Times New Roman" w:cstheme="minorHAnsi"/>
          <w:snapToGrid w:val="0"/>
          <w:color w:val="000000"/>
        </w:rPr>
        <w:t>.</w:t>
      </w:r>
    </w:p>
    <w:p w:rsidR="00DA67B5" w:rsidRPr="009A46BF" w:rsidP="49AF3747" w14:paraId="260DABE9" w14:textId="3B8DAFAD">
      <w:pPr>
        <w:tabs>
          <w:tab w:val="left" w:pos="720"/>
          <w:tab w:val="left" w:pos="1080"/>
          <w:tab w:val="left" w:pos="1440"/>
          <w:tab w:val="left" w:pos="1800"/>
        </w:tabs>
        <w:autoSpaceDE w:val="0"/>
        <w:autoSpaceDN w:val="0"/>
        <w:adjustRightInd w:val="0"/>
        <w:spacing w:after="240" w:line="264" w:lineRule="auto"/>
        <w:rPr>
          <w:rFonts w:eastAsia="Times New Roman" w:cstheme="minorHAnsi"/>
          <w:b/>
          <w:bCs/>
          <w:snapToGrid w:val="0"/>
          <w:color w:val="000000"/>
          <w:u w:val="single"/>
        </w:rPr>
      </w:pPr>
      <w:r w:rsidRPr="009A46BF">
        <w:rPr>
          <w:rFonts w:eastAsia="Times New Roman" w:cstheme="minorHAnsi"/>
          <w:b/>
          <w:bCs/>
          <w:snapToGrid w:val="0"/>
          <w:color w:val="000000"/>
          <w:u w:val="single"/>
        </w:rPr>
        <w:t>Consent to Participate</w:t>
      </w:r>
    </w:p>
    <w:p w:rsidR="00DA67B5" w:rsidRPr="009A46BF" w:rsidP="00DA67B5" w14:paraId="0758B348" w14:textId="02DA8753">
      <w:pPr>
        <w:tabs>
          <w:tab w:val="left" w:pos="720"/>
          <w:tab w:val="left" w:pos="1080"/>
          <w:tab w:val="left" w:pos="1440"/>
          <w:tab w:val="left" w:pos="1800"/>
        </w:tabs>
        <w:autoSpaceDE w:val="0"/>
        <w:autoSpaceDN w:val="0"/>
        <w:adjustRightInd w:val="0"/>
        <w:spacing w:after="240" w:line="264" w:lineRule="auto"/>
        <w:rPr>
          <w:rStyle w:val="Hyperlink"/>
          <w:rFonts w:eastAsia="Times New Roman" w:cstheme="minorHAnsi"/>
          <w:snapToGrid w:val="0"/>
        </w:rPr>
      </w:pPr>
      <w:r>
        <w:rPr>
          <w:rFonts w:eastAsia="Times New Roman" w:cstheme="minorHAnsi"/>
          <w:snapToGrid w:val="0"/>
          <w:color w:val="000000"/>
        </w:rPr>
        <w:t>Your participation in t</w:t>
      </w:r>
      <w:r w:rsidR="00C308F2">
        <w:rPr>
          <w:rFonts w:eastAsia="Times New Roman" w:cstheme="minorHAnsi"/>
          <w:snapToGrid w:val="0"/>
          <w:color w:val="000000"/>
        </w:rPr>
        <w:t xml:space="preserve">his study is voluntary. </w:t>
      </w:r>
      <w:r w:rsidRPr="009A46BF">
        <w:rPr>
          <w:rFonts w:eastAsia="Times New Roman" w:cstheme="minorHAnsi"/>
          <w:snapToGrid w:val="0"/>
          <w:color w:val="000000"/>
        </w:rPr>
        <w:t xml:space="preserve">This agreement is effective from the date you </w:t>
      </w:r>
      <w:r w:rsidRPr="009A46BF" w:rsidR="008D0B0E">
        <w:rPr>
          <w:rFonts w:eastAsia="Times New Roman" w:cstheme="minorHAnsi"/>
          <w:snapToGrid w:val="0"/>
          <w:color w:val="000000"/>
        </w:rPr>
        <w:t xml:space="preserve">agree to </w:t>
      </w:r>
      <w:r w:rsidRPr="009A46BF">
        <w:rPr>
          <w:rFonts w:eastAsia="Times New Roman" w:cstheme="minorHAnsi"/>
          <w:snapToGrid w:val="0"/>
          <w:color w:val="000000"/>
        </w:rPr>
        <w:t xml:space="preserve">it until the end of the </w:t>
      </w:r>
      <w:r w:rsidRPr="009A46BF" w:rsidR="00FD3467">
        <w:rPr>
          <w:rFonts w:eastAsia="Times New Roman" w:cstheme="minorHAnsi"/>
          <w:snapToGrid w:val="0"/>
          <w:color w:val="000000"/>
        </w:rPr>
        <w:t>study</w:t>
      </w:r>
      <w:r w:rsidRPr="009A46BF">
        <w:rPr>
          <w:rFonts w:eastAsia="Times New Roman" w:cstheme="minorHAnsi"/>
          <w:snapToGrid w:val="0"/>
          <w:color w:val="000000"/>
        </w:rPr>
        <w:t>.</w:t>
      </w:r>
      <w:r w:rsidRPr="009A46BF" w:rsidR="00192CD9">
        <w:rPr>
          <w:rFonts w:eastAsia="Times New Roman" w:cstheme="minorHAnsi"/>
          <w:snapToGrid w:val="0"/>
          <w:color w:val="000000"/>
        </w:rPr>
        <w:t xml:space="preserve"> </w:t>
      </w:r>
      <w:r w:rsidRPr="009A46BF" w:rsidR="00EF2994">
        <w:rPr>
          <w:rFonts w:eastAsia="Times New Roman" w:cstheme="minorHAnsi"/>
          <w:snapToGrid w:val="0"/>
          <w:color w:val="000000"/>
        </w:rPr>
        <w:t>I</w:t>
      </w:r>
      <w:r w:rsidRPr="009A46BF">
        <w:rPr>
          <w:rFonts w:eastAsia="Times New Roman" w:cstheme="minorHAnsi"/>
          <w:snapToGrid w:val="0"/>
          <w:color w:val="000000"/>
        </w:rPr>
        <w:t>f you choose to quit the study</w:t>
      </w:r>
      <w:r w:rsidRPr="009A46BF" w:rsidR="00EB0B60">
        <w:rPr>
          <w:rFonts w:eastAsia="Times New Roman" w:cstheme="minorHAnsi"/>
          <w:snapToGrid w:val="0"/>
          <w:color w:val="000000"/>
        </w:rPr>
        <w:t>,</w:t>
      </w:r>
      <w:r w:rsidRPr="009A46BF">
        <w:rPr>
          <w:rFonts w:eastAsia="Times New Roman" w:cstheme="minorHAnsi"/>
          <w:snapToGrid w:val="0"/>
          <w:color w:val="000000"/>
        </w:rPr>
        <w:t xml:space="preserve"> this agreement will end at that time. You may choose to quit the study at any time</w:t>
      </w:r>
      <w:r w:rsidRPr="009A46BF" w:rsidR="009C21F8">
        <w:rPr>
          <w:rFonts w:eastAsia="Times New Roman" w:cstheme="minorHAnsi"/>
          <w:snapToGrid w:val="0"/>
          <w:color w:val="000000"/>
        </w:rPr>
        <w:t xml:space="preserve"> without penalty</w:t>
      </w:r>
      <w:r w:rsidRPr="009A46BF">
        <w:rPr>
          <w:rFonts w:eastAsia="Times New Roman" w:cstheme="minorHAnsi"/>
          <w:snapToGrid w:val="0"/>
          <w:color w:val="000000"/>
        </w:rPr>
        <w:t xml:space="preserve">. If you do quit the study, researchers will continue to use information collected during the time before you quit. To quit the study, please </w:t>
      </w:r>
      <w:r w:rsidRPr="009A46BF" w:rsidR="002C2818">
        <w:rPr>
          <w:rFonts w:eastAsia="Times New Roman" w:cstheme="minorHAnsi"/>
          <w:snapToGrid w:val="0"/>
          <w:color w:val="000000"/>
        </w:rPr>
        <w:t xml:space="preserve">contact the </w:t>
      </w:r>
      <w:r w:rsidRPr="009A46BF" w:rsidR="002C2818">
        <w:rPr>
          <w:rFonts w:eastAsia="Times New Roman" w:cstheme="minorHAnsi"/>
          <w:snapToGrid w:val="0"/>
        </w:rPr>
        <w:t xml:space="preserve">Study Director, at </w:t>
      </w:r>
      <w:r w:rsidRPr="009A46BF" w:rsidR="00A37CFB">
        <w:rPr>
          <w:rFonts w:eastAsia="Times New Roman" w:cstheme="minorHAnsi"/>
          <w:snapToGrid w:val="0"/>
        </w:rPr>
        <w:t>617-520-2502</w:t>
      </w:r>
      <w:r w:rsidRPr="009A46BF" w:rsidR="009B2054">
        <w:rPr>
          <w:rFonts w:eastAsia="Times New Roman" w:cstheme="minorHAnsi"/>
          <w:snapToGrid w:val="0"/>
        </w:rPr>
        <w:t xml:space="preserve"> </w:t>
      </w:r>
      <w:r w:rsidRPr="009A46BF" w:rsidR="002C2818">
        <w:rPr>
          <w:rFonts w:eastAsia="Times New Roman" w:cstheme="minorHAnsi"/>
          <w:snapToGrid w:val="0"/>
        </w:rPr>
        <w:t xml:space="preserve">(toll call) or by email at </w:t>
      </w:r>
      <w:hyperlink r:id="rId8" w:history="1">
        <w:r w:rsidRPr="009A46BF" w:rsidR="00CB0578">
          <w:rPr>
            <w:rStyle w:val="Hyperlink"/>
            <w:rFonts w:eastAsia="Times New Roman" w:cstheme="minorHAnsi"/>
            <w:snapToGrid w:val="0"/>
          </w:rPr>
          <w:t>R3Families@abtassoc.com</w:t>
        </w:r>
      </w:hyperlink>
      <w:r w:rsidRPr="009A46BF" w:rsidR="00CB0578">
        <w:rPr>
          <w:rFonts w:eastAsia="Times New Roman" w:cstheme="minorHAnsi"/>
          <w:snapToGrid w:val="0"/>
        </w:rPr>
        <w:t>.</w:t>
      </w:r>
      <w:r w:rsidRPr="009A46BF" w:rsidR="00CB0578">
        <w:rPr>
          <w:rStyle w:val="Hyperlink"/>
          <w:rFonts w:eastAsia="Times New Roman" w:cstheme="minorHAnsi"/>
          <w:snapToGrid w:val="0"/>
        </w:rPr>
        <w:t xml:space="preserve"> </w:t>
      </w:r>
    </w:p>
    <w:p w:rsidR="00186AA3" w:rsidRPr="009A46BF" w:rsidP="00256181" w14:paraId="079702EC" w14:textId="77777777">
      <w:pPr>
        <w:spacing w:after="240"/>
        <w:rPr>
          <w:rFonts w:eastAsiaTheme="minorEastAsia" w:cstheme="minorHAnsi"/>
        </w:rPr>
      </w:pPr>
      <w:r w:rsidRPr="009A46BF">
        <w:rPr>
          <w:rFonts w:eastAsia="Times New Roman" w:cstheme="minorHAnsi"/>
          <w:noProof/>
          <w:szCs w:val="20"/>
        </w:rPr>
        <mc:AlternateContent>
          <mc:Choice Requires="wps">
            <w:drawing>
              <wp:inline distT="0" distB="0" distL="0" distR="0">
                <wp:extent cx="5943600" cy="3478530"/>
                <wp:effectExtent l="19050" t="19050" r="10160" b="26670"/>
                <wp:docPr id="13" name="Text Box 1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3478530"/>
                        </a:xfrm>
                        <a:prstGeom prst="rect">
                          <a:avLst/>
                        </a:prstGeom>
                        <a:noFill/>
                        <a:ln w="28575">
                          <a:solidFill>
                            <a:srgbClr val="000000"/>
                          </a:solidFill>
                          <a:miter lim="800000"/>
                          <a:headEnd/>
                          <a:tailEnd/>
                        </a:ln>
                      </wps:spPr>
                      <wps:txbx>
                        <w:txbxContent>
                          <w:p w:rsidR="00F041CC" w:rsidRPr="00E92AC1" w:rsidP="00C605BA" w14:textId="50A24658">
                            <w:pPr>
                              <w:spacing w:after="240"/>
                              <w:rPr>
                                <w:rFonts w:ascii="Arial" w:hAnsi="Arial" w:cs="Arial"/>
                                <w:b/>
                              </w:rPr>
                            </w:pPr>
                            <w:r w:rsidRPr="00E92AC1">
                              <w:rPr>
                                <w:rFonts w:ascii="Arial" w:hAnsi="Arial" w:cs="Arial"/>
                                <w:b/>
                              </w:rPr>
                              <w:t>Consent:</w:t>
                            </w:r>
                            <w:r w:rsidRPr="00E92AC1">
                              <w:rPr>
                                <w:rFonts w:ascii="Arial" w:eastAsia="Times New Roman" w:hAnsi="Arial" w:cs="Arial"/>
                                <w:snapToGrid w:val="0"/>
                                <w:color w:val="000000"/>
                              </w:rPr>
                              <w:t xml:space="preserve"> </w:t>
                            </w:r>
                            <w:r w:rsidRPr="00E92AC1">
                              <w:rPr>
                                <w:rFonts w:ascii="Arial" w:eastAsia="Times New Roman" w:hAnsi="Arial" w:cs="Arial"/>
                                <w:snapToGrid w:val="0"/>
                                <w:color w:val="000000"/>
                              </w:rPr>
                              <w:t xml:space="preserve">Here, you </w:t>
                            </w:r>
                            <w:r w:rsidRPr="00E92AC1">
                              <w:rPr>
                                <w:rFonts w:ascii="Arial" w:eastAsia="Times New Roman" w:hAnsi="Arial" w:cs="Arial"/>
                                <w:snapToGrid w:val="0"/>
                                <w:color w:val="000000"/>
                              </w:rPr>
                              <w:t>tell us if</w:t>
                            </w:r>
                            <w:r w:rsidRPr="00E92AC1">
                              <w:rPr>
                                <w:rFonts w:ascii="Arial" w:eastAsia="Times New Roman" w:hAnsi="Arial" w:cs="Arial"/>
                                <w:snapToGrid w:val="0"/>
                                <w:color w:val="000000"/>
                              </w:rPr>
                              <w:t xml:space="preserve"> you agree to be in the study. Please read </w:t>
                            </w:r>
                            <w:r w:rsidRPr="00E92AC1">
                              <w:rPr>
                                <w:rFonts w:ascii="Arial" w:eastAsia="Times New Roman" w:hAnsi="Arial" w:cs="Arial"/>
                                <w:snapToGrid w:val="0"/>
                                <w:color w:val="000000"/>
                              </w:rPr>
                              <w:t>this</w:t>
                            </w:r>
                            <w:r w:rsidRPr="00E92AC1">
                              <w:rPr>
                                <w:rFonts w:ascii="Arial" w:eastAsia="Times New Roman" w:hAnsi="Arial" w:cs="Arial"/>
                                <w:snapToGrid w:val="0"/>
                                <w:color w:val="000000"/>
                              </w:rPr>
                              <w:t xml:space="preserve"> carefully and ask a staff member if you have any questions about what you are agreeing to. </w:t>
                            </w:r>
                          </w:p>
                          <w:p w:rsidR="00F041CC" w:rsidRPr="00C605BA" w:rsidP="00EF6F4C" w14:textId="77777777">
                            <w:pPr>
                              <w:tabs>
                                <w:tab w:val="left" w:pos="630"/>
                              </w:tabs>
                              <w:rPr>
                                <w:rFonts w:ascii="Arial" w:hAnsi="Arial" w:cs="Arial"/>
                                <w:b/>
                              </w:rPr>
                            </w:pPr>
                            <w:r w:rsidRPr="00C605BA">
                              <w:rPr>
                                <w:rFonts w:ascii="Arial" w:hAnsi="Arial" w:cs="Arial"/>
                                <w:b/>
                              </w:rPr>
                              <w:t>Please select one:</w:t>
                            </w:r>
                          </w:p>
                          <w:p w:rsidR="00F041CC" w:rsidP="00E92AC1" w14:textId="06E694EF">
                            <w:pPr>
                              <w:tabs>
                                <w:tab w:val="left" w:pos="630"/>
                              </w:tabs>
                              <w:ind w:left="630" w:hanging="240"/>
                              <w:rPr>
                                <w:rFonts w:ascii="Arial" w:hAnsi="Arial" w:cs="Arial"/>
                              </w:rPr>
                            </w:pPr>
                            <w:r w:rsidRPr="00003333">
                              <w:rPr>
                                <w:rFonts w:ascii="Symbol" w:hAnsi="Symbol" w:cs="Arial"/>
                                <w:bCs/>
                              </w:rPr>
                              <w:sym w:font="Symbol" w:char="F07F"/>
                            </w:r>
                            <w:r w:rsidRPr="00003333">
                              <w:rPr>
                                <w:rFonts w:ascii="Arial" w:hAnsi="Arial" w:cs="Arial"/>
                                <w:bCs/>
                              </w:rPr>
                              <w:t xml:space="preserve"> </w:t>
                            </w:r>
                            <w:r w:rsidRPr="00003333">
                              <w:rPr>
                                <w:rFonts w:ascii="Arial" w:hAnsi="Arial" w:cs="Arial"/>
                                <w:bCs/>
                              </w:rPr>
                              <w:tab/>
                            </w:r>
                            <w:r w:rsidRPr="00003333">
                              <w:rPr>
                                <w:rFonts w:ascii="Arial" w:hAnsi="Arial" w:cs="Arial"/>
                                <w:b/>
                                <w:bCs/>
                              </w:rPr>
                              <w:t>Yes</w:t>
                            </w:r>
                            <w:r w:rsidRPr="00003333">
                              <w:rPr>
                                <w:rFonts w:ascii="Arial" w:hAnsi="Arial" w:cs="Arial"/>
                                <w:bCs/>
                              </w:rPr>
                              <w:t xml:space="preserve">, </w:t>
                            </w:r>
                            <w:r w:rsidRPr="00C07786">
                              <w:rPr>
                                <w:rFonts w:ascii="Arial" w:hAnsi="Arial" w:cs="Arial"/>
                                <w:b/>
                              </w:rPr>
                              <w:t>I agree</w:t>
                            </w:r>
                            <w:r w:rsidRPr="00F444C3" w:rsidR="00F444C3">
                              <w:rPr>
                                <w:rFonts w:ascii="Arial" w:hAnsi="Arial" w:cs="Arial"/>
                              </w:rPr>
                              <w:t xml:space="preserve"> to participate in the </w:t>
                            </w:r>
                            <w:r w:rsidR="006E7837">
                              <w:rPr>
                                <w:rFonts w:ascii="Arial" w:hAnsi="Arial" w:cs="Arial"/>
                              </w:rPr>
                              <w:t>[name of study]</w:t>
                            </w:r>
                            <w:r w:rsidRPr="00F444C3" w:rsidR="00F444C3">
                              <w:rPr>
                                <w:rFonts w:ascii="Arial" w:hAnsi="Arial" w:cs="Arial"/>
                              </w:rPr>
                              <w:t xml:space="preserve">. I agree to allow the researchers to use my </w:t>
                            </w:r>
                            <w:r w:rsidR="00F444C3">
                              <w:rPr>
                                <w:rFonts w:ascii="Arial" w:hAnsi="Arial" w:cs="Arial"/>
                              </w:rPr>
                              <w:t>information as described above.</w:t>
                            </w:r>
                          </w:p>
                          <w:p w:rsidR="00F041CC" w:rsidRPr="00003333" w:rsidP="00E92AC1" w14:textId="0921AB39">
                            <w:pPr>
                              <w:tabs>
                                <w:tab w:val="left" w:pos="630"/>
                              </w:tabs>
                              <w:ind w:left="630" w:hanging="240"/>
                              <w:rPr>
                                <w:rFonts w:ascii="Arial" w:hAnsi="Arial" w:cs="Arial"/>
                              </w:rPr>
                            </w:pPr>
                            <w:r w:rsidRPr="00003333">
                              <w:rPr>
                                <w:rFonts w:ascii="Symbol" w:hAnsi="Symbol" w:cs="Arial"/>
                                <w:bCs/>
                              </w:rPr>
                              <w:sym w:font="Symbol" w:char="F07F"/>
                            </w:r>
                            <w:r w:rsidRPr="00003333">
                              <w:rPr>
                                <w:rFonts w:ascii="Arial" w:hAnsi="Arial" w:cs="Arial"/>
                                <w:bCs/>
                              </w:rPr>
                              <w:tab/>
                            </w:r>
                            <w:r w:rsidRPr="00003333">
                              <w:rPr>
                                <w:rFonts w:ascii="Arial" w:hAnsi="Arial" w:cs="Arial"/>
                                <w:b/>
                                <w:bCs/>
                              </w:rPr>
                              <w:t>No</w:t>
                            </w:r>
                            <w:r w:rsidRPr="00003333">
                              <w:rPr>
                                <w:rFonts w:ascii="Arial" w:hAnsi="Arial" w:cs="Arial"/>
                              </w:rPr>
                              <w:t xml:space="preserve">, I </w:t>
                            </w:r>
                            <w:r w:rsidRPr="002E6380">
                              <w:rPr>
                                <w:rFonts w:ascii="Arial" w:hAnsi="Arial" w:cs="Arial"/>
                              </w:rPr>
                              <w:t xml:space="preserve">do </w:t>
                            </w:r>
                            <w:r w:rsidRPr="002E6380" w:rsidR="00420591">
                              <w:rPr>
                                <w:rFonts w:ascii="Arial" w:hAnsi="Arial" w:cs="Arial"/>
                                <w:b/>
                                <w:bCs/>
                              </w:rPr>
                              <w:t>not</w:t>
                            </w:r>
                            <w:r w:rsidRPr="00003333" w:rsidR="00420591">
                              <w:rPr>
                                <w:rFonts w:ascii="Arial" w:hAnsi="Arial" w:cs="Arial"/>
                                <w:bCs/>
                              </w:rPr>
                              <w:t xml:space="preserve"> </w:t>
                            </w:r>
                            <w:r w:rsidRPr="00003333">
                              <w:rPr>
                                <w:rFonts w:ascii="Arial" w:hAnsi="Arial" w:cs="Arial"/>
                              </w:rPr>
                              <w:t xml:space="preserve">agree to </w:t>
                            </w:r>
                            <w:r>
                              <w:rPr>
                                <w:rFonts w:ascii="Arial" w:hAnsi="Arial" w:cs="Arial"/>
                              </w:rPr>
                              <w:t>be in the</w:t>
                            </w:r>
                            <w:r w:rsidR="006E7837">
                              <w:rPr>
                                <w:rFonts w:ascii="Arial" w:hAnsi="Arial" w:cs="Arial"/>
                              </w:rPr>
                              <w:t xml:space="preserve"> [name of study]</w:t>
                            </w:r>
                            <w:r w:rsidR="00F444C3">
                              <w:rPr>
                                <w:rFonts w:ascii="Arial" w:hAnsi="Arial" w:cs="Arial"/>
                              </w:rPr>
                              <w:t>.</w:t>
                            </w:r>
                            <w:r>
                              <w:rPr>
                                <w:rFonts w:ascii="Arial" w:hAnsi="Arial" w:cs="Arial"/>
                              </w:rPr>
                              <w:t xml:space="preserve"> </w:t>
                            </w:r>
                          </w:p>
                          <w:p w:rsidR="00F041CC" w:rsidP="00C605BA" w14:textId="77777777">
                            <w:pPr>
                              <w:tabs>
                                <w:tab w:val="left" w:pos="630"/>
                              </w:tabs>
                              <w:spacing w:after="120"/>
                              <w:rPr>
                                <w:rFonts w:ascii="Arial" w:hAnsi="Arial" w:cs="Arial"/>
                              </w:rPr>
                            </w:pPr>
                            <w:r>
                              <w:rPr>
                                <w:rFonts w:ascii="Arial" w:hAnsi="Arial" w:cs="Arial"/>
                                <w:b/>
                              </w:rPr>
                              <w:t xml:space="preserve">To confirm your selection, please enter your </w:t>
                            </w:r>
                            <w:r w:rsidR="00741BD5">
                              <w:rPr>
                                <w:rFonts w:ascii="Arial" w:hAnsi="Arial" w:cs="Arial"/>
                                <w:b/>
                              </w:rPr>
                              <w:t xml:space="preserve">full legal </w:t>
                            </w:r>
                            <w:r>
                              <w:rPr>
                                <w:rFonts w:ascii="Arial" w:hAnsi="Arial" w:cs="Arial"/>
                                <w:b/>
                              </w:rPr>
                              <w:t>name</w:t>
                            </w:r>
                            <w:r w:rsidR="00741BD5">
                              <w:rPr>
                                <w:rFonts w:ascii="Arial" w:hAnsi="Arial" w:cs="Arial"/>
                                <w:b/>
                              </w:rPr>
                              <w:t>.</w:t>
                            </w:r>
                            <w:r>
                              <w:rPr>
                                <w:rFonts w:ascii="Arial" w:hAnsi="Arial" w:cs="Arial"/>
                                <w:b/>
                              </w:rPr>
                              <w:t xml:space="preserve"> </w:t>
                            </w:r>
                          </w:p>
                          <w:p w:rsidR="00F041CC" w:rsidP="00EF6F4C" w14:textId="4510AE31">
                            <w:pPr>
                              <w:tabs>
                                <w:tab w:val="left" w:pos="630"/>
                              </w:tabs>
                              <w:spacing w:after="120"/>
                              <w:rPr>
                                <w:rFonts w:ascii="Arial" w:hAnsi="Arial" w:cs="Arial"/>
                              </w:rPr>
                            </w:pPr>
                            <w:r>
                              <w:rPr>
                                <w:rFonts w:ascii="Arial" w:hAnsi="Arial" w:cs="Arial"/>
                              </w:rPr>
                              <w:t>First Name: ____________________________</w:t>
                            </w:r>
                            <w:r w:rsidR="00A87B72">
                              <w:rPr>
                                <w:rFonts w:ascii="Arial" w:hAnsi="Arial" w:cs="Arial"/>
                              </w:rPr>
                              <w:t>____________________________________</w:t>
                            </w:r>
                          </w:p>
                          <w:p w:rsidR="00F041CC" w:rsidP="00EF6F4C" w14:textId="71333F46">
                            <w:pPr>
                              <w:tabs>
                                <w:tab w:val="left" w:pos="630"/>
                              </w:tabs>
                              <w:spacing w:after="120"/>
                              <w:rPr>
                                <w:rFonts w:ascii="Arial" w:hAnsi="Arial" w:cs="Arial"/>
                              </w:rPr>
                            </w:pPr>
                            <w:r>
                              <w:rPr>
                                <w:rFonts w:ascii="Arial" w:hAnsi="Arial" w:cs="Arial"/>
                              </w:rPr>
                              <w:t xml:space="preserve">Middle </w:t>
                            </w:r>
                            <w:r w:rsidR="00741BD5">
                              <w:rPr>
                                <w:rFonts w:ascii="Arial" w:hAnsi="Arial" w:cs="Arial"/>
                              </w:rPr>
                              <w:t xml:space="preserve">Name </w:t>
                            </w:r>
                            <w:r>
                              <w:rPr>
                                <w:rFonts w:ascii="Arial" w:hAnsi="Arial" w:cs="Arial"/>
                              </w:rPr>
                              <w:t>(leave blank if you do not have a middle name): __________</w:t>
                            </w:r>
                            <w:r w:rsidR="00A87B72">
                              <w:rPr>
                                <w:rFonts w:ascii="Arial" w:hAnsi="Arial" w:cs="Arial"/>
                              </w:rPr>
                              <w:t>______________</w:t>
                            </w:r>
                          </w:p>
                          <w:p w:rsidR="00F041CC" w:rsidP="00C605BA" w14:textId="6886319D">
                            <w:pPr>
                              <w:rPr>
                                <w:rFonts w:ascii="Arial" w:hAnsi="Arial" w:cs="Arial"/>
                              </w:rPr>
                            </w:pPr>
                            <w:r>
                              <w:rPr>
                                <w:rFonts w:ascii="Arial" w:hAnsi="Arial" w:cs="Arial"/>
                              </w:rPr>
                              <w:t>Last Name: ____________________________</w:t>
                            </w:r>
                            <w:r w:rsidR="00A87B72">
                              <w:rPr>
                                <w:rFonts w:ascii="Arial" w:hAnsi="Arial" w:cs="Arial"/>
                              </w:rPr>
                              <w:t>____________________________________</w:t>
                            </w:r>
                          </w:p>
                          <w:p w:rsidR="00A87B72" w:rsidP="00C605BA" w14:textId="4F1DB838">
                            <w:pPr>
                              <w:rPr>
                                <w:rFonts w:ascii="Arial" w:hAnsi="Arial" w:cs="Arial"/>
                              </w:rPr>
                            </w:pPr>
                            <w:r>
                              <w:rPr>
                                <w:rFonts w:ascii="Arial" w:hAnsi="Arial" w:cs="Arial"/>
                              </w:rPr>
                              <w:t>Signature: _________________________________________________________________</w:t>
                            </w:r>
                          </w:p>
                          <w:p w:rsidR="00D21277" w:rsidP="00C605BA" w14:textId="05758235">
                            <w:r>
                              <w:rPr>
                                <w:rFonts w:ascii="Arial" w:hAnsi="Arial" w:cs="Arial"/>
                              </w:rPr>
                              <w:t>Date: _________________</w:t>
                            </w:r>
                            <w:r w:rsidR="00A87B72">
                              <w:rPr>
                                <w:rFonts w:ascii="Arial" w:hAnsi="Arial" w:cs="Arial"/>
                              </w:rPr>
                              <w:t>____________________________________________________</w:t>
                            </w:r>
                          </w:p>
                        </w:txbxContent>
                      </wps:txbx>
                      <wps:bodyPr rot="0" vert="horz" wrap="none" lIns="91440" tIns="45720" rIns="91440" bIns="45720" anchor="t" anchorCtr="0" upright="1"/>
                    </wps:wsp>
                  </a:graphicData>
                </a:graphic>
              </wp:inline>
            </w:drawing>
          </mc:Choice>
          <mc:Fallback>
            <w:pict>
              <v:shapetype id="_x0000_t202" coordsize="21600,21600" o:spt="202" path="m,l,21600r21600,l21600,xe">
                <v:stroke joinstyle="miter"/>
                <v:path gradientshapeok="t" o:connecttype="rect"/>
              </v:shapetype>
              <v:shape id="Text Box 13" o:spid="_x0000_i1025" type="#_x0000_t202" style="width:468pt;height:273.9pt;mso-left-percent:-10001;mso-position-horizontal-relative:char;mso-position-vertical-relative:line;mso-top-percent:-10001;mso-wrap-style:none;visibility:visible;v-text-anchor:top" filled="f" strokeweight="2.25pt">
                <v:textbox>
                  <w:txbxContent>
                    <w:p w:rsidR="00F041CC" w:rsidRPr="00E92AC1" w:rsidP="00C605BA" w14:paraId="516A7BE8" w14:textId="50A24658">
                      <w:pPr>
                        <w:spacing w:after="240"/>
                        <w:rPr>
                          <w:rFonts w:ascii="Arial" w:hAnsi="Arial" w:cs="Arial"/>
                          <w:b/>
                        </w:rPr>
                      </w:pPr>
                      <w:r w:rsidRPr="00E92AC1">
                        <w:rPr>
                          <w:rFonts w:ascii="Arial" w:hAnsi="Arial" w:cs="Arial"/>
                          <w:b/>
                        </w:rPr>
                        <w:t>Consent:</w:t>
                      </w:r>
                      <w:r w:rsidRPr="00E92AC1">
                        <w:rPr>
                          <w:rFonts w:ascii="Arial" w:eastAsia="Times New Roman" w:hAnsi="Arial" w:cs="Arial"/>
                          <w:snapToGrid w:val="0"/>
                          <w:color w:val="000000"/>
                        </w:rPr>
                        <w:t xml:space="preserve"> </w:t>
                      </w:r>
                      <w:r w:rsidRPr="00E92AC1">
                        <w:rPr>
                          <w:rFonts w:ascii="Arial" w:eastAsia="Times New Roman" w:hAnsi="Arial" w:cs="Arial"/>
                          <w:snapToGrid w:val="0"/>
                          <w:color w:val="000000"/>
                        </w:rPr>
                        <w:t xml:space="preserve">Here, you </w:t>
                      </w:r>
                      <w:r w:rsidRPr="00E92AC1">
                        <w:rPr>
                          <w:rFonts w:ascii="Arial" w:eastAsia="Times New Roman" w:hAnsi="Arial" w:cs="Arial"/>
                          <w:snapToGrid w:val="0"/>
                          <w:color w:val="000000"/>
                        </w:rPr>
                        <w:t>tell us if</w:t>
                      </w:r>
                      <w:r w:rsidRPr="00E92AC1">
                        <w:rPr>
                          <w:rFonts w:ascii="Arial" w:eastAsia="Times New Roman" w:hAnsi="Arial" w:cs="Arial"/>
                          <w:snapToGrid w:val="0"/>
                          <w:color w:val="000000"/>
                        </w:rPr>
                        <w:t xml:space="preserve"> you agree to be in the study. Please read </w:t>
                      </w:r>
                      <w:r w:rsidRPr="00E92AC1">
                        <w:rPr>
                          <w:rFonts w:ascii="Arial" w:eastAsia="Times New Roman" w:hAnsi="Arial" w:cs="Arial"/>
                          <w:snapToGrid w:val="0"/>
                          <w:color w:val="000000"/>
                        </w:rPr>
                        <w:t>this</w:t>
                      </w:r>
                      <w:r w:rsidRPr="00E92AC1">
                        <w:rPr>
                          <w:rFonts w:ascii="Arial" w:eastAsia="Times New Roman" w:hAnsi="Arial" w:cs="Arial"/>
                          <w:snapToGrid w:val="0"/>
                          <w:color w:val="000000"/>
                        </w:rPr>
                        <w:t xml:space="preserve"> carefully and ask a staff member if you have any questions about what you are agreeing to. </w:t>
                      </w:r>
                    </w:p>
                    <w:p w:rsidR="00F041CC" w:rsidRPr="00C605BA" w:rsidP="00EF6F4C" w14:paraId="21D6751F" w14:textId="77777777">
                      <w:pPr>
                        <w:tabs>
                          <w:tab w:val="left" w:pos="630"/>
                        </w:tabs>
                        <w:rPr>
                          <w:rFonts w:ascii="Arial" w:hAnsi="Arial" w:cs="Arial"/>
                          <w:b/>
                        </w:rPr>
                      </w:pPr>
                      <w:r w:rsidRPr="00C605BA">
                        <w:rPr>
                          <w:rFonts w:ascii="Arial" w:hAnsi="Arial" w:cs="Arial"/>
                          <w:b/>
                        </w:rPr>
                        <w:t>Please select one:</w:t>
                      </w:r>
                    </w:p>
                    <w:p w:rsidR="00F041CC" w:rsidP="00E92AC1" w14:paraId="3B57F7EF" w14:textId="06E694EF">
                      <w:pPr>
                        <w:tabs>
                          <w:tab w:val="left" w:pos="630"/>
                        </w:tabs>
                        <w:ind w:left="630" w:hanging="240"/>
                        <w:rPr>
                          <w:rFonts w:ascii="Arial" w:hAnsi="Arial" w:cs="Arial"/>
                        </w:rPr>
                      </w:pPr>
                      <w:r w:rsidRPr="00003333">
                        <w:rPr>
                          <w:rFonts w:ascii="Symbol" w:hAnsi="Symbol" w:cs="Arial"/>
                          <w:bCs/>
                        </w:rPr>
                        <w:sym w:font="Symbol" w:char="F07F"/>
                      </w:r>
                      <w:r w:rsidRPr="00003333">
                        <w:rPr>
                          <w:rFonts w:ascii="Arial" w:hAnsi="Arial" w:cs="Arial"/>
                          <w:bCs/>
                        </w:rPr>
                        <w:t xml:space="preserve"> </w:t>
                      </w:r>
                      <w:r w:rsidRPr="00003333">
                        <w:rPr>
                          <w:rFonts w:ascii="Arial" w:hAnsi="Arial" w:cs="Arial"/>
                          <w:bCs/>
                        </w:rPr>
                        <w:tab/>
                      </w:r>
                      <w:r w:rsidRPr="00003333">
                        <w:rPr>
                          <w:rFonts w:ascii="Arial" w:hAnsi="Arial" w:cs="Arial"/>
                          <w:b/>
                          <w:bCs/>
                        </w:rPr>
                        <w:t>Yes</w:t>
                      </w:r>
                      <w:r w:rsidRPr="00003333">
                        <w:rPr>
                          <w:rFonts w:ascii="Arial" w:hAnsi="Arial" w:cs="Arial"/>
                          <w:bCs/>
                        </w:rPr>
                        <w:t xml:space="preserve">, </w:t>
                      </w:r>
                      <w:r w:rsidRPr="00C07786">
                        <w:rPr>
                          <w:rFonts w:ascii="Arial" w:hAnsi="Arial" w:cs="Arial"/>
                          <w:b/>
                        </w:rPr>
                        <w:t>I agree</w:t>
                      </w:r>
                      <w:r w:rsidRPr="00F444C3" w:rsidR="00F444C3">
                        <w:rPr>
                          <w:rFonts w:ascii="Arial" w:hAnsi="Arial" w:cs="Arial"/>
                        </w:rPr>
                        <w:t xml:space="preserve"> to participate in the </w:t>
                      </w:r>
                      <w:r w:rsidR="006E7837">
                        <w:rPr>
                          <w:rFonts w:ascii="Arial" w:hAnsi="Arial" w:cs="Arial"/>
                        </w:rPr>
                        <w:t>[name of study]</w:t>
                      </w:r>
                      <w:r w:rsidRPr="00F444C3" w:rsidR="00F444C3">
                        <w:rPr>
                          <w:rFonts w:ascii="Arial" w:hAnsi="Arial" w:cs="Arial"/>
                        </w:rPr>
                        <w:t xml:space="preserve">. I agree to allow the researchers to use my </w:t>
                      </w:r>
                      <w:r w:rsidR="00F444C3">
                        <w:rPr>
                          <w:rFonts w:ascii="Arial" w:hAnsi="Arial" w:cs="Arial"/>
                        </w:rPr>
                        <w:t>information as described above.</w:t>
                      </w:r>
                    </w:p>
                    <w:p w:rsidR="00F041CC" w:rsidRPr="00003333" w:rsidP="00E92AC1" w14:paraId="38CF6537" w14:textId="0921AB39">
                      <w:pPr>
                        <w:tabs>
                          <w:tab w:val="left" w:pos="630"/>
                        </w:tabs>
                        <w:ind w:left="630" w:hanging="240"/>
                        <w:rPr>
                          <w:rFonts w:ascii="Arial" w:hAnsi="Arial" w:cs="Arial"/>
                        </w:rPr>
                      </w:pPr>
                      <w:r w:rsidRPr="00003333">
                        <w:rPr>
                          <w:rFonts w:ascii="Symbol" w:hAnsi="Symbol" w:cs="Arial"/>
                          <w:bCs/>
                        </w:rPr>
                        <w:sym w:font="Symbol" w:char="F07F"/>
                      </w:r>
                      <w:r w:rsidRPr="00003333">
                        <w:rPr>
                          <w:rFonts w:ascii="Arial" w:hAnsi="Arial" w:cs="Arial"/>
                          <w:bCs/>
                        </w:rPr>
                        <w:tab/>
                      </w:r>
                      <w:r w:rsidRPr="00003333">
                        <w:rPr>
                          <w:rFonts w:ascii="Arial" w:hAnsi="Arial" w:cs="Arial"/>
                          <w:b/>
                          <w:bCs/>
                        </w:rPr>
                        <w:t>No</w:t>
                      </w:r>
                      <w:r w:rsidRPr="00003333">
                        <w:rPr>
                          <w:rFonts w:ascii="Arial" w:hAnsi="Arial" w:cs="Arial"/>
                        </w:rPr>
                        <w:t xml:space="preserve">, I </w:t>
                      </w:r>
                      <w:r w:rsidRPr="002E6380">
                        <w:rPr>
                          <w:rFonts w:ascii="Arial" w:hAnsi="Arial" w:cs="Arial"/>
                        </w:rPr>
                        <w:t xml:space="preserve">do </w:t>
                      </w:r>
                      <w:r w:rsidRPr="002E6380" w:rsidR="00420591">
                        <w:rPr>
                          <w:rFonts w:ascii="Arial" w:hAnsi="Arial" w:cs="Arial"/>
                          <w:b/>
                          <w:bCs/>
                        </w:rPr>
                        <w:t>not</w:t>
                      </w:r>
                      <w:r w:rsidRPr="00003333" w:rsidR="00420591">
                        <w:rPr>
                          <w:rFonts w:ascii="Arial" w:hAnsi="Arial" w:cs="Arial"/>
                          <w:bCs/>
                        </w:rPr>
                        <w:t xml:space="preserve"> </w:t>
                      </w:r>
                      <w:r w:rsidRPr="00003333">
                        <w:rPr>
                          <w:rFonts w:ascii="Arial" w:hAnsi="Arial" w:cs="Arial"/>
                        </w:rPr>
                        <w:t xml:space="preserve">agree to </w:t>
                      </w:r>
                      <w:r>
                        <w:rPr>
                          <w:rFonts w:ascii="Arial" w:hAnsi="Arial" w:cs="Arial"/>
                        </w:rPr>
                        <w:t>be in the</w:t>
                      </w:r>
                      <w:r w:rsidR="006E7837">
                        <w:rPr>
                          <w:rFonts w:ascii="Arial" w:hAnsi="Arial" w:cs="Arial"/>
                        </w:rPr>
                        <w:t xml:space="preserve"> [name of study]</w:t>
                      </w:r>
                      <w:r w:rsidR="00F444C3">
                        <w:rPr>
                          <w:rFonts w:ascii="Arial" w:hAnsi="Arial" w:cs="Arial"/>
                        </w:rPr>
                        <w:t>.</w:t>
                      </w:r>
                      <w:r>
                        <w:rPr>
                          <w:rFonts w:ascii="Arial" w:hAnsi="Arial" w:cs="Arial"/>
                        </w:rPr>
                        <w:t xml:space="preserve"> </w:t>
                      </w:r>
                    </w:p>
                    <w:p w:rsidR="00F041CC" w:rsidP="00C605BA" w14:paraId="076ABD36" w14:textId="77777777">
                      <w:pPr>
                        <w:tabs>
                          <w:tab w:val="left" w:pos="630"/>
                        </w:tabs>
                        <w:spacing w:after="120"/>
                        <w:rPr>
                          <w:rFonts w:ascii="Arial" w:hAnsi="Arial" w:cs="Arial"/>
                        </w:rPr>
                      </w:pPr>
                      <w:r>
                        <w:rPr>
                          <w:rFonts w:ascii="Arial" w:hAnsi="Arial" w:cs="Arial"/>
                          <w:b/>
                        </w:rPr>
                        <w:t xml:space="preserve">To confirm your selection, please enter your </w:t>
                      </w:r>
                      <w:r w:rsidR="00741BD5">
                        <w:rPr>
                          <w:rFonts w:ascii="Arial" w:hAnsi="Arial" w:cs="Arial"/>
                          <w:b/>
                        </w:rPr>
                        <w:t xml:space="preserve">full legal </w:t>
                      </w:r>
                      <w:r>
                        <w:rPr>
                          <w:rFonts w:ascii="Arial" w:hAnsi="Arial" w:cs="Arial"/>
                          <w:b/>
                        </w:rPr>
                        <w:t>name</w:t>
                      </w:r>
                      <w:r w:rsidR="00741BD5">
                        <w:rPr>
                          <w:rFonts w:ascii="Arial" w:hAnsi="Arial" w:cs="Arial"/>
                          <w:b/>
                        </w:rPr>
                        <w:t>.</w:t>
                      </w:r>
                      <w:r>
                        <w:rPr>
                          <w:rFonts w:ascii="Arial" w:hAnsi="Arial" w:cs="Arial"/>
                          <w:b/>
                        </w:rPr>
                        <w:t xml:space="preserve"> </w:t>
                      </w:r>
                    </w:p>
                    <w:p w:rsidR="00F041CC" w:rsidP="00EF6F4C" w14:paraId="24E96602" w14:textId="4510AE31">
                      <w:pPr>
                        <w:tabs>
                          <w:tab w:val="left" w:pos="630"/>
                        </w:tabs>
                        <w:spacing w:after="120"/>
                        <w:rPr>
                          <w:rFonts w:ascii="Arial" w:hAnsi="Arial" w:cs="Arial"/>
                        </w:rPr>
                      </w:pPr>
                      <w:r>
                        <w:rPr>
                          <w:rFonts w:ascii="Arial" w:hAnsi="Arial" w:cs="Arial"/>
                        </w:rPr>
                        <w:t>First Name: ____________________________</w:t>
                      </w:r>
                      <w:r w:rsidR="00A87B72">
                        <w:rPr>
                          <w:rFonts w:ascii="Arial" w:hAnsi="Arial" w:cs="Arial"/>
                        </w:rPr>
                        <w:t>____________________________________</w:t>
                      </w:r>
                    </w:p>
                    <w:p w:rsidR="00F041CC" w:rsidP="00EF6F4C" w14:paraId="28FB26B5" w14:textId="71333F46">
                      <w:pPr>
                        <w:tabs>
                          <w:tab w:val="left" w:pos="630"/>
                        </w:tabs>
                        <w:spacing w:after="120"/>
                        <w:rPr>
                          <w:rFonts w:ascii="Arial" w:hAnsi="Arial" w:cs="Arial"/>
                        </w:rPr>
                      </w:pPr>
                      <w:r>
                        <w:rPr>
                          <w:rFonts w:ascii="Arial" w:hAnsi="Arial" w:cs="Arial"/>
                        </w:rPr>
                        <w:t xml:space="preserve">Middle </w:t>
                      </w:r>
                      <w:r w:rsidR="00741BD5">
                        <w:rPr>
                          <w:rFonts w:ascii="Arial" w:hAnsi="Arial" w:cs="Arial"/>
                        </w:rPr>
                        <w:t xml:space="preserve">Name </w:t>
                      </w:r>
                      <w:r>
                        <w:rPr>
                          <w:rFonts w:ascii="Arial" w:hAnsi="Arial" w:cs="Arial"/>
                        </w:rPr>
                        <w:t>(leave blank if you do not have a middle name): __________</w:t>
                      </w:r>
                      <w:r w:rsidR="00A87B72">
                        <w:rPr>
                          <w:rFonts w:ascii="Arial" w:hAnsi="Arial" w:cs="Arial"/>
                        </w:rPr>
                        <w:t>______________</w:t>
                      </w:r>
                    </w:p>
                    <w:p w:rsidR="00F041CC" w:rsidP="00C605BA" w14:paraId="4608A846" w14:textId="6886319D">
                      <w:pPr>
                        <w:rPr>
                          <w:rFonts w:ascii="Arial" w:hAnsi="Arial" w:cs="Arial"/>
                        </w:rPr>
                      </w:pPr>
                      <w:r>
                        <w:rPr>
                          <w:rFonts w:ascii="Arial" w:hAnsi="Arial" w:cs="Arial"/>
                        </w:rPr>
                        <w:t>Last Name: ____________________________</w:t>
                      </w:r>
                      <w:r w:rsidR="00A87B72">
                        <w:rPr>
                          <w:rFonts w:ascii="Arial" w:hAnsi="Arial" w:cs="Arial"/>
                        </w:rPr>
                        <w:t>____________________________________</w:t>
                      </w:r>
                    </w:p>
                    <w:p w:rsidR="00A87B72" w:rsidP="00C605BA" w14:paraId="2647D4AF" w14:textId="4F1DB838">
                      <w:pPr>
                        <w:rPr>
                          <w:rFonts w:ascii="Arial" w:hAnsi="Arial" w:cs="Arial"/>
                        </w:rPr>
                      </w:pPr>
                      <w:r>
                        <w:rPr>
                          <w:rFonts w:ascii="Arial" w:hAnsi="Arial" w:cs="Arial"/>
                        </w:rPr>
                        <w:t>Signature: _________________________________________________________________</w:t>
                      </w:r>
                    </w:p>
                    <w:p w:rsidR="00D21277" w:rsidP="00C605BA" w14:paraId="1BD53C91" w14:textId="05758235">
                      <w:r>
                        <w:rPr>
                          <w:rFonts w:ascii="Arial" w:hAnsi="Arial" w:cs="Arial"/>
                        </w:rPr>
                        <w:t>Date: _________________</w:t>
                      </w:r>
                      <w:r w:rsidR="00A87B72">
                        <w:rPr>
                          <w:rFonts w:ascii="Arial" w:hAnsi="Arial" w:cs="Arial"/>
                        </w:rPr>
                        <w:t>____________________________________________________</w:t>
                      </w:r>
                    </w:p>
                  </w:txbxContent>
                </v:textbox>
                <w10:wrap type="none"/>
                <w10:anchorlock/>
              </v:shape>
            </w:pict>
          </mc:Fallback>
        </mc:AlternateContent>
      </w:r>
    </w:p>
    <w:p w:rsidR="00256181" w:rsidRPr="009A46BF" w:rsidP="00FC30C1" w14:paraId="134DEC06" w14:textId="1B20C761">
      <w:pPr>
        <w:ind w:firstLine="720"/>
        <w:rPr>
          <w:rFonts w:eastAsia="Times New Roman" w:cstheme="minorHAnsi"/>
        </w:rPr>
      </w:pPr>
      <w:r w:rsidRPr="009A46BF">
        <w:rPr>
          <w:rFonts w:eastAsia="Times New Roman" w:cstheme="minorHAnsi"/>
          <w:noProof/>
          <w:szCs w:val="20"/>
        </w:rPr>
        <mc:AlternateContent>
          <mc:Choice Requires="wps">
            <w:drawing>
              <wp:inline distT="0" distB="0" distL="0" distR="0">
                <wp:extent cx="5943600" cy="2190750"/>
                <wp:effectExtent l="19050" t="19050" r="10160" b="19050"/>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2190750"/>
                        </a:xfrm>
                        <a:prstGeom prst="rect">
                          <a:avLst/>
                        </a:prstGeom>
                        <a:noFill/>
                        <a:ln w="28575">
                          <a:solidFill>
                            <a:srgbClr val="000000"/>
                          </a:solidFill>
                          <a:miter lim="800000"/>
                          <a:headEnd/>
                          <a:tailEnd/>
                        </a:ln>
                      </wps:spPr>
                      <wps:txbx>
                        <w:txbxContent>
                          <w:p w:rsidR="00DA58CC" w:rsidRPr="00DA58CC" w:rsidP="00DA58CC" w14:textId="17AD2215">
                            <w:pPr>
                              <w:rPr>
                                <w:rFonts w:ascii="Arial" w:hAnsi="Arial" w:cs="Arial"/>
                                <w:b/>
                              </w:rPr>
                            </w:pPr>
                            <w:r w:rsidRPr="00DA58CC">
                              <w:rPr>
                                <w:rFonts w:ascii="Arial" w:hAnsi="Arial" w:cs="Arial"/>
                                <w:b/>
                              </w:rPr>
                              <w:t xml:space="preserve">FOR STAFF USE ONLY: IF INFORMED CONSENT WAS COLLECTED VERBALLY </w:t>
                            </w:r>
                          </w:p>
                          <w:p w:rsidR="00DA58CC" w:rsidRPr="00343333" w:rsidP="004156A1" w14:textId="1AF60DC4">
                            <w:pPr>
                              <w:spacing w:after="0" w:line="240" w:lineRule="auto"/>
                              <w:ind w:left="720"/>
                              <w:rPr>
                                <w:rFonts w:ascii="Arial" w:hAnsi="Arial" w:cs="Arial"/>
                              </w:rPr>
                            </w:pPr>
                            <w:sdt>
                              <w:sdtPr>
                                <w:rPr>
                                  <w:rFonts w:ascii="Arial" w:hAnsi="Arial" w:cs="Arial"/>
                                </w:rPr>
                                <w:id w:val="1106856835"/>
                                <w14:checkbox>
                                  <w14:checked w14:val="0"/>
                                  <w14:checkedState w14:val="2612" w14:font="MS Gothic"/>
                                  <w14:uncheckedState w14:val="2610" w14:font="MS Gothic"/>
                                </w14:checkbox>
                              </w:sdtPr>
                              <w:sdtContent>
                                <w:r w:rsidR="00343333">
                                  <w:rPr>
                                    <w:rFonts w:ascii="MS Gothic" w:eastAsia="MS Gothic" w:hAnsi="MS Gothic" w:cs="MS Gothic" w:hint="eastAsia"/>
                                  </w:rPr>
                                  <w:t>☐</w:t>
                                </w:r>
                              </w:sdtContent>
                            </w:sdt>
                            <w:r w:rsidR="00343333">
                              <w:rPr>
                                <w:rFonts w:ascii="Arial" w:hAnsi="Arial" w:cs="Arial"/>
                              </w:rPr>
                              <w:t xml:space="preserve"> </w:t>
                            </w:r>
                            <w:r w:rsidRPr="00343333">
                              <w:rPr>
                                <w:rFonts w:ascii="Arial" w:hAnsi="Arial" w:cs="Arial"/>
                              </w:rPr>
                              <w:t xml:space="preserve">Informed consent was collected verbally from the individual named above. </w:t>
                            </w:r>
                          </w:p>
                          <w:p w:rsidR="00DA58CC" w:rsidRPr="00DA58CC" w:rsidP="00DA58CC" w14:textId="77777777">
                            <w:pPr>
                              <w:pStyle w:val="ListParagraph"/>
                              <w:spacing w:after="0" w:line="240" w:lineRule="auto"/>
                              <w:ind w:left="0"/>
                              <w:contextualSpacing w:val="0"/>
                              <w:rPr>
                                <w:rFonts w:ascii="Arial" w:hAnsi="Arial" w:cs="Arial"/>
                              </w:rPr>
                            </w:pPr>
                          </w:p>
                          <w:p w:rsidR="00DA58CC" w:rsidRPr="00DA58CC" w:rsidP="00DA58CC" w14:textId="3A6BADB6">
                            <w:pPr>
                              <w:pStyle w:val="ListParagraph"/>
                              <w:spacing w:after="0" w:line="240" w:lineRule="auto"/>
                              <w:ind w:left="0"/>
                              <w:contextualSpacing w:val="0"/>
                              <w:rPr>
                                <w:rFonts w:ascii="Arial" w:hAnsi="Arial" w:cs="Arial"/>
                              </w:rPr>
                            </w:pPr>
                            <w:r w:rsidRPr="00DA58CC">
                              <w:rPr>
                                <w:rFonts w:ascii="Arial" w:hAnsi="Arial" w:cs="Arial"/>
                              </w:rPr>
                              <w:t>I, [</w:t>
                            </w:r>
                            <w:r w:rsidRPr="00441089">
                              <w:rPr>
                                <w:rFonts w:ascii="Arial" w:hAnsi="Arial" w:cs="Arial"/>
                                <w:color w:val="C00000"/>
                              </w:rPr>
                              <w:t xml:space="preserve">Enter </w:t>
                            </w:r>
                            <w:r w:rsidRPr="006E7837" w:rsidR="004D2963">
                              <w:rPr>
                                <w:rFonts w:ascii="Arial" w:hAnsi="Arial" w:cs="Arial"/>
                                <w:i/>
                                <w:iCs/>
                                <w:color w:val="C00000"/>
                              </w:rPr>
                              <w:t xml:space="preserve">Study Liaison </w:t>
                            </w:r>
                            <w:r w:rsidRPr="006E7837" w:rsidR="004D2963">
                              <w:rPr>
                                <w:rFonts w:ascii="Arial" w:hAnsi="Arial" w:cs="Arial"/>
                                <w:b/>
                                <w:bCs/>
                                <w:i/>
                                <w:iCs/>
                                <w:color w:val="C00000"/>
                              </w:rPr>
                              <w:t xml:space="preserve">or </w:t>
                            </w:r>
                            <w:r w:rsidRPr="006E7837" w:rsidR="004D2963">
                              <w:rPr>
                                <w:rFonts w:ascii="Arial" w:hAnsi="Arial" w:cs="Arial"/>
                                <w:i/>
                                <w:iCs/>
                                <w:color w:val="C00000"/>
                              </w:rPr>
                              <w:t xml:space="preserve">Abt </w:t>
                            </w:r>
                            <w:r w:rsidRPr="006E7837" w:rsidR="002E18CA">
                              <w:rPr>
                                <w:rFonts w:ascii="Arial" w:hAnsi="Arial" w:cs="Arial"/>
                                <w:i/>
                                <w:iCs/>
                                <w:color w:val="C00000"/>
                              </w:rPr>
                              <w:t>Local Interview</w:t>
                            </w:r>
                            <w:r w:rsidR="001030C5">
                              <w:rPr>
                                <w:rFonts w:ascii="Arial" w:hAnsi="Arial" w:cs="Arial"/>
                                <w:i/>
                                <w:iCs/>
                                <w:color w:val="C00000"/>
                              </w:rPr>
                              <w:t>er</w:t>
                            </w:r>
                            <w:r w:rsidRPr="006E7837" w:rsidR="002E18CA">
                              <w:rPr>
                                <w:rFonts w:ascii="Arial" w:hAnsi="Arial" w:cs="Arial"/>
                                <w:color w:val="C00000"/>
                              </w:rPr>
                              <w:t>’s</w:t>
                            </w:r>
                            <w:r w:rsidRPr="006E7837">
                              <w:rPr>
                                <w:rFonts w:ascii="Arial" w:hAnsi="Arial" w:cs="Arial"/>
                                <w:color w:val="C00000"/>
                              </w:rPr>
                              <w:t xml:space="preserve"> </w:t>
                            </w:r>
                            <w:r w:rsidRPr="006E7837">
                              <w:rPr>
                                <w:rFonts w:ascii="Arial" w:hAnsi="Arial" w:cs="Arial"/>
                                <w:color w:val="C00000"/>
                              </w:rPr>
                              <w:t>name</w:t>
                            </w:r>
                            <w:r w:rsidRPr="006E7837" w:rsidR="002E18CA">
                              <w:rPr>
                                <w:rFonts w:ascii="Arial" w:hAnsi="Arial" w:cs="Arial"/>
                                <w:i/>
                                <w:iCs/>
                                <w:color w:val="C00000"/>
                              </w:rPr>
                              <w:t>, depending on who completes verbal consent</w:t>
                            </w:r>
                            <w:r w:rsidRPr="006E7837">
                              <w:rPr>
                                <w:rFonts w:ascii="Arial" w:hAnsi="Arial" w:cs="Arial"/>
                              </w:rPr>
                              <w:t>],</w:t>
                            </w:r>
                            <w:r w:rsidRPr="00DA58CC">
                              <w:rPr>
                                <w:rFonts w:ascii="Arial" w:hAnsi="Arial" w:cs="Arial"/>
                              </w:rPr>
                              <w:t xml:space="preserve"> certify that I read the consent form in its entirety to the individual named above and they provided their verbal consent to participate in the study.    </w:t>
                            </w:r>
                          </w:p>
                          <w:p w:rsidR="008817D5" w:rsidP="008817D5" w14:textId="77777777">
                            <w:pPr>
                              <w:rPr>
                                <w:rFonts w:ascii="Arial" w:hAnsi="Arial" w:cs="Arial"/>
                              </w:rPr>
                            </w:pPr>
                          </w:p>
                          <w:p w:rsidR="008817D5" w:rsidP="005C4169" w14:textId="0D617440">
                            <w:pPr>
                              <w:rPr>
                                <w:rFonts w:ascii="Arial" w:hAnsi="Arial" w:cs="Arial"/>
                              </w:rPr>
                            </w:pPr>
                            <w:r>
                              <w:rPr>
                                <w:rFonts w:ascii="Arial" w:hAnsi="Arial" w:cs="Arial"/>
                              </w:rPr>
                              <w:t xml:space="preserve">Staff </w:t>
                            </w:r>
                            <w:r>
                              <w:rPr>
                                <w:rFonts w:ascii="Arial" w:hAnsi="Arial" w:cs="Arial"/>
                              </w:rPr>
                              <w:t>Signature: ____________________________________________________________</w:t>
                            </w:r>
                          </w:p>
                          <w:p w:rsidR="008817D5" w:rsidP="008817D5" w14:textId="6FCEA8F9">
                            <w:r>
                              <w:rPr>
                                <w:rFonts w:ascii="Arial" w:hAnsi="Arial" w:cs="Arial"/>
                              </w:rPr>
                              <w:t>Date</w:t>
                            </w:r>
                            <w:r w:rsidR="005C4169">
                              <w:rPr>
                                <w:rFonts w:ascii="Arial" w:hAnsi="Arial" w:cs="Arial"/>
                              </w:rPr>
                              <w:t xml:space="preserve"> of </w:t>
                            </w:r>
                            <w:r w:rsidR="005C4169">
                              <w:rPr>
                                <w:rFonts w:ascii="Arial" w:hAnsi="Arial" w:cs="Arial"/>
                              </w:rPr>
                              <w:t>Signature</w:t>
                            </w:r>
                            <w:r>
                              <w:rPr>
                                <w:rFonts w:ascii="Arial" w:hAnsi="Arial" w:cs="Arial"/>
                              </w:rPr>
                              <w:t>:_</w:t>
                            </w:r>
                            <w:r>
                              <w:rPr>
                                <w:rFonts w:ascii="Arial" w:hAnsi="Arial" w:cs="Arial"/>
                              </w:rPr>
                              <w:t>__________________________________________________________</w:t>
                            </w:r>
                          </w:p>
                          <w:p w:rsidR="00DA58CC" w:rsidP="00DA58CC" w14:textId="77777777"/>
                          <w:p w:rsidR="008817D5" w:rsidP="00DA58CC" w14:textId="77777777"/>
                          <w:p w:rsidR="00DA58CC" w:rsidP="00DA58CC" w14:textId="77777777"/>
                        </w:txbxContent>
                      </wps:txbx>
                      <wps:bodyPr rot="0" vert="horz" wrap="none" lIns="91440" tIns="45720" rIns="91440" bIns="45720" anchor="t" anchorCtr="0" upright="1"/>
                    </wps:wsp>
                  </a:graphicData>
                </a:graphic>
              </wp:inline>
            </w:drawing>
          </mc:Choice>
          <mc:Fallback>
            <w:pict>
              <v:shape id="Text Box 1" o:spid="_x0000_i1026" type="#_x0000_t202" style="width:468pt;height:172.5pt;mso-wrap-distance-bottom:0;mso-wrap-distance-left:0;mso-wrap-distance-right:0;mso-wrap-distance-top:0;mso-wrap-style:none;v-text-anchor:top" filled="f" fillcolor="this" stroked="t" strokecolor="black" strokeweight="2.25pt">
                <v:textbox>
                  <w:txbxContent>
                    <w:p w:rsidR="00DA58CC" w:rsidRPr="00DA58CC" w:rsidP="00DA58CC" w14:paraId="38A8AC27" w14:textId="17AD2215">
                      <w:pPr>
                        <w:rPr>
                          <w:rFonts w:ascii="Arial" w:hAnsi="Arial" w:cs="Arial"/>
                          <w:b/>
                        </w:rPr>
                      </w:pPr>
                      <w:r w:rsidRPr="00DA58CC">
                        <w:rPr>
                          <w:rFonts w:ascii="Arial" w:hAnsi="Arial" w:cs="Arial"/>
                          <w:b/>
                        </w:rPr>
                        <w:t xml:space="preserve">FOR STAFF USE ONLY: IF INFORMED CONSENT WAS COLLECTED VERBALLY </w:t>
                      </w:r>
                    </w:p>
                    <w:p w:rsidR="00DA58CC" w:rsidRPr="00343333" w:rsidP="004156A1" w14:paraId="45C9BEBE" w14:textId="1AF60DC4">
                      <w:pPr>
                        <w:spacing w:after="0" w:line="240" w:lineRule="auto"/>
                        <w:ind w:left="720"/>
                        <w:rPr>
                          <w:rFonts w:ascii="Arial" w:hAnsi="Arial" w:cs="Arial"/>
                        </w:rPr>
                      </w:pPr>
                      <w:sdt>
                        <w:sdtPr>
                          <w:rPr>
                            <w:rFonts w:ascii="Arial" w:hAnsi="Arial" w:cs="Arial"/>
                          </w:rPr>
                          <w:id w:val="577712229"/>
                          <w14:checkbox>
                            <w14:checked w14:val="0"/>
                            <w14:checkedState w14:val="2612" w14:font="MS Gothic"/>
                            <w14:uncheckedState w14:val="2610" w14:font="MS Gothic"/>
                          </w14:checkbox>
                        </w:sdtPr>
                        <w:sdtContent>
                          <w:r w:rsidR="00343333">
                            <w:rPr>
                              <w:rFonts w:ascii="MS Gothic" w:eastAsia="MS Gothic" w:hAnsi="MS Gothic" w:cs="Arial" w:hint="eastAsia"/>
                            </w:rPr>
                            <w:t>☐</w:t>
                          </w:r>
                        </w:sdtContent>
                      </w:sdt>
                      <w:r w:rsidR="00343333">
                        <w:rPr>
                          <w:rFonts w:ascii="Arial" w:hAnsi="Arial" w:cs="Arial"/>
                        </w:rPr>
                        <w:t xml:space="preserve"> </w:t>
                      </w:r>
                      <w:r w:rsidRPr="00343333">
                        <w:rPr>
                          <w:rFonts w:ascii="Arial" w:hAnsi="Arial" w:cs="Arial"/>
                        </w:rPr>
                        <w:t xml:space="preserve">Informed consent was collected verbally from the individual named above. </w:t>
                      </w:r>
                    </w:p>
                    <w:p w:rsidR="00DA58CC" w:rsidRPr="00DA58CC" w:rsidP="00DA58CC" w14:paraId="75F91C43" w14:textId="77777777">
                      <w:pPr>
                        <w:pStyle w:val="ListParagraph"/>
                        <w:spacing w:after="0" w:line="240" w:lineRule="auto"/>
                        <w:ind w:left="0"/>
                        <w:contextualSpacing w:val="0"/>
                        <w:rPr>
                          <w:rFonts w:ascii="Arial" w:hAnsi="Arial" w:cs="Arial"/>
                        </w:rPr>
                      </w:pPr>
                    </w:p>
                    <w:p w:rsidR="00DA58CC" w:rsidRPr="00DA58CC" w:rsidP="00DA58CC" w14:paraId="31D93AF8" w14:textId="3A6BADB6">
                      <w:pPr>
                        <w:pStyle w:val="ListParagraph"/>
                        <w:spacing w:after="0" w:line="240" w:lineRule="auto"/>
                        <w:ind w:left="0"/>
                        <w:contextualSpacing w:val="0"/>
                        <w:rPr>
                          <w:rFonts w:ascii="Arial" w:hAnsi="Arial" w:cs="Arial"/>
                        </w:rPr>
                      </w:pPr>
                      <w:r w:rsidRPr="00DA58CC">
                        <w:rPr>
                          <w:rFonts w:ascii="Arial" w:hAnsi="Arial" w:cs="Arial"/>
                        </w:rPr>
                        <w:t>I, [</w:t>
                      </w:r>
                      <w:r w:rsidRPr="00441089">
                        <w:rPr>
                          <w:rFonts w:ascii="Arial" w:hAnsi="Arial" w:cs="Arial"/>
                          <w:color w:val="C00000"/>
                        </w:rPr>
                        <w:t xml:space="preserve">Enter </w:t>
                      </w:r>
                      <w:r w:rsidRPr="006E7837" w:rsidR="004D2963">
                        <w:rPr>
                          <w:rFonts w:ascii="Arial" w:hAnsi="Arial" w:cs="Arial"/>
                          <w:i/>
                          <w:iCs/>
                          <w:color w:val="C00000"/>
                        </w:rPr>
                        <w:t xml:space="preserve">Study Liaison </w:t>
                      </w:r>
                      <w:r w:rsidRPr="006E7837" w:rsidR="004D2963">
                        <w:rPr>
                          <w:rFonts w:ascii="Arial" w:hAnsi="Arial" w:cs="Arial"/>
                          <w:b/>
                          <w:bCs/>
                          <w:i/>
                          <w:iCs/>
                          <w:color w:val="C00000"/>
                        </w:rPr>
                        <w:t xml:space="preserve">or </w:t>
                      </w:r>
                      <w:r w:rsidRPr="006E7837" w:rsidR="004D2963">
                        <w:rPr>
                          <w:rFonts w:ascii="Arial" w:hAnsi="Arial" w:cs="Arial"/>
                          <w:i/>
                          <w:iCs/>
                          <w:color w:val="C00000"/>
                        </w:rPr>
                        <w:t xml:space="preserve">Abt </w:t>
                      </w:r>
                      <w:r w:rsidRPr="006E7837" w:rsidR="002E18CA">
                        <w:rPr>
                          <w:rFonts w:ascii="Arial" w:hAnsi="Arial" w:cs="Arial"/>
                          <w:i/>
                          <w:iCs/>
                          <w:color w:val="C00000"/>
                        </w:rPr>
                        <w:t>Local Interview</w:t>
                      </w:r>
                      <w:r w:rsidR="001030C5">
                        <w:rPr>
                          <w:rFonts w:ascii="Arial" w:hAnsi="Arial" w:cs="Arial"/>
                          <w:i/>
                          <w:iCs/>
                          <w:color w:val="C00000"/>
                        </w:rPr>
                        <w:t>er</w:t>
                      </w:r>
                      <w:r w:rsidRPr="006E7837" w:rsidR="002E18CA">
                        <w:rPr>
                          <w:rFonts w:ascii="Arial" w:hAnsi="Arial" w:cs="Arial"/>
                          <w:color w:val="C00000"/>
                        </w:rPr>
                        <w:t>’s</w:t>
                      </w:r>
                      <w:r w:rsidRPr="006E7837">
                        <w:rPr>
                          <w:rFonts w:ascii="Arial" w:hAnsi="Arial" w:cs="Arial"/>
                          <w:color w:val="C00000"/>
                        </w:rPr>
                        <w:t xml:space="preserve"> </w:t>
                      </w:r>
                      <w:r w:rsidRPr="006E7837">
                        <w:rPr>
                          <w:rFonts w:ascii="Arial" w:hAnsi="Arial" w:cs="Arial"/>
                          <w:color w:val="C00000"/>
                        </w:rPr>
                        <w:t>name</w:t>
                      </w:r>
                      <w:r w:rsidRPr="006E7837" w:rsidR="002E18CA">
                        <w:rPr>
                          <w:rFonts w:ascii="Arial" w:hAnsi="Arial" w:cs="Arial"/>
                          <w:i/>
                          <w:iCs/>
                          <w:color w:val="C00000"/>
                        </w:rPr>
                        <w:t>, depending on who completes verbal consent</w:t>
                      </w:r>
                      <w:r w:rsidRPr="006E7837">
                        <w:rPr>
                          <w:rFonts w:ascii="Arial" w:hAnsi="Arial" w:cs="Arial"/>
                        </w:rPr>
                        <w:t>],</w:t>
                      </w:r>
                      <w:r w:rsidRPr="00DA58CC">
                        <w:rPr>
                          <w:rFonts w:ascii="Arial" w:hAnsi="Arial" w:cs="Arial"/>
                        </w:rPr>
                        <w:t xml:space="preserve"> certify that I read the consent form in its entirety to the individual named above and they provided their verbal consent to participate in the study.    </w:t>
                      </w:r>
                    </w:p>
                    <w:p w:rsidR="008817D5" w:rsidP="008817D5" w14:paraId="4991A999" w14:textId="77777777">
                      <w:pPr>
                        <w:rPr>
                          <w:rFonts w:ascii="Arial" w:hAnsi="Arial" w:cs="Arial"/>
                        </w:rPr>
                      </w:pPr>
                    </w:p>
                    <w:p w:rsidR="008817D5" w:rsidP="005C4169" w14:paraId="33C79858" w14:textId="0D617440">
                      <w:pPr>
                        <w:rPr>
                          <w:rFonts w:ascii="Arial" w:hAnsi="Arial" w:cs="Arial"/>
                        </w:rPr>
                      </w:pPr>
                      <w:r>
                        <w:rPr>
                          <w:rFonts w:ascii="Arial" w:hAnsi="Arial" w:cs="Arial"/>
                        </w:rPr>
                        <w:t xml:space="preserve">Staff </w:t>
                      </w:r>
                      <w:r>
                        <w:rPr>
                          <w:rFonts w:ascii="Arial" w:hAnsi="Arial" w:cs="Arial"/>
                        </w:rPr>
                        <w:t>Signature: ____________________________________________________________</w:t>
                      </w:r>
                    </w:p>
                    <w:p w:rsidR="008817D5" w:rsidP="008817D5" w14:paraId="0B2C2437" w14:textId="6FCEA8F9">
                      <w:r>
                        <w:rPr>
                          <w:rFonts w:ascii="Arial" w:hAnsi="Arial" w:cs="Arial"/>
                        </w:rPr>
                        <w:t>Date</w:t>
                      </w:r>
                      <w:r w:rsidR="005C4169">
                        <w:rPr>
                          <w:rFonts w:ascii="Arial" w:hAnsi="Arial" w:cs="Arial"/>
                        </w:rPr>
                        <w:t xml:space="preserve"> of </w:t>
                      </w:r>
                      <w:r w:rsidR="005C4169">
                        <w:rPr>
                          <w:rFonts w:ascii="Arial" w:hAnsi="Arial" w:cs="Arial"/>
                        </w:rPr>
                        <w:t>Signature</w:t>
                      </w:r>
                      <w:r>
                        <w:rPr>
                          <w:rFonts w:ascii="Arial" w:hAnsi="Arial" w:cs="Arial"/>
                        </w:rPr>
                        <w:t>:_</w:t>
                      </w:r>
                      <w:r>
                        <w:rPr>
                          <w:rFonts w:ascii="Arial" w:hAnsi="Arial" w:cs="Arial"/>
                        </w:rPr>
                        <w:t>__________________________________________________________</w:t>
                      </w:r>
                    </w:p>
                    <w:p w:rsidR="00DA58CC" w:rsidP="00DA58CC" w14:paraId="49834C7E" w14:textId="77777777"/>
                    <w:p w:rsidR="008817D5" w:rsidP="00DA58CC" w14:paraId="4FE7650F" w14:textId="77777777"/>
                    <w:p w:rsidR="00DA58CC" w:rsidP="00DA58CC" w14:paraId="29DAC826" w14:textId="77777777"/>
                  </w:txbxContent>
                </v:textbox>
                <w10:anchorlock/>
              </v:shape>
            </w:pict>
          </mc:Fallback>
        </mc:AlternateContent>
      </w:r>
    </w:p>
    <w:sectPr w:rsidSect="00422944">
      <w:head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55438" w:rsidRPr="00427932" w:rsidP="00427932" w14:paraId="73460A3E" w14:textId="18CD77C5">
    <w:pPr>
      <w:pStyle w:val="Footer"/>
      <w:rPr>
        <w:rFonts w:eastAsiaTheme="majorEastAsia" w:cstheme="majorBidi"/>
        <w:i/>
        <w:iCs/>
        <w:sz w:val="20"/>
        <w:szCs w:val="20"/>
      </w:rPr>
    </w:pPr>
    <w:r w:rsidRPr="00427932">
      <w:rPr>
        <w:i/>
        <w:iCs/>
        <w:sz w:val="20"/>
        <w:szCs w:val="20"/>
      </w:rPr>
      <w:t>R3-Impact</w:t>
    </w:r>
    <w:r w:rsidRPr="00427932">
      <w:rPr>
        <w:i/>
        <w:iCs/>
        <w:sz w:val="20"/>
        <w:szCs w:val="20"/>
      </w:rPr>
      <w:t xml:space="preserve"> </w:t>
    </w:r>
    <w:r w:rsidRPr="00427932">
      <w:rPr>
        <w:i/>
        <w:iCs/>
        <w:sz w:val="20"/>
        <w:szCs w:val="20"/>
      </w:rPr>
      <w:t>Informed</w:t>
    </w:r>
    <w:r w:rsidRPr="00427932">
      <w:rPr>
        <w:i/>
        <w:iCs/>
        <w:sz w:val="20"/>
        <w:szCs w:val="20"/>
      </w:rPr>
      <w:t xml:space="preserve"> </w:t>
    </w:r>
    <w:r w:rsidRPr="00427932" w:rsidR="003B6F74">
      <w:rPr>
        <w:i/>
        <w:iCs/>
        <w:sz w:val="20"/>
        <w:szCs w:val="20"/>
      </w:rPr>
      <w:t>Consent</w:t>
    </w:r>
    <w:r w:rsidRPr="00427932">
      <w:rPr>
        <w:i/>
        <w:iCs/>
        <w:sz w:val="20"/>
        <w:szCs w:val="20"/>
      </w:rPr>
      <w:t xml:space="preserve"> Form </w:t>
    </w:r>
    <w:r>
      <w:ptab w:relativeTo="margin" w:alignment="right" w:leader="none"/>
    </w:r>
    <w:r w:rsidRPr="00427932">
      <w:rPr>
        <w:rFonts w:eastAsiaTheme="majorEastAsia" w:cstheme="majorBidi"/>
        <w:i/>
        <w:iCs/>
        <w:sz w:val="20"/>
        <w:szCs w:val="20"/>
      </w:rPr>
      <w:t xml:space="preserve">Page </w:t>
    </w:r>
    <w:r w:rsidRPr="00427932">
      <w:rPr>
        <w:rFonts w:eastAsiaTheme="minorEastAsia"/>
        <w:i/>
        <w:iCs/>
        <w:sz w:val="20"/>
        <w:szCs w:val="20"/>
      </w:rPr>
      <w:fldChar w:fldCharType="begin"/>
    </w:r>
    <w:r w:rsidRPr="00427932">
      <w:rPr>
        <w:i/>
        <w:iCs/>
        <w:sz w:val="20"/>
        <w:szCs w:val="20"/>
      </w:rPr>
      <w:instrText xml:space="preserve"> PAGE   \* MERGEFORMAT </w:instrText>
    </w:r>
    <w:r w:rsidRPr="00427932">
      <w:rPr>
        <w:rFonts w:eastAsiaTheme="minorEastAsia"/>
        <w:i/>
        <w:iCs/>
        <w:sz w:val="20"/>
        <w:szCs w:val="20"/>
      </w:rPr>
      <w:fldChar w:fldCharType="separate"/>
    </w:r>
    <w:r w:rsidRPr="00427932" w:rsidR="00B60815">
      <w:rPr>
        <w:rFonts w:eastAsiaTheme="majorEastAsia" w:cstheme="majorBidi"/>
        <w:i/>
        <w:iCs/>
        <w:noProof/>
        <w:sz w:val="20"/>
        <w:szCs w:val="20"/>
      </w:rPr>
      <w:t>2</w:t>
    </w:r>
    <w:r w:rsidRPr="00427932">
      <w:rPr>
        <w:rFonts w:eastAsiaTheme="majorEastAsia" w:cstheme="majorBidi"/>
        <w:i/>
        <w:iCs/>
        <w:noProof/>
        <w:sz w:val="20"/>
        <w:szCs w:val="20"/>
      </w:rPr>
      <w:fldChar w:fldCharType="end"/>
    </w:r>
  </w:p>
  <w:p w:rsidR="00A55438" w14:paraId="6103D8D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55438" w:rsidRPr="00B07E94" w:rsidP="00B07E94" w14:paraId="3A8263BE" w14:textId="28BCF7F9">
    <w:pPr>
      <w:pStyle w:val="Footer"/>
      <w:rPr>
        <w:rFonts w:eastAsiaTheme="majorEastAsia" w:cstheme="majorBidi"/>
        <w:i/>
        <w:iCs/>
        <w:sz w:val="20"/>
        <w:szCs w:val="20"/>
      </w:rPr>
    </w:pPr>
    <w:r w:rsidRPr="00B07E94">
      <w:rPr>
        <w:i/>
        <w:iCs/>
        <w:sz w:val="20"/>
        <w:szCs w:val="20"/>
      </w:rPr>
      <w:t>R3-Impact</w:t>
    </w:r>
    <w:r w:rsidRPr="00B07E94">
      <w:rPr>
        <w:i/>
        <w:iCs/>
        <w:sz w:val="20"/>
        <w:szCs w:val="20"/>
      </w:rPr>
      <w:t xml:space="preserve"> </w:t>
    </w:r>
    <w:r w:rsidRPr="00B07E94">
      <w:rPr>
        <w:i/>
        <w:iCs/>
        <w:sz w:val="20"/>
        <w:szCs w:val="20"/>
      </w:rPr>
      <w:t>Informed</w:t>
    </w:r>
    <w:r w:rsidRPr="00B07E94">
      <w:rPr>
        <w:i/>
        <w:iCs/>
        <w:sz w:val="20"/>
        <w:szCs w:val="20"/>
      </w:rPr>
      <w:t xml:space="preserve"> </w:t>
    </w:r>
    <w:r w:rsidRPr="00B07E94" w:rsidR="003B6F74">
      <w:rPr>
        <w:i/>
        <w:iCs/>
        <w:sz w:val="20"/>
        <w:szCs w:val="20"/>
      </w:rPr>
      <w:t>Consent</w:t>
    </w:r>
    <w:r w:rsidRPr="00B07E94">
      <w:rPr>
        <w:i/>
        <w:iCs/>
        <w:sz w:val="20"/>
        <w:szCs w:val="20"/>
      </w:rPr>
      <w:t xml:space="preserve"> Form </w:t>
    </w:r>
    <w:r>
      <w:ptab w:relativeTo="margin" w:alignment="right" w:leader="none"/>
    </w:r>
    <w:r w:rsidRPr="00B07E94">
      <w:rPr>
        <w:rFonts w:eastAsiaTheme="majorEastAsia" w:cstheme="majorBidi"/>
        <w:i/>
        <w:iCs/>
        <w:sz w:val="20"/>
        <w:szCs w:val="20"/>
      </w:rPr>
      <w:t xml:space="preserve">Page </w:t>
    </w:r>
    <w:r w:rsidRPr="00B07E94">
      <w:rPr>
        <w:rFonts w:eastAsiaTheme="minorEastAsia"/>
        <w:i/>
        <w:iCs/>
        <w:sz w:val="20"/>
        <w:szCs w:val="20"/>
      </w:rPr>
      <w:fldChar w:fldCharType="begin"/>
    </w:r>
    <w:r w:rsidRPr="00B07E94">
      <w:rPr>
        <w:i/>
        <w:iCs/>
        <w:sz w:val="20"/>
        <w:szCs w:val="20"/>
      </w:rPr>
      <w:instrText xml:space="preserve"> PAGE   \* MERGEFORMAT </w:instrText>
    </w:r>
    <w:r w:rsidRPr="00B07E94">
      <w:rPr>
        <w:rFonts w:eastAsiaTheme="minorEastAsia"/>
        <w:i/>
        <w:iCs/>
        <w:sz w:val="20"/>
        <w:szCs w:val="20"/>
      </w:rPr>
      <w:fldChar w:fldCharType="separate"/>
    </w:r>
    <w:r w:rsidRPr="00B07E94" w:rsidR="00B60815">
      <w:rPr>
        <w:rFonts w:eastAsiaTheme="majorEastAsia" w:cstheme="majorBidi"/>
        <w:i/>
        <w:iCs/>
        <w:noProof/>
        <w:sz w:val="20"/>
        <w:szCs w:val="20"/>
      </w:rPr>
      <w:t>1</w:t>
    </w:r>
    <w:r w:rsidRPr="00B07E94">
      <w:rPr>
        <w:rFonts w:eastAsiaTheme="majorEastAsia" w:cstheme="majorBidi"/>
        <w:i/>
        <w:iCs/>
        <w:noProof/>
        <w:sz w:val="20"/>
        <w:szCs w:val="20"/>
      </w:rPr>
      <w:fldChar w:fldCharType="end"/>
    </w:r>
  </w:p>
  <w:p w:rsidR="00A55438" w14:paraId="37395002" w14:textId="77777777">
    <w:pPr>
      <w:pStyle w:val="Footer"/>
      <w:jc w:val="right"/>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B6F74" w14:paraId="1FEAAA18" w14:textId="2978BE8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19360" o:spid="_x0000_s2049" type="#_x0000_t136" style="width:412.4pt;height:247.45pt;margin-top:0;margin-left:0;mso-position-horizontal:center;mso-position-horizontal-relative:margin;mso-position-vertical:center;mso-position-vertical-relative:margin;position:absolute;rotation:315;z-index:-251658240" o:allowincell="f" fillcolor="silver" stroked="f">
          <v:fill opacity="0.5"/>
          <v:textpath style="font-family:Calibri;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2A9F" w:rsidRPr="004E2A9F" w:rsidP="004E2A9F" w14:paraId="11949B3E" w14:textId="33E87A90">
    <w:pPr>
      <w:pStyle w:val="Header"/>
      <w:jc w:val="right"/>
      <w:rPr>
        <w:i/>
        <w:sz w:val="18"/>
        <w:szCs w:val="18"/>
      </w:rPr>
    </w:pPr>
    <w:r w:rsidRPr="004E2A9F">
      <w:rPr>
        <w:i/>
        <w:sz w:val="18"/>
        <w:szCs w:val="18"/>
      </w:rPr>
      <w:t>OMB Control No</w:t>
    </w:r>
    <w:r w:rsidRPr="009A7B83">
      <w:rPr>
        <w:i/>
        <w:sz w:val="18"/>
        <w:szCs w:val="18"/>
        <w:highlight w:val="yellow"/>
      </w:rPr>
      <w:t xml:space="preserve">: </w:t>
    </w:r>
    <w:r w:rsidR="00BF2947">
      <w:rPr>
        <w:i/>
        <w:sz w:val="18"/>
        <w:szCs w:val="18"/>
        <w:highlight w:val="yellow"/>
      </w:rPr>
      <w:t>XXXX</w:t>
    </w:r>
    <w:r w:rsidRPr="009A7B83">
      <w:rPr>
        <w:i/>
        <w:sz w:val="18"/>
        <w:szCs w:val="18"/>
        <w:highlight w:val="yellow"/>
      </w:rPr>
      <w:t>-</w:t>
    </w:r>
    <w:r w:rsidR="00BF2947">
      <w:rPr>
        <w:i/>
        <w:sz w:val="18"/>
        <w:szCs w:val="18"/>
      </w:rPr>
      <w:t>XXXX</w:t>
    </w:r>
  </w:p>
  <w:p w:rsidR="003B6F74" w:rsidP="004E2A9F" w14:paraId="4077B36A" w14:textId="1B712D75">
    <w:pPr>
      <w:pStyle w:val="Header"/>
      <w:jc w:val="right"/>
    </w:pPr>
    <w:r w:rsidRPr="004E2A9F">
      <w:rPr>
        <w:i/>
        <w:sz w:val="18"/>
        <w:szCs w:val="18"/>
      </w:rPr>
      <w:t xml:space="preserve">Expiration Date: </w:t>
    </w:r>
    <w:r w:rsidR="00BF2947">
      <w:rPr>
        <w:i/>
        <w:sz w:val="18"/>
        <w:szCs w:val="18"/>
        <w:highlight w:val="yellow"/>
      </w:rPr>
      <w:t>xx</w:t>
    </w:r>
    <w:r w:rsidRPr="009A7B83">
      <w:rPr>
        <w:i/>
        <w:sz w:val="18"/>
        <w:szCs w:val="18"/>
        <w:highlight w:val="yellow"/>
      </w:rPr>
      <w:t>/</w:t>
    </w:r>
    <w:r w:rsidR="00BF2947">
      <w:rPr>
        <w:i/>
        <w:sz w:val="18"/>
        <w:szCs w:val="18"/>
        <w:highlight w:val="yellow"/>
      </w:rPr>
      <w:t>xx</w:t>
    </w:r>
    <w:r w:rsidRPr="009A7B83">
      <w:rPr>
        <w:i/>
        <w:sz w:val="18"/>
        <w:szCs w:val="18"/>
        <w:highlight w:val="yellow"/>
      </w:rPr>
      <w:t>/</w:t>
    </w:r>
    <w:r w:rsidR="00B3421D">
      <w:rPr>
        <w:i/>
        <w:sz w:val="18"/>
        <w:szCs w:val="18"/>
      </w:rPr>
      <w:t>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750501"/>
    <w:multiLevelType w:val="hybridMultilevel"/>
    <w:tmpl w:val="F9640D1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3186203F"/>
    <w:multiLevelType w:val="hybridMultilevel"/>
    <w:tmpl w:val="9E468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5CE327EF"/>
    <w:multiLevelType w:val="hybridMultilevel"/>
    <w:tmpl w:val="69E03F76"/>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62145EB6"/>
    <w:multiLevelType w:val="hybridMultilevel"/>
    <w:tmpl w:val="81C028C8"/>
    <w:lvl w:ilvl="0">
      <w:start w:val="1"/>
      <w:numFmt w:val="bullet"/>
      <w:lvlText w:val="□"/>
      <w:lvlJc w:val="left"/>
      <w:pPr>
        <w:ind w:left="1530" w:hanging="360"/>
      </w:pPr>
      <w:rPr>
        <w:rFonts w:ascii="Calibri" w:hAnsi="Calibri" w:cs="Times New Roman" w:hint="default"/>
      </w:rPr>
    </w:lvl>
    <w:lvl w:ilvl="1">
      <w:start w:val="1"/>
      <w:numFmt w:val="bullet"/>
      <w:lvlText w:val="o"/>
      <w:lvlJc w:val="left"/>
      <w:pPr>
        <w:ind w:left="2250" w:hanging="360"/>
      </w:pPr>
      <w:rPr>
        <w:rFonts w:ascii="Courier New" w:hAnsi="Courier New" w:cs="Courier New" w:hint="default"/>
      </w:rPr>
    </w:lvl>
    <w:lvl w:ilvl="2">
      <w:start w:val="1"/>
      <w:numFmt w:val="bullet"/>
      <w:lvlText w:val=""/>
      <w:lvlJc w:val="left"/>
      <w:pPr>
        <w:ind w:left="2970" w:hanging="360"/>
      </w:pPr>
      <w:rPr>
        <w:rFonts w:ascii="Wingdings" w:hAnsi="Wingdings" w:hint="default"/>
      </w:rPr>
    </w:lvl>
    <w:lvl w:ilvl="3">
      <w:start w:val="1"/>
      <w:numFmt w:val="bullet"/>
      <w:lvlText w:val=""/>
      <w:lvlJc w:val="left"/>
      <w:pPr>
        <w:ind w:left="3690" w:hanging="360"/>
      </w:pPr>
      <w:rPr>
        <w:rFonts w:ascii="Symbol" w:hAnsi="Symbol" w:hint="default"/>
      </w:rPr>
    </w:lvl>
    <w:lvl w:ilvl="4">
      <w:start w:val="1"/>
      <w:numFmt w:val="bullet"/>
      <w:lvlText w:val="o"/>
      <w:lvlJc w:val="left"/>
      <w:pPr>
        <w:ind w:left="4410" w:hanging="360"/>
      </w:pPr>
      <w:rPr>
        <w:rFonts w:ascii="Courier New" w:hAnsi="Courier New" w:cs="Courier New" w:hint="default"/>
      </w:rPr>
    </w:lvl>
    <w:lvl w:ilvl="5">
      <w:start w:val="1"/>
      <w:numFmt w:val="bullet"/>
      <w:lvlText w:val=""/>
      <w:lvlJc w:val="left"/>
      <w:pPr>
        <w:ind w:left="5130" w:hanging="360"/>
      </w:pPr>
      <w:rPr>
        <w:rFonts w:ascii="Wingdings" w:hAnsi="Wingdings" w:hint="default"/>
      </w:rPr>
    </w:lvl>
    <w:lvl w:ilvl="6">
      <w:start w:val="1"/>
      <w:numFmt w:val="bullet"/>
      <w:lvlText w:val=""/>
      <w:lvlJc w:val="left"/>
      <w:pPr>
        <w:ind w:left="5850" w:hanging="360"/>
      </w:pPr>
      <w:rPr>
        <w:rFonts w:ascii="Symbol" w:hAnsi="Symbol" w:hint="default"/>
      </w:rPr>
    </w:lvl>
    <w:lvl w:ilvl="7">
      <w:start w:val="1"/>
      <w:numFmt w:val="bullet"/>
      <w:lvlText w:val="o"/>
      <w:lvlJc w:val="left"/>
      <w:pPr>
        <w:ind w:left="6570" w:hanging="360"/>
      </w:pPr>
      <w:rPr>
        <w:rFonts w:ascii="Courier New" w:hAnsi="Courier New" w:cs="Courier New" w:hint="default"/>
      </w:rPr>
    </w:lvl>
    <w:lvl w:ilvl="8">
      <w:start w:val="1"/>
      <w:numFmt w:val="bullet"/>
      <w:lvlText w:val=""/>
      <w:lvlJc w:val="left"/>
      <w:pPr>
        <w:ind w:left="7290" w:hanging="360"/>
      </w:pPr>
      <w:rPr>
        <w:rFonts w:ascii="Wingdings" w:hAnsi="Wingdings" w:hint="default"/>
      </w:rPr>
    </w:lvl>
  </w:abstractNum>
  <w:abstractNum w:abstractNumId="4">
    <w:nsid w:val="666747C6"/>
    <w:multiLevelType w:val="hybridMultilevel"/>
    <w:tmpl w:val="67C8FC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72783936"/>
    <w:multiLevelType w:val="hybridMultilevel"/>
    <w:tmpl w:val="DA28C74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777E5D80"/>
    <w:multiLevelType w:val="hybridMultilevel"/>
    <w:tmpl w:val="86B8DC06"/>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nsid w:val="7C801A5C"/>
    <w:multiLevelType w:val="hybridMultilevel"/>
    <w:tmpl w:val="0736E6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118454824">
    <w:abstractNumId w:val="6"/>
  </w:num>
  <w:num w:numId="2" w16cid:durableId="1675109553">
    <w:abstractNumId w:val="4"/>
  </w:num>
  <w:num w:numId="3" w16cid:durableId="1158575315">
    <w:abstractNumId w:val="2"/>
  </w:num>
  <w:num w:numId="4" w16cid:durableId="1114640677">
    <w:abstractNumId w:val="0"/>
  </w:num>
  <w:num w:numId="5" w16cid:durableId="187791111">
    <w:abstractNumId w:val="5"/>
  </w:num>
  <w:num w:numId="6" w16cid:durableId="330177638">
    <w:abstractNumId w:val="3"/>
  </w:num>
  <w:num w:numId="7" w16cid:durableId="1750149737">
    <w:abstractNumId w:val="1"/>
  </w:num>
  <w:num w:numId="8" w16cid:durableId="87215346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comments="1" w:formatting="1" w:inkAnnotations="0" w:insDel="1" w:markup="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95EAA"/>
    <w:rsid w:val="00003333"/>
    <w:rsid w:val="00006E31"/>
    <w:rsid w:val="00010A2E"/>
    <w:rsid w:val="00012917"/>
    <w:rsid w:val="000132AC"/>
    <w:rsid w:val="000142C0"/>
    <w:rsid w:val="00015A4A"/>
    <w:rsid w:val="00016425"/>
    <w:rsid w:val="0001732E"/>
    <w:rsid w:val="000243C3"/>
    <w:rsid w:val="00030312"/>
    <w:rsid w:val="0003142C"/>
    <w:rsid w:val="00035B8F"/>
    <w:rsid w:val="00035E0C"/>
    <w:rsid w:val="00042E8F"/>
    <w:rsid w:val="00043D7D"/>
    <w:rsid w:val="00043F79"/>
    <w:rsid w:val="0004623C"/>
    <w:rsid w:val="0004699B"/>
    <w:rsid w:val="000470A1"/>
    <w:rsid w:val="00050869"/>
    <w:rsid w:val="00051744"/>
    <w:rsid w:val="00053771"/>
    <w:rsid w:val="00053FA1"/>
    <w:rsid w:val="00054288"/>
    <w:rsid w:val="0005656F"/>
    <w:rsid w:val="000601F8"/>
    <w:rsid w:val="00060BE4"/>
    <w:rsid w:val="00065DB3"/>
    <w:rsid w:val="00066397"/>
    <w:rsid w:val="00067019"/>
    <w:rsid w:val="000700FB"/>
    <w:rsid w:val="000731A8"/>
    <w:rsid w:val="000735B5"/>
    <w:rsid w:val="000763F8"/>
    <w:rsid w:val="00076D8F"/>
    <w:rsid w:val="000833C5"/>
    <w:rsid w:val="00086D2F"/>
    <w:rsid w:val="0009032A"/>
    <w:rsid w:val="00092438"/>
    <w:rsid w:val="00093049"/>
    <w:rsid w:val="000941DE"/>
    <w:rsid w:val="00096028"/>
    <w:rsid w:val="000A12C4"/>
    <w:rsid w:val="000A28F5"/>
    <w:rsid w:val="000A2DF7"/>
    <w:rsid w:val="000A377A"/>
    <w:rsid w:val="000A63DD"/>
    <w:rsid w:val="000A7F78"/>
    <w:rsid w:val="000B0095"/>
    <w:rsid w:val="000B228B"/>
    <w:rsid w:val="000B4200"/>
    <w:rsid w:val="000B6302"/>
    <w:rsid w:val="000C2806"/>
    <w:rsid w:val="000C676C"/>
    <w:rsid w:val="000D0DE5"/>
    <w:rsid w:val="000D2AEE"/>
    <w:rsid w:val="000D3697"/>
    <w:rsid w:val="000F0EA8"/>
    <w:rsid w:val="000F2853"/>
    <w:rsid w:val="000F328F"/>
    <w:rsid w:val="000F4054"/>
    <w:rsid w:val="000F58E6"/>
    <w:rsid w:val="001024EF"/>
    <w:rsid w:val="001030C5"/>
    <w:rsid w:val="001049EF"/>
    <w:rsid w:val="00105C66"/>
    <w:rsid w:val="00106651"/>
    <w:rsid w:val="00110C19"/>
    <w:rsid w:val="00111F17"/>
    <w:rsid w:val="0012435D"/>
    <w:rsid w:val="00132799"/>
    <w:rsid w:val="00132CE8"/>
    <w:rsid w:val="00133B23"/>
    <w:rsid w:val="00134312"/>
    <w:rsid w:val="00135222"/>
    <w:rsid w:val="001356CF"/>
    <w:rsid w:val="00135863"/>
    <w:rsid w:val="001358AD"/>
    <w:rsid w:val="001434CF"/>
    <w:rsid w:val="0015370D"/>
    <w:rsid w:val="00153ACE"/>
    <w:rsid w:val="00160AC7"/>
    <w:rsid w:val="001638A7"/>
    <w:rsid w:val="00164E67"/>
    <w:rsid w:val="00164F2C"/>
    <w:rsid w:val="00166377"/>
    <w:rsid w:val="00166393"/>
    <w:rsid w:val="0016728C"/>
    <w:rsid w:val="00167F82"/>
    <w:rsid w:val="00170C28"/>
    <w:rsid w:val="001715A9"/>
    <w:rsid w:val="00171BFA"/>
    <w:rsid w:val="00175345"/>
    <w:rsid w:val="00181DB7"/>
    <w:rsid w:val="00183ECD"/>
    <w:rsid w:val="00184A9F"/>
    <w:rsid w:val="00185521"/>
    <w:rsid w:val="00185B75"/>
    <w:rsid w:val="00186082"/>
    <w:rsid w:val="001861F8"/>
    <w:rsid w:val="00186AA3"/>
    <w:rsid w:val="00186BC7"/>
    <w:rsid w:val="001922DC"/>
    <w:rsid w:val="00192CD9"/>
    <w:rsid w:val="001A0FA5"/>
    <w:rsid w:val="001A1356"/>
    <w:rsid w:val="001A21FA"/>
    <w:rsid w:val="001A23F5"/>
    <w:rsid w:val="001A2657"/>
    <w:rsid w:val="001A52EA"/>
    <w:rsid w:val="001A5396"/>
    <w:rsid w:val="001A7389"/>
    <w:rsid w:val="001B5A71"/>
    <w:rsid w:val="001B6193"/>
    <w:rsid w:val="001C1D2B"/>
    <w:rsid w:val="001C708E"/>
    <w:rsid w:val="001D1D14"/>
    <w:rsid w:val="001D30EA"/>
    <w:rsid w:val="001D3A34"/>
    <w:rsid w:val="001D4C2F"/>
    <w:rsid w:val="001D623B"/>
    <w:rsid w:val="001D6486"/>
    <w:rsid w:val="001E1355"/>
    <w:rsid w:val="001E23CE"/>
    <w:rsid w:val="001E2C4F"/>
    <w:rsid w:val="001E2F84"/>
    <w:rsid w:val="001E410B"/>
    <w:rsid w:val="001E4C19"/>
    <w:rsid w:val="001E653C"/>
    <w:rsid w:val="001F1F2A"/>
    <w:rsid w:val="001F2841"/>
    <w:rsid w:val="001F3D6B"/>
    <w:rsid w:val="001F4922"/>
    <w:rsid w:val="002005DA"/>
    <w:rsid w:val="00201F14"/>
    <w:rsid w:val="00202CEC"/>
    <w:rsid w:val="00203799"/>
    <w:rsid w:val="0020664F"/>
    <w:rsid w:val="00210FE1"/>
    <w:rsid w:val="0021254C"/>
    <w:rsid w:val="00212A6F"/>
    <w:rsid w:val="00214545"/>
    <w:rsid w:val="002159B4"/>
    <w:rsid w:val="0021724B"/>
    <w:rsid w:val="0022057E"/>
    <w:rsid w:val="00220A07"/>
    <w:rsid w:val="002217F4"/>
    <w:rsid w:val="002229AB"/>
    <w:rsid w:val="00224AA9"/>
    <w:rsid w:val="0022550F"/>
    <w:rsid w:val="00231315"/>
    <w:rsid w:val="00232F74"/>
    <w:rsid w:val="0023529B"/>
    <w:rsid w:val="002358D3"/>
    <w:rsid w:val="00236F0E"/>
    <w:rsid w:val="002374AC"/>
    <w:rsid w:val="002376E1"/>
    <w:rsid w:val="00247B14"/>
    <w:rsid w:val="002519EE"/>
    <w:rsid w:val="00251DB2"/>
    <w:rsid w:val="00254328"/>
    <w:rsid w:val="00256181"/>
    <w:rsid w:val="0026008E"/>
    <w:rsid w:val="002668F1"/>
    <w:rsid w:val="00267019"/>
    <w:rsid w:val="00270B83"/>
    <w:rsid w:val="002742E5"/>
    <w:rsid w:val="002821B2"/>
    <w:rsid w:val="00282841"/>
    <w:rsid w:val="00282874"/>
    <w:rsid w:val="002838E6"/>
    <w:rsid w:val="002856A9"/>
    <w:rsid w:val="0028603F"/>
    <w:rsid w:val="00295EAA"/>
    <w:rsid w:val="002961D8"/>
    <w:rsid w:val="002A3D76"/>
    <w:rsid w:val="002A599D"/>
    <w:rsid w:val="002A6525"/>
    <w:rsid w:val="002B09F3"/>
    <w:rsid w:val="002B28C5"/>
    <w:rsid w:val="002B4320"/>
    <w:rsid w:val="002B5391"/>
    <w:rsid w:val="002B6688"/>
    <w:rsid w:val="002B66F4"/>
    <w:rsid w:val="002B6DB9"/>
    <w:rsid w:val="002B7B51"/>
    <w:rsid w:val="002B7CF0"/>
    <w:rsid w:val="002C1AB0"/>
    <w:rsid w:val="002C1F98"/>
    <w:rsid w:val="002C1FA5"/>
    <w:rsid w:val="002C2818"/>
    <w:rsid w:val="002C29AB"/>
    <w:rsid w:val="002C4090"/>
    <w:rsid w:val="002C51C9"/>
    <w:rsid w:val="002D0277"/>
    <w:rsid w:val="002D0C21"/>
    <w:rsid w:val="002D25F4"/>
    <w:rsid w:val="002D3FD1"/>
    <w:rsid w:val="002D4687"/>
    <w:rsid w:val="002D4D77"/>
    <w:rsid w:val="002D5760"/>
    <w:rsid w:val="002E0FD1"/>
    <w:rsid w:val="002E18CA"/>
    <w:rsid w:val="002E3325"/>
    <w:rsid w:val="002E49FE"/>
    <w:rsid w:val="002E56BA"/>
    <w:rsid w:val="002E6380"/>
    <w:rsid w:val="002E67BB"/>
    <w:rsid w:val="002E7AB6"/>
    <w:rsid w:val="002E7C08"/>
    <w:rsid w:val="002F02CE"/>
    <w:rsid w:val="002F1376"/>
    <w:rsid w:val="0030103E"/>
    <w:rsid w:val="003010F7"/>
    <w:rsid w:val="00301ACA"/>
    <w:rsid w:val="00302937"/>
    <w:rsid w:val="00306EA8"/>
    <w:rsid w:val="003102F5"/>
    <w:rsid w:val="003112BB"/>
    <w:rsid w:val="00311728"/>
    <w:rsid w:val="00316754"/>
    <w:rsid w:val="003201E1"/>
    <w:rsid w:val="003217F9"/>
    <w:rsid w:val="00321859"/>
    <w:rsid w:val="003234A3"/>
    <w:rsid w:val="00323FBE"/>
    <w:rsid w:val="00324416"/>
    <w:rsid w:val="003259D9"/>
    <w:rsid w:val="003304FC"/>
    <w:rsid w:val="0033102A"/>
    <w:rsid w:val="0033405B"/>
    <w:rsid w:val="00334A96"/>
    <w:rsid w:val="00335732"/>
    <w:rsid w:val="003411EA"/>
    <w:rsid w:val="00343333"/>
    <w:rsid w:val="00345796"/>
    <w:rsid w:val="00345D26"/>
    <w:rsid w:val="0035262A"/>
    <w:rsid w:val="00352912"/>
    <w:rsid w:val="00353497"/>
    <w:rsid w:val="00353BCA"/>
    <w:rsid w:val="00357C2F"/>
    <w:rsid w:val="003607C3"/>
    <w:rsid w:val="003610A5"/>
    <w:rsid w:val="00364BFF"/>
    <w:rsid w:val="00366050"/>
    <w:rsid w:val="00372CDA"/>
    <w:rsid w:val="003764F0"/>
    <w:rsid w:val="00377BC0"/>
    <w:rsid w:val="0038146C"/>
    <w:rsid w:val="00382B0C"/>
    <w:rsid w:val="00383649"/>
    <w:rsid w:val="0038446B"/>
    <w:rsid w:val="0038459B"/>
    <w:rsid w:val="00385E4B"/>
    <w:rsid w:val="00390096"/>
    <w:rsid w:val="00394155"/>
    <w:rsid w:val="00397963"/>
    <w:rsid w:val="003A0452"/>
    <w:rsid w:val="003A1967"/>
    <w:rsid w:val="003A1A88"/>
    <w:rsid w:val="003A6A79"/>
    <w:rsid w:val="003B0C0D"/>
    <w:rsid w:val="003B264B"/>
    <w:rsid w:val="003B5B7E"/>
    <w:rsid w:val="003B5F2B"/>
    <w:rsid w:val="003B6F74"/>
    <w:rsid w:val="003B7C66"/>
    <w:rsid w:val="003C0ABC"/>
    <w:rsid w:val="003C0FC1"/>
    <w:rsid w:val="003C164E"/>
    <w:rsid w:val="003D04B7"/>
    <w:rsid w:val="003D2270"/>
    <w:rsid w:val="003D4AA3"/>
    <w:rsid w:val="003D5BB9"/>
    <w:rsid w:val="003D684C"/>
    <w:rsid w:val="003D79D4"/>
    <w:rsid w:val="003E0EF1"/>
    <w:rsid w:val="003E17F4"/>
    <w:rsid w:val="003E1A56"/>
    <w:rsid w:val="003E36D7"/>
    <w:rsid w:val="003E5301"/>
    <w:rsid w:val="003E76ED"/>
    <w:rsid w:val="003F045A"/>
    <w:rsid w:val="003F0F9F"/>
    <w:rsid w:val="003F18E6"/>
    <w:rsid w:val="003F1BFC"/>
    <w:rsid w:val="003F2031"/>
    <w:rsid w:val="003F2B05"/>
    <w:rsid w:val="003F5CEE"/>
    <w:rsid w:val="003F6134"/>
    <w:rsid w:val="003F6A2F"/>
    <w:rsid w:val="004048B3"/>
    <w:rsid w:val="00406189"/>
    <w:rsid w:val="004063F1"/>
    <w:rsid w:val="00406BE5"/>
    <w:rsid w:val="00406F62"/>
    <w:rsid w:val="00410AE9"/>
    <w:rsid w:val="00411A35"/>
    <w:rsid w:val="00412551"/>
    <w:rsid w:val="00413018"/>
    <w:rsid w:val="00414F10"/>
    <w:rsid w:val="004156A1"/>
    <w:rsid w:val="00420591"/>
    <w:rsid w:val="00422944"/>
    <w:rsid w:val="0042356E"/>
    <w:rsid w:val="00424007"/>
    <w:rsid w:val="004249E3"/>
    <w:rsid w:val="00424A51"/>
    <w:rsid w:val="00427932"/>
    <w:rsid w:val="00431A8C"/>
    <w:rsid w:val="00431B09"/>
    <w:rsid w:val="00432713"/>
    <w:rsid w:val="004327DF"/>
    <w:rsid w:val="00435CDD"/>
    <w:rsid w:val="004407AE"/>
    <w:rsid w:val="00440910"/>
    <w:rsid w:val="00441089"/>
    <w:rsid w:val="00443365"/>
    <w:rsid w:val="00450963"/>
    <w:rsid w:val="004515BB"/>
    <w:rsid w:val="00453D29"/>
    <w:rsid w:val="00455569"/>
    <w:rsid w:val="00456CEB"/>
    <w:rsid w:val="00456E5F"/>
    <w:rsid w:val="00461F68"/>
    <w:rsid w:val="004625F9"/>
    <w:rsid w:val="00464FDB"/>
    <w:rsid w:val="00471F88"/>
    <w:rsid w:val="00472140"/>
    <w:rsid w:val="00473ACC"/>
    <w:rsid w:val="0047417B"/>
    <w:rsid w:val="0047501F"/>
    <w:rsid w:val="00477565"/>
    <w:rsid w:val="0048066A"/>
    <w:rsid w:val="00481BA5"/>
    <w:rsid w:val="004827A8"/>
    <w:rsid w:val="00487496"/>
    <w:rsid w:val="00491E2A"/>
    <w:rsid w:val="00493B33"/>
    <w:rsid w:val="00495C1A"/>
    <w:rsid w:val="00497A72"/>
    <w:rsid w:val="00497BEB"/>
    <w:rsid w:val="004A0649"/>
    <w:rsid w:val="004A40F6"/>
    <w:rsid w:val="004A4AD9"/>
    <w:rsid w:val="004B266F"/>
    <w:rsid w:val="004B4337"/>
    <w:rsid w:val="004B4813"/>
    <w:rsid w:val="004B4E80"/>
    <w:rsid w:val="004B538F"/>
    <w:rsid w:val="004B57C9"/>
    <w:rsid w:val="004C2F24"/>
    <w:rsid w:val="004D1042"/>
    <w:rsid w:val="004D1612"/>
    <w:rsid w:val="004D2963"/>
    <w:rsid w:val="004D5429"/>
    <w:rsid w:val="004D70DA"/>
    <w:rsid w:val="004D7BE3"/>
    <w:rsid w:val="004E2A9F"/>
    <w:rsid w:val="004E3C6D"/>
    <w:rsid w:val="004E4687"/>
    <w:rsid w:val="004E6518"/>
    <w:rsid w:val="004F1C45"/>
    <w:rsid w:val="004F2491"/>
    <w:rsid w:val="004F41F4"/>
    <w:rsid w:val="004F66B3"/>
    <w:rsid w:val="005007FF"/>
    <w:rsid w:val="00503A0B"/>
    <w:rsid w:val="00505195"/>
    <w:rsid w:val="0050548E"/>
    <w:rsid w:val="005071FB"/>
    <w:rsid w:val="005120D4"/>
    <w:rsid w:val="00512A3A"/>
    <w:rsid w:val="005138FE"/>
    <w:rsid w:val="00514956"/>
    <w:rsid w:val="00517043"/>
    <w:rsid w:val="00522709"/>
    <w:rsid w:val="00524D63"/>
    <w:rsid w:val="0052538D"/>
    <w:rsid w:val="00525E1B"/>
    <w:rsid w:val="005304B8"/>
    <w:rsid w:val="00531865"/>
    <w:rsid w:val="00534F71"/>
    <w:rsid w:val="00535F10"/>
    <w:rsid w:val="005376E0"/>
    <w:rsid w:val="00537ECC"/>
    <w:rsid w:val="0054020E"/>
    <w:rsid w:val="00545066"/>
    <w:rsid w:val="0055086D"/>
    <w:rsid w:val="005525B3"/>
    <w:rsid w:val="00560E6E"/>
    <w:rsid w:val="00564F58"/>
    <w:rsid w:val="005650CF"/>
    <w:rsid w:val="00567AD9"/>
    <w:rsid w:val="00567BFE"/>
    <w:rsid w:val="00567CC7"/>
    <w:rsid w:val="005827EA"/>
    <w:rsid w:val="0058362E"/>
    <w:rsid w:val="00591813"/>
    <w:rsid w:val="005938C9"/>
    <w:rsid w:val="005948ED"/>
    <w:rsid w:val="005A2B97"/>
    <w:rsid w:val="005A34B1"/>
    <w:rsid w:val="005A3C68"/>
    <w:rsid w:val="005A3EE4"/>
    <w:rsid w:val="005A51E4"/>
    <w:rsid w:val="005B03B1"/>
    <w:rsid w:val="005B354A"/>
    <w:rsid w:val="005B3F34"/>
    <w:rsid w:val="005B4340"/>
    <w:rsid w:val="005B645B"/>
    <w:rsid w:val="005B721E"/>
    <w:rsid w:val="005B778F"/>
    <w:rsid w:val="005C0ACC"/>
    <w:rsid w:val="005C0B23"/>
    <w:rsid w:val="005C1695"/>
    <w:rsid w:val="005C1D24"/>
    <w:rsid w:val="005C39A4"/>
    <w:rsid w:val="005C4169"/>
    <w:rsid w:val="005C5C06"/>
    <w:rsid w:val="005C7F3A"/>
    <w:rsid w:val="005D0CFE"/>
    <w:rsid w:val="005D2B4F"/>
    <w:rsid w:val="005D3A17"/>
    <w:rsid w:val="005D3F55"/>
    <w:rsid w:val="005D41B9"/>
    <w:rsid w:val="005D655E"/>
    <w:rsid w:val="005E0433"/>
    <w:rsid w:val="005E56E1"/>
    <w:rsid w:val="005E794E"/>
    <w:rsid w:val="005F59CC"/>
    <w:rsid w:val="005F66FB"/>
    <w:rsid w:val="00603C09"/>
    <w:rsid w:val="00604A6D"/>
    <w:rsid w:val="00605B7A"/>
    <w:rsid w:val="0060727D"/>
    <w:rsid w:val="00610A15"/>
    <w:rsid w:val="0061175F"/>
    <w:rsid w:val="00611B72"/>
    <w:rsid w:val="00613F83"/>
    <w:rsid w:val="006148C3"/>
    <w:rsid w:val="00615C63"/>
    <w:rsid w:val="006163E7"/>
    <w:rsid w:val="0061726C"/>
    <w:rsid w:val="00617EF0"/>
    <w:rsid w:val="0062031D"/>
    <w:rsid w:val="00621F00"/>
    <w:rsid w:val="00622C81"/>
    <w:rsid w:val="00624FEA"/>
    <w:rsid w:val="00630593"/>
    <w:rsid w:val="00630F83"/>
    <w:rsid w:val="006313F8"/>
    <w:rsid w:val="0063200A"/>
    <w:rsid w:val="00632072"/>
    <w:rsid w:val="00632205"/>
    <w:rsid w:val="00633BF6"/>
    <w:rsid w:val="00634813"/>
    <w:rsid w:val="00636EF2"/>
    <w:rsid w:val="0064032A"/>
    <w:rsid w:val="006411F9"/>
    <w:rsid w:val="00641C65"/>
    <w:rsid w:val="00644879"/>
    <w:rsid w:val="00647136"/>
    <w:rsid w:val="00650867"/>
    <w:rsid w:val="00651115"/>
    <w:rsid w:val="00651878"/>
    <w:rsid w:val="00652F52"/>
    <w:rsid w:val="00652FEB"/>
    <w:rsid w:val="006539A9"/>
    <w:rsid w:val="00657571"/>
    <w:rsid w:val="006601D4"/>
    <w:rsid w:val="00663298"/>
    <w:rsid w:val="0066344C"/>
    <w:rsid w:val="00663D49"/>
    <w:rsid w:val="006640DF"/>
    <w:rsid w:val="006661BF"/>
    <w:rsid w:val="00667308"/>
    <w:rsid w:val="0066789E"/>
    <w:rsid w:val="00671407"/>
    <w:rsid w:val="00672B58"/>
    <w:rsid w:val="00674FF4"/>
    <w:rsid w:val="00677312"/>
    <w:rsid w:val="00680357"/>
    <w:rsid w:val="00682917"/>
    <w:rsid w:val="00684ADA"/>
    <w:rsid w:val="0068653C"/>
    <w:rsid w:val="00686624"/>
    <w:rsid w:val="00690B5E"/>
    <w:rsid w:val="00694AA3"/>
    <w:rsid w:val="006954A5"/>
    <w:rsid w:val="00697965"/>
    <w:rsid w:val="006A06A2"/>
    <w:rsid w:val="006A4EBC"/>
    <w:rsid w:val="006A66D9"/>
    <w:rsid w:val="006A7334"/>
    <w:rsid w:val="006B2640"/>
    <w:rsid w:val="006B4C12"/>
    <w:rsid w:val="006B59CC"/>
    <w:rsid w:val="006B68D4"/>
    <w:rsid w:val="006D0421"/>
    <w:rsid w:val="006D0E40"/>
    <w:rsid w:val="006D238B"/>
    <w:rsid w:val="006D30E4"/>
    <w:rsid w:val="006D5E33"/>
    <w:rsid w:val="006D720F"/>
    <w:rsid w:val="006E16D7"/>
    <w:rsid w:val="006E2282"/>
    <w:rsid w:val="006E5B7A"/>
    <w:rsid w:val="006E5EB6"/>
    <w:rsid w:val="006E752C"/>
    <w:rsid w:val="006E7837"/>
    <w:rsid w:val="006F1D2B"/>
    <w:rsid w:val="006F7258"/>
    <w:rsid w:val="00700C0C"/>
    <w:rsid w:val="00701309"/>
    <w:rsid w:val="00701E6A"/>
    <w:rsid w:val="007022BB"/>
    <w:rsid w:val="00703073"/>
    <w:rsid w:val="00703874"/>
    <w:rsid w:val="0070414E"/>
    <w:rsid w:val="007045C7"/>
    <w:rsid w:val="00706978"/>
    <w:rsid w:val="00711D81"/>
    <w:rsid w:val="00720C0C"/>
    <w:rsid w:val="00730CEA"/>
    <w:rsid w:val="00732E21"/>
    <w:rsid w:val="007336B2"/>
    <w:rsid w:val="00735DCB"/>
    <w:rsid w:val="00736793"/>
    <w:rsid w:val="00737FCD"/>
    <w:rsid w:val="00741BD5"/>
    <w:rsid w:val="00744480"/>
    <w:rsid w:val="0074764A"/>
    <w:rsid w:val="007511B1"/>
    <w:rsid w:val="00751D42"/>
    <w:rsid w:val="00754A7D"/>
    <w:rsid w:val="0075507C"/>
    <w:rsid w:val="00756779"/>
    <w:rsid w:val="00762080"/>
    <w:rsid w:val="00764007"/>
    <w:rsid w:val="00765C8E"/>
    <w:rsid w:val="00767185"/>
    <w:rsid w:val="00770A7F"/>
    <w:rsid w:val="00771979"/>
    <w:rsid w:val="007765F2"/>
    <w:rsid w:val="007816ED"/>
    <w:rsid w:val="007829B7"/>
    <w:rsid w:val="00782E68"/>
    <w:rsid w:val="00786A91"/>
    <w:rsid w:val="007A1448"/>
    <w:rsid w:val="007A1A16"/>
    <w:rsid w:val="007A1F69"/>
    <w:rsid w:val="007A4787"/>
    <w:rsid w:val="007A48DD"/>
    <w:rsid w:val="007A71D8"/>
    <w:rsid w:val="007B0282"/>
    <w:rsid w:val="007B17D7"/>
    <w:rsid w:val="007B4084"/>
    <w:rsid w:val="007B79D6"/>
    <w:rsid w:val="007C170F"/>
    <w:rsid w:val="007C287B"/>
    <w:rsid w:val="007C3D08"/>
    <w:rsid w:val="007C3E22"/>
    <w:rsid w:val="007C69C1"/>
    <w:rsid w:val="007D46A9"/>
    <w:rsid w:val="007D7DD6"/>
    <w:rsid w:val="007E1071"/>
    <w:rsid w:val="007E1561"/>
    <w:rsid w:val="007E23A2"/>
    <w:rsid w:val="007E3602"/>
    <w:rsid w:val="007E3887"/>
    <w:rsid w:val="007E497E"/>
    <w:rsid w:val="007F2F9B"/>
    <w:rsid w:val="007F5A7A"/>
    <w:rsid w:val="007F6972"/>
    <w:rsid w:val="007F7335"/>
    <w:rsid w:val="00804D2A"/>
    <w:rsid w:val="00804D72"/>
    <w:rsid w:val="008060F6"/>
    <w:rsid w:val="008078BF"/>
    <w:rsid w:val="0081261A"/>
    <w:rsid w:val="008140A6"/>
    <w:rsid w:val="00814241"/>
    <w:rsid w:val="008142B2"/>
    <w:rsid w:val="0081785D"/>
    <w:rsid w:val="0081792A"/>
    <w:rsid w:val="008204C6"/>
    <w:rsid w:val="00822C99"/>
    <w:rsid w:val="008231CB"/>
    <w:rsid w:val="00823CCE"/>
    <w:rsid w:val="0082435A"/>
    <w:rsid w:val="00826AC5"/>
    <w:rsid w:val="00827910"/>
    <w:rsid w:val="00831D66"/>
    <w:rsid w:val="00832313"/>
    <w:rsid w:val="0083260E"/>
    <w:rsid w:val="00834251"/>
    <w:rsid w:val="0083714C"/>
    <w:rsid w:val="00842E71"/>
    <w:rsid w:val="00844CCF"/>
    <w:rsid w:val="00845F00"/>
    <w:rsid w:val="00846E7E"/>
    <w:rsid w:val="0085115F"/>
    <w:rsid w:val="008513D4"/>
    <w:rsid w:val="00852664"/>
    <w:rsid w:val="00854A7D"/>
    <w:rsid w:val="008558E5"/>
    <w:rsid w:val="00855DDE"/>
    <w:rsid w:val="00861BD2"/>
    <w:rsid w:val="00864E86"/>
    <w:rsid w:val="0086568B"/>
    <w:rsid w:val="00867D73"/>
    <w:rsid w:val="008700CB"/>
    <w:rsid w:val="00870354"/>
    <w:rsid w:val="0087047F"/>
    <w:rsid w:val="00871601"/>
    <w:rsid w:val="008742EF"/>
    <w:rsid w:val="008744FF"/>
    <w:rsid w:val="00874D50"/>
    <w:rsid w:val="00875FB5"/>
    <w:rsid w:val="00880BCC"/>
    <w:rsid w:val="008817D5"/>
    <w:rsid w:val="00881A59"/>
    <w:rsid w:val="00883795"/>
    <w:rsid w:val="00884851"/>
    <w:rsid w:val="00886F28"/>
    <w:rsid w:val="008873C3"/>
    <w:rsid w:val="008901E8"/>
    <w:rsid w:val="008934F5"/>
    <w:rsid w:val="0089422F"/>
    <w:rsid w:val="00894C57"/>
    <w:rsid w:val="008A0E38"/>
    <w:rsid w:val="008A0FCD"/>
    <w:rsid w:val="008A24C3"/>
    <w:rsid w:val="008A782C"/>
    <w:rsid w:val="008A794E"/>
    <w:rsid w:val="008B0740"/>
    <w:rsid w:val="008B0DAB"/>
    <w:rsid w:val="008B2975"/>
    <w:rsid w:val="008B3724"/>
    <w:rsid w:val="008B6894"/>
    <w:rsid w:val="008C63EA"/>
    <w:rsid w:val="008C72DF"/>
    <w:rsid w:val="008D0B0E"/>
    <w:rsid w:val="008D1580"/>
    <w:rsid w:val="008D380D"/>
    <w:rsid w:val="008D3F4E"/>
    <w:rsid w:val="008E56F4"/>
    <w:rsid w:val="008E79DB"/>
    <w:rsid w:val="008F00EF"/>
    <w:rsid w:val="008F0297"/>
    <w:rsid w:val="008F0C3F"/>
    <w:rsid w:val="008F0C9C"/>
    <w:rsid w:val="008F138C"/>
    <w:rsid w:val="008F2DB7"/>
    <w:rsid w:val="008F345F"/>
    <w:rsid w:val="008F5019"/>
    <w:rsid w:val="008F743C"/>
    <w:rsid w:val="008F7A1D"/>
    <w:rsid w:val="00906834"/>
    <w:rsid w:val="00907975"/>
    <w:rsid w:val="00911E40"/>
    <w:rsid w:val="00911F9F"/>
    <w:rsid w:val="00913A09"/>
    <w:rsid w:val="0091546D"/>
    <w:rsid w:val="00915DFF"/>
    <w:rsid w:val="009165F5"/>
    <w:rsid w:val="00917F2C"/>
    <w:rsid w:val="009206A0"/>
    <w:rsid w:val="00921373"/>
    <w:rsid w:val="00926453"/>
    <w:rsid w:val="0092785A"/>
    <w:rsid w:val="009319ED"/>
    <w:rsid w:val="00932D96"/>
    <w:rsid w:val="009356BE"/>
    <w:rsid w:val="009374BB"/>
    <w:rsid w:val="00940598"/>
    <w:rsid w:val="009412EC"/>
    <w:rsid w:val="00942772"/>
    <w:rsid w:val="00943ADB"/>
    <w:rsid w:val="009455D4"/>
    <w:rsid w:val="0094712E"/>
    <w:rsid w:val="00951939"/>
    <w:rsid w:val="00952FEF"/>
    <w:rsid w:val="009543A4"/>
    <w:rsid w:val="00955B6E"/>
    <w:rsid w:val="00956773"/>
    <w:rsid w:val="00956DD4"/>
    <w:rsid w:val="00957E76"/>
    <w:rsid w:val="00960133"/>
    <w:rsid w:val="00960BB4"/>
    <w:rsid w:val="00962FA5"/>
    <w:rsid w:val="00964732"/>
    <w:rsid w:val="00973D1A"/>
    <w:rsid w:val="009754FD"/>
    <w:rsid w:val="00975500"/>
    <w:rsid w:val="009769FF"/>
    <w:rsid w:val="009777A6"/>
    <w:rsid w:val="00981464"/>
    <w:rsid w:val="00990B27"/>
    <w:rsid w:val="0099111B"/>
    <w:rsid w:val="009913C9"/>
    <w:rsid w:val="00991BEE"/>
    <w:rsid w:val="00993754"/>
    <w:rsid w:val="009939B9"/>
    <w:rsid w:val="00993E1D"/>
    <w:rsid w:val="0099432F"/>
    <w:rsid w:val="009963CD"/>
    <w:rsid w:val="00997063"/>
    <w:rsid w:val="00997CBC"/>
    <w:rsid w:val="009A2457"/>
    <w:rsid w:val="009A33DF"/>
    <w:rsid w:val="009A46BF"/>
    <w:rsid w:val="009A477A"/>
    <w:rsid w:val="009A7B83"/>
    <w:rsid w:val="009B0083"/>
    <w:rsid w:val="009B13F0"/>
    <w:rsid w:val="009B2054"/>
    <w:rsid w:val="009B6CAD"/>
    <w:rsid w:val="009C0A75"/>
    <w:rsid w:val="009C18DD"/>
    <w:rsid w:val="009C1DD2"/>
    <w:rsid w:val="009C21F8"/>
    <w:rsid w:val="009C3214"/>
    <w:rsid w:val="009C33DF"/>
    <w:rsid w:val="009C61A9"/>
    <w:rsid w:val="009C7496"/>
    <w:rsid w:val="009D1901"/>
    <w:rsid w:val="009D1999"/>
    <w:rsid w:val="009D5B99"/>
    <w:rsid w:val="009D6E59"/>
    <w:rsid w:val="009E1A5A"/>
    <w:rsid w:val="009E1D5A"/>
    <w:rsid w:val="009E24A8"/>
    <w:rsid w:val="009E2D9E"/>
    <w:rsid w:val="009E4B76"/>
    <w:rsid w:val="009E52BD"/>
    <w:rsid w:val="009E7E40"/>
    <w:rsid w:val="009F0D52"/>
    <w:rsid w:val="009F1B0A"/>
    <w:rsid w:val="009F48AB"/>
    <w:rsid w:val="00A0089A"/>
    <w:rsid w:val="00A02892"/>
    <w:rsid w:val="00A0390F"/>
    <w:rsid w:val="00A03F5C"/>
    <w:rsid w:val="00A051A1"/>
    <w:rsid w:val="00A05427"/>
    <w:rsid w:val="00A05EDC"/>
    <w:rsid w:val="00A0620C"/>
    <w:rsid w:val="00A07209"/>
    <w:rsid w:val="00A07609"/>
    <w:rsid w:val="00A11626"/>
    <w:rsid w:val="00A145D3"/>
    <w:rsid w:val="00A14EC1"/>
    <w:rsid w:val="00A20130"/>
    <w:rsid w:val="00A20EA1"/>
    <w:rsid w:val="00A22253"/>
    <w:rsid w:val="00A2427B"/>
    <w:rsid w:val="00A24D33"/>
    <w:rsid w:val="00A25601"/>
    <w:rsid w:val="00A304B1"/>
    <w:rsid w:val="00A31673"/>
    <w:rsid w:val="00A34E24"/>
    <w:rsid w:val="00A36469"/>
    <w:rsid w:val="00A366B5"/>
    <w:rsid w:val="00A36B2E"/>
    <w:rsid w:val="00A37CFB"/>
    <w:rsid w:val="00A40360"/>
    <w:rsid w:val="00A405FC"/>
    <w:rsid w:val="00A429E1"/>
    <w:rsid w:val="00A42E0B"/>
    <w:rsid w:val="00A43E69"/>
    <w:rsid w:val="00A44A3D"/>
    <w:rsid w:val="00A44ACB"/>
    <w:rsid w:val="00A473A0"/>
    <w:rsid w:val="00A50361"/>
    <w:rsid w:val="00A55438"/>
    <w:rsid w:val="00A6572C"/>
    <w:rsid w:val="00A7193F"/>
    <w:rsid w:val="00A73595"/>
    <w:rsid w:val="00A73B40"/>
    <w:rsid w:val="00A81776"/>
    <w:rsid w:val="00A82ACE"/>
    <w:rsid w:val="00A848AE"/>
    <w:rsid w:val="00A861AC"/>
    <w:rsid w:val="00A87B72"/>
    <w:rsid w:val="00A87CCF"/>
    <w:rsid w:val="00A90E60"/>
    <w:rsid w:val="00A968FE"/>
    <w:rsid w:val="00AA0B94"/>
    <w:rsid w:val="00AA0E23"/>
    <w:rsid w:val="00AA0E9C"/>
    <w:rsid w:val="00AA5538"/>
    <w:rsid w:val="00AA7143"/>
    <w:rsid w:val="00AB0603"/>
    <w:rsid w:val="00AB0811"/>
    <w:rsid w:val="00AB5C93"/>
    <w:rsid w:val="00AB6F5D"/>
    <w:rsid w:val="00AC42A8"/>
    <w:rsid w:val="00AC58B2"/>
    <w:rsid w:val="00AC710E"/>
    <w:rsid w:val="00AC7AA1"/>
    <w:rsid w:val="00AD05F9"/>
    <w:rsid w:val="00AD4FBA"/>
    <w:rsid w:val="00AD552D"/>
    <w:rsid w:val="00AD6198"/>
    <w:rsid w:val="00AD7F42"/>
    <w:rsid w:val="00AE08E7"/>
    <w:rsid w:val="00AE1504"/>
    <w:rsid w:val="00AE2F3A"/>
    <w:rsid w:val="00AE43EB"/>
    <w:rsid w:val="00AE4F76"/>
    <w:rsid w:val="00AE5D23"/>
    <w:rsid w:val="00AF064F"/>
    <w:rsid w:val="00AF1D39"/>
    <w:rsid w:val="00AF6A63"/>
    <w:rsid w:val="00AF72C0"/>
    <w:rsid w:val="00B0051D"/>
    <w:rsid w:val="00B01877"/>
    <w:rsid w:val="00B01C90"/>
    <w:rsid w:val="00B02141"/>
    <w:rsid w:val="00B02CCC"/>
    <w:rsid w:val="00B05DF3"/>
    <w:rsid w:val="00B07900"/>
    <w:rsid w:val="00B07E6B"/>
    <w:rsid w:val="00B07E94"/>
    <w:rsid w:val="00B14908"/>
    <w:rsid w:val="00B15019"/>
    <w:rsid w:val="00B1504A"/>
    <w:rsid w:val="00B15650"/>
    <w:rsid w:val="00B170D5"/>
    <w:rsid w:val="00B20FBA"/>
    <w:rsid w:val="00B23812"/>
    <w:rsid w:val="00B24127"/>
    <w:rsid w:val="00B24BEA"/>
    <w:rsid w:val="00B25169"/>
    <w:rsid w:val="00B26CA2"/>
    <w:rsid w:val="00B321D9"/>
    <w:rsid w:val="00B3421D"/>
    <w:rsid w:val="00B406D9"/>
    <w:rsid w:val="00B43069"/>
    <w:rsid w:val="00B4442D"/>
    <w:rsid w:val="00B45DFF"/>
    <w:rsid w:val="00B50F26"/>
    <w:rsid w:val="00B512E2"/>
    <w:rsid w:val="00B524F2"/>
    <w:rsid w:val="00B5499F"/>
    <w:rsid w:val="00B55961"/>
    <w:rsid w:val="00B55D45"/>
    <w:rsid w:val="00B5745C"/>
    <w:rsid w:val="00B6017A"/>
    <w:rsid w:val="00B60815"/>
    <w:rsid w:val="00B61360"/>
    <w:rsid w:val="00B624BD"/>
    <w:rsid w:val="00B64923"/>
    <w:rsid w:val="00B65376"/>
    <w:rsid w:val="00B67108"/>
    <w:rsid w:val="00B70638"/>
    <w:rsid w:val="00B73D15"/>
    <w:rsid w:val="00B744B9"/>
    <w:rsid w:val="00B74F34"/>
    <w:rsid w:val="00B753A7"/>
    <w:rsid w:val="00B7695A"/>
    <w:rsid w:val="00B77FFD"/>
    <w:rsid w:val="00B837FC"/>
    <w:rsid w:val="00B855BB"/>
    <w:rsid w:val="00B94BBA"/>
    <w:rsid w:val="00B95909"/>
    <w:rsid w:val="00B9666C"/>
    <w:rsid w:val="00B97CD3"/>
    <w:rsid w:val="00BA040F"/>
    <w:rsid w:val="00BA20C9"/>
    <w:rsid w:val="00BA39E3"/>
    <w:rsid w:val="00BA6953"/>
    <w:rsid w:val="00BA7D11"/>
    <w:rsid w:val="00BB1093"/>
    <w:rsid w:val="00BB3DEE"/>
    <w:rsid w:val="00BB6407"/>
    <w:rsid w:val="00BC0496"/>
    <w:rsid w:val="00BC2038"/>
    <w:rsid w:val="00BD4234"/>
    <w:rsid w:val="00BD424D"/>
    <w:rsid w:val="00BD6CB0"/>
    <w:rsid w:val="00BD7520"/>
    <w:rsid w:val="00BE285E"/>
    <w:rsid w:val="00BE55E1"/>
    <w:rsid w:val="00BE5BBD"/>
    <w:rsid w:val="00BE6427"/>
    <w:rsid w:val="00BE7B55"/>
    <w:rsid w:val="00BF0273"/>
    <w:rsid w:val="00BF15C1"/>
    <w:rsid w:val="00BF1FAD"/>
    <w:rsid w:val="00BF2947"/>
    <w:rsid w:val="00BF776E"/>
    <w:rsid w:val="00C01E50"/>
    <w:rsid w:val="00C0448B"/>
    <w:rsid w:val="00C0535F"/>
    <w:rsid w:val="00C05E2F"/>
    <w:rsid w:val="00C07786"/>
    <w:rsid w:val="00C10233"/>
    <w:rsid w:val="00C11062"/>
    <w:rsid w:val="00C13462"/>
    <w:rsid w:val="00C14AD2"/>
    <w:rsid w:val="00C151B6"/>
    <w:rsid w:val="00C15293"/>
    <w:rsid w:val="00C16B7E"/>
    <w:rsid w:val="00C16CC6"/>
    <w:rsid w:val="00C20F24"/>
    <w:rsid w:val="00C21546"/>
    <w:rsid w:val="00C2167B"/>
    <w:rsid w:val="00C24EAC"/>
    <w:rsid w:val="00C25633"/>
    <w:rsid w:val="00C263FD"/>
    <w:rsid w:val="00C308F2"/>
    <w:rsid w:val="00C30DFD"/>
    <w:rsid w:val="00C329F3"/>
    <w:rsid w:val="00C32DC5"/>
    <w:rsid w:val="00C33E0B"/>
    <w:rsid w:val="00C350B5"/>
    <w:rsid w:val="00C35E91"/>
    <w:rsid w:val="00C40F83"/>
    <w:rsid w:val="00C40FAA"/>
    <w:rsid w:val="00C44FCF"/>
    <w:rsid w:val="00C46F60"/>
    <w:rsid w:val="00C47424"/>
    <w:rsid w:val="00C50A42"/>
    <w:rsid w:val="00C540DB"/>
    <w:rsid w:val="00C55634"/>
    <w:rsid w:val="00C56563"/>
    <w:rsid w:val="00C57F91"/>
    <w:rsid w:val="00C60483"/>
    <w:rsid w:val="00C604BF"/>
    <w:rsid w:val="00C605BA"/>
    <w:rsid w:val="00C620AA"/>
    <w:rsid w:val="00C66ED1"/>
    <w:rsid w:val="00C674EA"/>
    <w:rsid w:val="00C71C77"/>
    <w:rsid w:val="00C754C1"/>
    <w:rsid w:val="00C800C4"/>
    <w:rsid w:val="00C81C3E"/>
    <w:rsid w:val="00C8591C"/>
    <w:rsid w:val="00C862CA"/>
    <w:rsid w:val="00C87A43"/>
    <w:rsid w:val="00C909AB"/>
    <w:rsid w:val="00C938DD"/>
    <w:rsid w:val="00C93D68"/>
    <w:rsid w:val="00C94752"/>
    <w:rsid w:val="00CA1C55"/>
    <w:rsid w:val="00CB0578"/>
    <w:rsid w:val="00CB0C4B"/>
    <w:rsid w:val="00CB20FE"/>
    <w:rsid w:val="00CB5245"/>
    <w:rsid w:val="00CB5595"/>
    <w:rsid w:val="00CB6212"/>
    <w:rsid w:val="00CB744D"/>
    <w:rsid w:val="00CC0991"/>
    <w:rsid w:val="00CC5C40"/>
    <w:rsid w:val="00CC60C1"/>
    <w:rsid w:val="00CC67F8"/>
    <w:rsid w:val="00CC6E76"/>
    <w:rsid w:val="00CD28A6"/>
    <w:rsid w:val="00CD3BC6"/>
    <w:rsid w:val="00CD4F76"/>
    <w:rsid w:val="00CD664A"/>
    <w:rsid w:val="00CD74F5"/>
    <w:rsid w:val="00CE06D1"/>
    <w:rsid w:val="00CE1B81"/>
    <w:rsid w:val="00CE3333"/>
    <w:rsid w:val="00CF00EE"/>
    <w:rsid w:val="00CF2FEB"/>
    <w:rsid w:val="00CF4337"/>
    <w:rsid w:val="00CF7520"/>
    <w:rsid w:val="00D0030D"/>
    <w:rsid w:val="00D00E2C"/>
    <w:rsid w:val="00D013DB"/>
    <w:rsid w:val="00D01974"/>
    <w:rsid w:val="00D06BE3"/>
    <w:rsid w:val="00D11BC7"/>
    <w:rsid w:val="00D121BA"/>
    <w:rsid w:val="00D13A58"/>
    <w:rsid w:val="00D149FD"/>
    <w:rsid w:val="00D15CF4"/>
    <w:rsid w:val="00D16699"/>
    <w:rsid w:val="00D21277"/>
    <w:rsid w:val="00D25A34"/>
    <w:rsid w:val="00D372B1"/>
    <w:rsid w:val="00D37EF1"/>
    <w:rsid w:val="00D443BB"/>
    <w:rsid w:val="00D45CCB"/>
    <w:rsid w:val="00D50B84"/>
    <w:rsid w:val="00D52371"/>
    <w:rsid w:val="00D526AC"/>
    <w:rsid w:val="00D544E1"/>
    <w:rsid w:val="00D562A4"/>
    <w:rsid w:val="00D60B3A"/>
    <w:rsid w:val="00D610D3"/>
    <w:rsid w:val="00D612DA"/>
    <w:rsid w:val="00D61A92"/>
    <w:rsid w:val="00D65046"/>
    <w:rsid w:val="00D66C89"/>
    <w:rsid w:val="00D70357"/>
    <w:rsid w:val="00D710AC"/>
    <w:rsid w:val="00D71A10"/>
    <w:rsid w:val="00D74254"/>
    <w:rsid w:val="00D75B11"/>
    <w:rsid w:val="00D76F70"/>
    <w:rsid w:val="00D77E63"/>
    <w:rsid w:val="00D80BE2"/>
    <w:rsid w:val="00D81899"/>
    <w:rsid w:val="00D8558A"/>
    <w:rsid w:val="00D927CF"/>
    <w:rsid w:val="00D94502"/>
    <w:rsid w:val="00D95E99"/>
    <w:rsid w:val="00D9753C"/>
    <w:rsid w:val="00D97CE8"/>
    <w:rsid w:val="00D97ED8"/>
    <w:rsid w:val="00DA035D"/>
    <w:rsid w:val="00DA0CAB"/>
    <w:rsid w:val="00DA52D9"/>
    <w:rsid w:val="00DA58CC"/>
    <w:rsid w:val="00DA67B5"/>
    <w:rsid w:val="00DA7264"/>
    <w:rsid w:val="00DB0A95"/>
    <w:rsid w:val="00DB222B"/>
    <w:rsid w:val="00DB4F07"/>
    <w:rsid w:val="00DB52BC"/>
    <w:rsid w:val="00DB7C48"/>
    <w:rsid w:val="00DC0D87"/>
    <w:rsid w:val="00DC29BD"/>
    <w:rsid w:val="00DC3B5C"/>
    <w:rsid w:val="00DD2E5D"/>
    <w:rsid w:val="00DD5220"/>
    <w:rsid w:val="00DD5558"/>
    <w:rsid w:val="00DE0831"/>
    <w:rsid w:val="00DE43B0"/>
    <w:rsid w:val="00DE4BBC"/>
    <w:rsid w:val="00DF034D"/>
    <w:rsid w:val="00DF5E9C"/>
    <w:rsid w:val="00DF781D"/>
    <w:rsid w:val="00E01E03"/>
    <w:rsid w:val="00E03467"/>
    <w:rsid w:val="00E03599"/>
    <w:rsid w:val="00E1056B"/>
    <w:rsid w:val="00E1325B"/>
    <w:rsid w:val="00E1351A"/>
    <w:rsid w:val="00E13F6B"/>
    <w:rsid w:val="00E14E6E"/>
    <w:rsid w:val="00E15C15"/>
    <w:rsid w:val="00E244E4"/>
    <w:rsid w:val="00E251AF"/>
    <w:rsid w:val="00E25BFF"/>
    <w:rsid w:val="00E30A63"/>
    <w:rsid w:val="00E33D8D"/>
    <w:rsid w:val="00E34C7E"/>
    <w:rsid w:val="00E37686"/>
    <w:rsid w:val="00E42C0B"/>
    <w:rsid w:val="00E4303D"/>
    <w:rsid w:val="00E44233"/>
    <w:rsid w:val="00E51808"/>
    <w:rsid w:val="00E52BC6"/>
    <w:rsid w:val="00E612CE"/>
    <w:rsid w:val="00E618C5"/>
    <w:rsid w:val="00E621AE"/>
    <w:rsid w:val="00E6603E"/>
    <w:rsid w:val="00E66894"/>
    <w:rsid w:val="00E67992"/>
    <w:rsid w:val="00E701DA"/>
    <w:rsid w:val="00E70785"/>
    <w:rsid w:val="00E711DC"/>
    <w:rsid w:val="00E77740"/>
    <w:rsid w:val="00E86399"/>
    <w:rsid w:val="00E86BA7"/>
    <w:rsid w:val="00E87FE3"/>
    <w:rsid w:val="00E910A0"/>
    <w:rsid w:val="00E91D63"/>
    <w:rsid w:val="00E92AC1"/>
    <w:rsid w:val="00E92F49"/>
    <w:rsid w:val="00E9426B"/>
    <w:rsid w:val="00E96947"/>
    <w:rsid w:val="00E96D93"/>
    <w:rsid w:val="00EA3D1D"/>
    <w:rsid w:val="00EA4EB9"/>
    <w:rsid w:val="00EA6686"/>
    <w:rsid w:val="00EA68DD"/>
    <w:rsid w:val="00EA69DB"/>
    <w:rsid w:val="00EB09B8"/>
    <w:rsid w:val="00EB0B60"/>
    <w:rsid w:val="00EB2D72"/>
    <w:rsid w:val="00EB6F43"/>
    <w:rsid w:val="00EB70AB"/>
    <w:rsid w:val="00EB7158"/>
    <w:rsid w:val="00EC1B9B"/>
    <w:rsid w:val="00EC4B5A"/>
    <w:rsid w:val="00ED2093"/>
    <w:rsid w:val="00ED37B8"/>
    <w:rsid w:val="00ED3B51"/>
    <w:rsid w:val="00ED411D"/>
    <w:rsid w:val="00ED57F8"/>
    <w:rsid w:val="00ED58BD"/>
    <w:rsid w:val="00EE29EC"/>
    <w:rsid w:val="00EF0842"/>
    <w:rsid w:val="00EF179E"/>
    <w:rsid w:val="00EF2345"/>
    <w:rsid w:val="00EF2994"/>
    <w:rsid w:val="00EF39B5"/>
    <w:rsid w:val="00EF3BDE"/>
    <w:rsid w:val="00EF6B02"/>
    <w:rsid w:val="00EF6F4C"/>
    <w:rsid w:val="00EF731C"/>
    <w:rsid w:val="00EF7E4C"/>
    <w:rsid w:val="00F03714"/>
    <w:rsid w:val="00F03A30"/>
    <w:rsid w:val="00F041CC"/>
    <w:rsid w:val="00F05F88"/>
    <w:rsid w:val="00F06B5E"/>
    <w:rsid w:val="00F07211"/>
    <w:rsid w:val="00F12027"/>
    <w:rsid w:val="00F12796"/>
    <w:rsid w:val="00F13C2C"/>
    <w:rsid w:val="00F141FB"/>
    <w:rsid w:val="00F14B73"/>
    <w:rsid w:val="00F15C86"/>
    <w:rsid w:val="00F17DA1"/>
    <w:rsid w:val="00F20D03"/>
    <w:rsid w:val="00F2124E"/>
    <w:rsid w:val="00F22AAF"/>
    <w:rsid w:val="00F22ABD"/>
    <w:rsid w:val="00F236EC"/>
    <w:rsid w:val="00F25A1F"/>
    <w:rsid w:val="00F25C91"/>
    <w:rsid w:val="00F260BF"/>
    <w:rsid w:val="00F30214"/>
    <w:rsid w:val="00F30A78"/>
    <w:rsid w:val="00F337DA"/>
    <w:rsid w:val="00F43465"/>
    <w:rsid w:val="00F444C3"/>
    <w:rsid w:val="00F4461F"/>
    <w:rsid w:val="00F47276"/>
    <w:rsid w:val="00F5044F"/>
    <w:rsid w:val="00F50852"/>
    <w:rsid w:val="00F528E3"/>
    <w:rsid w:val="00F529CF"/>
    <w:rsid w:val="00F546E7"/>
    <w:rsid w:val="00F60694"/>
    <w:rsid w:val="00F64803"/>
    <w:rsid w:val="00F66869"/>
    <w:rsid w:val="00F711F1"/>
    <w:rsid w:val="00F71A8A"/>
    <w:rsid w:val="00F71BAD"/>
    <w:rsid w:val="00F810E8"/>
    <w:rsid w:val="00F81B32"/>
    <w:rsid w:val="00F81D95"/>
    <w:rsid w:val="00F82570"/>
    <w:rsid w:val="00F829DD"/>
    <w:rsid w:val="00F83073"/>
    <w:rsid w:val="00F839D8"/>
    <w:rsid w:val="00F864CD"/>
    <w:rsid w:val="00F90C1E"/>
    <w:rsid w:val="00F93E36"/>
    <w:rsid w:val="00F95C0B"/>
    <w:rsid w:val="00F97904"/>
    <w:rsid w:val="00FA38AE"/>
    <w:rsid w:val="00FA3FA6"/>
    <w:rsid w:val="00FA41F6"/>
    <w:rsid w:val="00FA60AA"/>
    <w:rsid w:val="00FA76C9"/>
    <w:rsid w:val="00FB066F"/>
    <w:rsid w:val="00FB1161"/>
    <w:rsid w:val="00FB422C"/>
    <w:rsid w:val="00FB64B6"/>
    <w:rsid w:val="00FB7ECB"/>
    <w:rsid w:val="00FC0184"/>
    <w:rsid w:val="00FC037A"/>
    <w:rsid w:val="00FC29B2"/>
    <w:rsid w:val="00FC2E13"/>
    <w:rsid w:val="00FC30C1"/>
    <w:rsid w:val="00FC3B90"/>
    <w:rsid w:val="00FC639B"/>
    <w:rsid w:val="00FC6752"/>
    <w:rsid w:val="00FC687E"/>
    <w:rsid w:val="00FD3467"/>
    <w:rsid w:val="00FD5BF4"/>
    <w:rsid w:val="00FD5C46"/>
    <w:rsid w:val="00FD6325"/>
    <w:rsid w:val="00FD6D62"/>
    <w:rsid w:val="00FD71FA"/>
    <w:rsid w:val="00FE202D"/>
    <w:rsid w:val="00FE2141"/>
    <w:rsid w:val="00FE2455"/>
    <w:rsid w:val="00FE2600"/>
    <w:rsid w:val="00FE34EE"/>
    <w:rsid w:val="00FE39C9"/>
    <w:rsid w:val="00FE56E0"/>
    <w:rsid w:val="00FE5B1B"/>
    <w:rsid w:val="00FE62AF"/>
    <w:rsid w:val="00FE7A73"/>
    <w:rsid w:val="00FF31AB"/>
    <w:rsid w:val="00FF3474"/>
    <w:rsid w:val="00FF533F"/>
    <w:rsid w:val="00FF5659"/>
    <w:rsid w:val="00FF649E"/>
    <w:rsid w:val="00FF6EAE"/>
    <w:rsid w:val="00FF76FC"/>
    <w:rsid w:val="0453788C"/>
    <w:rsid w:val="085E70ED"/>
    <w:rsid w:val="0A4FE1EB"/>
    <w:rsid w:val="0A6716B2"/>
    <w:rsid w:val="0F5F91DD"/>
    <w:rsid w:val="12107F47"/>
    <w:rsid w:val="136B4340"/>
    <w:rsid w:val="18F25690"/>
    <w:rsid w:val="19005134"/>
    <w:rsid w:val="196CC3F7"/>
    <w:rsid w:val="1FD3B218"/>
    <w:rsid w:val="264380C8"/>
    <w:rsid w:val="26F4E9DD"/>
    <w:rsid w:val="2B2F141F"/>
    <w:rsid w:val="315796D9"/>
    <w:rsid w:val="32216933"/>
    <w:rsid w:val="357CF277"/>
    <w:rsid w:val="3E5AD235"/>
    <w:rsid w:val="4080FA57"/>
    <w:rsid w:val="447FF802"/>
    <w:rsid w:val="49AF3747"/>
    <w:rsid w:val="4D86EC36"/>
    <w:rsid w:val="541D1760"/>
    <w:rsid w:val="5813D141"/>
    <w:rsid w:val="5F52B144"/>
    <w:rsid w:val="65D829A5"/>
    <w:rsid w:val="683F16BF"/>
    <w:rsid w:val="6A26345C"/>
    <w:rsid w:val="6B83E462"/>
    <w:rsid w:val="6C1869FD"/>
    <w:rsid w:val="736E93BE"/>
    <w:rsid w:val="74E051E4"/>
    <w:rsid w:val="76443FC0"/>
    <w:rsid w:val="79F97308"/>
    <w:rsid w:val="7D17FED4"/>
  </w:rsids>
  <w:docVars>
    <w:docVar w:name="__Grammarly_42___1" w:val="H4sIAAAAAAAEAKtWcslP9kxRslIyNDY2MjU2BZLG5sZGZmbGxko6SsGpxcWZ+XkgBSa1AON/9bcs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30438A8"/>
  <w15:docId w15:val="{D7A5BE8B-35CF-429C-BCA7-167162399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5E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295EAA"/>
    <w:pPr>
      <w:spacing w:after="120"/>
    </w:pPr>
  </w:style>
  <w:style w:type="character" w:customStyle="1" w:styleId="BodyTextChar">
    <w:name w:val="Body Text Char"/>
    <w:basedOn w:val="DefaultParagraphFont"/>
    <w:link w:val="BodyText"/>
    <w:rsid w:val="00295EAA"/>
  </w:style>
  <w:style w:type="paragraph" w:styleId="BalloonText">
    <w:name w:val="Balloon Text"/>
    <w:basedOn w:val="Normal"/>
    <w:link w:val="BalloonTextChar"/>
    <w:uiPriority w:val="99"/>
    <w:semiHidden/>
    <w:unhideWhenUsed/>
    <w:rsid w:val="00694A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4AA3"/>
    <w:rPr>
      <w:rFonts w:ascii="Tahoma" w:hAnsi="Tahoma" w:cs="Tahoma"/>
      <w:sz w:val="16"/>
      <w:szCs w:val="16"/>
    </w:rPr>
  </w:style>
  <w:style w:type="character" w:styleId="CommentReference">
    <w:name w:val="annotation reference"/>
    <w:basedOn w:val="DefaultParagraphFont"/>
    <w:unhideWhenUsed/>
    <w:rsid w:val="00DB222B"/>
    <w:rPr>
      <w:sz w:val="16"/>
      <w:szCs w:val="16"/>
    </w:rPr>
  </w:style>
  <w:style w:type="paragraph" w:styleId="CommentText">
    <w:name w:val="annotation text"/>
    <w:basedOn w:val="Normal"/>
    <w:link w:val="CommentTextChar"/>
    <w:unhideWhenUsed/>
    <w:rsid w:val="00DB222B"/>
    <w:pPr>
      <w:spacing w:line="240" w:lineRule="auto"/>
    </w:pPr>
    <w:rPr>
      <w:sz w:val="20"/>
      <w:szCs w:val="20"/>
    </w:rPr>
  </w:style>
  <w:style w:type="character" w:customStyle="1" w:styleId="CommentTextChar">
    <w:name w:val="Comment Text Char"/>
    <w:basedOn w:val="DefaultParagraphFont"/>
    <w:link w:val="CommentText"/>
    <w:rsid w:val="00DB222B"/>
    <w:rPr>
      <w:sz w:val="20"/>
      <w:szCs w:val="20"/>
    </w:rPr>
  </w:style>
  <w:style w:type="paragraph" w:styleId="CommentSubject">
    <w:name w:val="annotation subject"/>
    <w:basedOn w:val="CommentText"/>
    <w:next w:val="CommentText"/>
    <w:link w:val="CommentSubjectChar"/>
    <w:uiPriority w:val="99"/>
    <w:semiHidden/>
    <w:unhideWhenUsed/>
    <w:rsid w:val="00DB222B"/>
    <w:rPr>
      <w:b/>
      <w:bCs/>
    </w:rPr>
  </w:style>
  <w:style w:type="character" w:customStyle="1" w:styleId="CommentSubjectChar">
    <w:name w:val="Comment Subject Char"/>
    <w:basedOn w:val="CommentTextChar"/>
    <w:link w:val="CommentSubject"/>
    <w:uiPriority w:val="99"/>
    <w:semiHidden/>
    <w:rsid w:val="00DB222B"/>
    <w:rPr>
      <w:b/>
      <w:bCs/>
      <w:sz w:val="20"/>
      <w:szCs w:val="20"/>
    </w:rPr>
  </w:style>
  <w:style w:type="paragraph" w:styleId="Header">
    <w:name w:val="header"/>
    <w:basedOn w:val="Normal"/>
    <w:link w:val="HeaderChar"/>
    <w:uiPriority w:val="99"/>
    <w:unhideWhenUsed/>
    <w:rsid w:val="007816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16ED"/>
  </w:style>
  <w:style w:type="paragraph" w:styleId="Footer">
    <w:name w:val="footer"/>
    <w:basedOn w:val="Normal"/>
    <w:link w:val="FooterChar"/>
    <w:uiPriority w:val="99"/>
    <w:unhideWhenUsed/>
    <w:rsid w:val="007816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16ED"/>
  </w:style>
  <w:style w:type="paragraph" w:styleId="ListParagraph">
    <w:name w:val="List Paragraph"/>
    <w:basedOn w:val="Normal"/>
    <w:uiPriority w:val="34"/>
    <w:qFormat/>
    <w:rsid w:val="00674FF4"/>
    <w:pPr>
      <w:ind w:left="720"/>
      <w:contextualSpacing/>
    </w:pPr>
  </w:style>
  <w:style w:type="character" w:styleId="Hyperlink">
    <w:name w:val="Hyperlink"/>
    <w:basedOn w:val="DefaultParagraphFont"/>
    <w:uiPriority w:val="99"/>
    <w:unhideWhenUsed/>
    <w:rsid w:val="00377BC0"/>
    <w:rPr>
      <w:color w:val="0000FF" w:themeColor="hyperlink"/>
      <w:u w:val="single"/>
    </w:rPr>
  </w:style>
  <w:style w:type="table" w:styleId="TableGrid">
    <w:name w:val="Table Grid"/>
    <w:basedOn w:val="TableNormal"/>
    <w:uiPriority w:val="59"/>
    <w:rsid w:val="00133B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rsid w:val="00EE29EC"/>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Revision">
    <w:name w:val="Revision"/>
    <w:hidden/>
    <w:uiPriority w:val="99"/>
    <w:semiHidden/>
    <w:rsid w:val="00CD4F76"/>
    <w:pPr>
      <w:spacing w:after="0" w:line="240" w:lineRule="auto"/>
    </w:pPr>
  </w:style>
  <w:style w:type="paragraph" w:customStyle="1" w:styleId="CM2">
    <w:name w:val="CM2"/>
    <w:basedOn w:val="Normal"/>
    <w:next w:val="Normal"/>
    <w:uiPriority w:val="99"/>
    <w:rsid w:val="00B24127"/>
    <w:pPr>
      <w:autoSpaceDE w:val="0"/>
      <w:autoSpaceDN w:val="0"/>
      <w:adjustRightInd w:val="0"/>
      <w:spacing w:after="0" w:line="256" w:lineRule="atLeast"/>
    </w:pPr>
    <w:rPr>
      <w:rFonts w:ascii="Arial" w:hAnsi="Arial" w:cs="Arial"/>
      <w:sz w:val="24"/>
      <w:szCs w:val="24"/>
    </w:rPr>
  </w:style>
  <w:style w:type="paragraph" w:customStyle="1" w:styleId="TLPAnswer">
    <w:name w:val="TLPAnswer"/>
    <w:basedOn w:val="Normal"/>
    <w:link w:val="TLPAnswerChar"/>
    <w:uiPriority w:val="99"/>
    <w:rsid w:val="0070414E"/>
    <w:pPr>
      <w:tabs>
        <w:tab w:val="left" w:pos="720"/>
        <w:tab w:val="right" w:leader="dot" w:pos="8789"/>
        <w:tab w:val="right" w:pos="8976"/>
      </w:tabs>
      <w:spacing w:before="80" w:after="0" w:line="312" w:lineRule="auto"/>
      <w:ind w:left="720" w:hanging="720"/>
    </w:pPr>
    <w:rPr>
      <w:rFonts w:ascii="Arial Narrow" w:eastAsia="Times New Roman" w:hAnsi="Arial Narrow" w:cs="Times New Roman"/>
      <w:sz w:val="24"/>
      <w:szCs w:val="24"/>
    </w:rPr>
  </w:style>
  <w:style w:type="character" w:customStyle="1" w:styleId="TLPAnswerChar">
    <w:name w:val="TLPAnswer Char"/>
    <w:basedOn w:val="DefaultParagraphFont"/>
    <w:link w:val="TLPAnswer"/>
    <w:uiPriority w:val="99"/>
    <w:locked/>
    <w:rsid w:val="0070414E"/>
    <w:rPr>
      <w:rFonts w:ascii="Arial Narrow" w:eastAsia="Times New Roman" w:hAnsi="Arial Narrow" w:cs="Times New Roman"/>
      <w:sz w:val="24"/>
      <w:szCs w:val="24"/>
    </w:rPr>
  </w:style>
  <w:style w:type="character" w:styleId="Mention">
    <w:name w:val="Mention"/>
    <w:basedOn w:val="DefaultParagraphFont"/>
    <w:uiPriority w:val="99"/>
    <w:unhideWhenUsed/>
    <w:rsid w:val="007B17D7"/>
    <w:rPr>
      <w:color w:val="2B579A"/>
      <w:shd w:val="clear" w:color="auto" w:fill="E1DFDD"/>
    </w:rPr>
  </w:style>
  <w:style w:type="character" w:styleId="UnresolvedMention">
    <w:name w:val="Unresolved Mention"/>
    <w:basedOn w:val="DefaultParagraphFont"/>
    <w:uiPriority w:val="99"/>
    <w:semiHidden/>
    <w:unhideWhenUsed/>
    <w:rsid w:val="009519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header" Target="header2.xml" /><Relationship Id="rId13" Type="http://schemas.openxmlformats.org/officeDocument/2006/relationships/footer" Target="footer2.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R3Families@abtassoc.com" TargetMode="External" /><Relationship Id="rId9" Type="http://schemas.openxmlformats.org/officeDocument/2006/relationships/hyperlink" Target="mailto:IRB@abtasso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60B8C769E1344B8F4F82068689D137" ma:contentTypeVersion="12" ma:contentTypeDescription="Create a new document." ma:contentTypeScope="" ma:versionID="0786a49015f9951f4eb577e54d43b90f">
  <xsd:schema xmlns:xsd="http://www.w3.org/2001/XMLSchema" xmlns:xs="http://www.w3.org/2001/XMLSchema" xmlns:p="http://schemas.microsoft.com/office/2006/metadata/properties" xmlns:ns2="289c6037-13dc-47d9-9b4e-f505e81babc9" xmlns:ns3="8708a804-7efc-461b-b79f-6b10f57482ef" targetNamespace="http://schemas.microsoft.com/office/2006/metadata/properties" ma:root="true" ma:fieldsID="c377915a6488c0089d2a75424a87236a" ns2:_="" ns3:_="">
    <xsd:import namespace="289c6037-13dc-47d9-9b4e-f505e81babc9"/>
    <xsd:import namespace="8708a804-7efc-461b-b79f-6b10f57482e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9c6037-13dc-47d9-9b4e-f505e81bab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623a919-a67f-4b97-b0f5-2a6ecd3370a6}" ma:internalName="TaxCatchAll" ma:showField="CatchAllData" ma:web="289c6037-13dc-47d9-9b4e-f505e81babc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08a804-7efc-461b-b79f-6b10f57482e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654925c-3bd7-4187-ab31-e932ed5cd6bf"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289c6037-13dc-47d9-9b4e-f505e81babc9" xsi:nil="true"/>
    <lcf76f155ced4ddcb4097134ff3c332f xmlns="8708a804-7efc-461b-b79f-6b10f57482e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611BE23-354F-4318-B516-9B7C1160AE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9c6037-13dc-47d9-9b4e-f505e81babc9"/>
    <ds:schemaRef ds:uri="8708a804-7efc-461b-b79f-6b10f5748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0C0E25-84E6-4D44-9159-158443EF5E62}">
  <ds:schemaRefs>
    <ds:schemaRef ds:uri="http://schemas.openxmlformats.org/officeDocument/2006/bibliography"/>
  </ds:schemaRefs>
</ds:datastoreItem>
</file>

<file path=customXml/itemProps3.xml><?xml version="1.0" encoding="utf-8"?>
<ds:datastoreItem xmlns:ds="http://schemas.openxmlformats.org/officeDocument/2006/customXml" ds:itemID="{2CE66B40-2B35-49ED-9677-BD0FFAF545B2}">
  <ds:schemaRefs>
    <ds:schemaRef ds:uri="http://schemas.microsoft.com/sharepoint/v3/contenttype/forms"/>
  </ds:schemaRefs>
</ds:datastoreItem>
</file>

<file path=customXml/itemProps4.xml><?xml version="1.0" encoding="utf-8"?>
<ds:datastoreItem xmlns:ds="http://schemas.openxmlformats.org/officeDocument/2006/customXml" ds:itemID="{AC8023C8-751E-48C1-8E6A-66A1D784298F}">
  <ds:schemaRefs>
    <ds:schemaRef ds:uri="http://www.w3.org/XML/1998/namespace"/>
    <ds:schemaRef ds:uri="http://schemas.openxmlformats.org/package/2006/metadata/core-properties"/>
    <ds:schemaRef ds:uri="289c6037-13dc-47d9-9b4e-f505e81babc9"/>
    <ds:schemaRef ds:uri="http://purl.org/dc/elements/1.1/"/>
    <ds:schemaRef ds:uri="http://schemas.microsoft.com/office/infopath/2007/PartnerControls"/>
    <ds:schemaRef ds:uri="http://purl.org/dc/terms/"/>
    <ds:schemaRef ds:uri="http://schemas.microsoft.com/office/2006/documentManagement/types"/>
    <ds:schemaRef ds:uri="8708a804-7efc-461b-b79f-6b10f57482ef"/>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60</Words>
  <Characters>6046</Characters>
  <Application>Microsoft Office Word</Application>
  <DocSecurity>0</DocSecurity>
  <Lines>50</Lines>
  <Paragraphs>14</Paragraphs>
  <ScaleCrop>false</ScaleCrop>
  <Company>Abt Associates Inc.</Company>
  <LinksUpToDate>false</LinksUpToDate>
  <CharactersWithSpaces>7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redith Kelsey</dc:creator>
  <cp:lastModifiedBy>Gray, Calonie (ACF)</cp:lastModifiedBy>
  <cp:revision>3</cp:revision>
  <cp:lastPrinted>2019-11-21T03:44:00Z</cp:lastPrinted>
  <dcterms:created xsi:type="dcterms:W3CDTF">2023-07-24T13:33:00Z</dcterms:created>
  <dcterms:modified xsi:type="dcterms:W3CDTF">2023-07-24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60B8C769E1344B8F4F82068689D137</vt:lpwstr>
  </property>
  <property fmtid="{D5CDD505-2E9C-101B-9397-08002B2CF9AE}" pid="3" name="MediaServiceImageTags">
    <vt:lpwstr/>
  </property>
</Properties>
</file>